
<file path=[Content_Types].xml><?xml version="1.0" encoding="utf-8"?>
<Types xmlns="http://schemas.openxmlformats.org/package/2006/content-types">
  <Default Extension="gif" ContentType="image/gi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2C9185" w14:textId="78652D93" w:rsidR="005708EF" w:rsidRDefault="00C376C8" w:rsidP="005708EF">
      <w:pPr>
        <w:bidi/>
        <w:spacing w:after="200" w:line="276" w:lineRule="auto"/>
        <w:rPr>
          <w:color w:val="17365D" w:themeColor="text2" w:themeShade="BF"/>
          <w:sz w:val="24"/>
          <w:szCs w:val="24"/>
          <w:rtl/>
          <w:lang w:eastAsia="en-US"/>
        </w:rPr>
      </w:pPr>
      <w:r>
        <w:rPr>
          <w:noProof/>
          <w:color w:val="17365D" w:themeColor="text2" w:themeShade="BF"/>
          <w:sz w:val="24"/>
          <w:szCs w:val="24"/>
          <w:rtl/>
          <w:lang w:val="ar-SA" w:eastAsia="en-US"/>
        </w:rPr>
        <w:drawing>
          <wp:anchor distT="0" distB="0" distL="114300" distR="114300" simplePos="0" relativeHeight="252205056" behindDoc="0" locked="0" layoutInCell="1" allowOverlap="1" wp14:anchorId="4D7F2EF9" wp14:editId="111F536E">
            <wp:simplePos x="0" y="0"/>
            <wp:positionH relativeFrom="column">
              <wp:posOffset>208691</wp:posOffset>
            </wp:positionH>
            <wp:positionV relativeFrom="paragraph">
              <wp:posOffset>-146461</wp:posOffset>
            </wp:positionV>
            <wp:extent cx="1236308" cy="649605"/>
            <wp:effectExtent l="0" t="0" r="2540" b="0"/>
            <wp:wrapNone/>
            <wp:docPr id="448" name="صورة 4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7676" cy="6503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color w:val="17365D" w:themeColor="text2" w:themeShade="BF"/>
          <w:sz w:val="24"/>
          <w:szCs w:val="24"/>
          <w:rtl/>
          <w:lang w:val="ar-SA" w:eastAsia="en-US"/>
        </w:rPr>
        <w:drawing>
          <wp:anchor distT="0" distB="0" distL="114300" distR="114300" simplePos="0" relativeHeight="252206080" behindDoc="0" locked="0" layoutInCell="1" allowOverlap="1" wp14:anchorId="7EE8A39E" wp14:editId="7DCA9271">
            <wp:simplePos x="0" y="0"/>
            <wp:positionH relativeFrom="column">
              <wp:posOffset>1508573</wp:posOffset>
            </wp:positionH>
            <wp:positionV relativeFrom="paragraph">
              <wp:posOffset>-115084</wp:posOffset>
            </wp:positionV>
            <wp:extent cx="694765" cy="595630"/>
            <wp:effectExtent l="0" t="0" r="0" b="0"/>
            <wp:wrapNone/>
            <wp:docPr id="2" name="صورة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8731" cy="599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34AC5" w:rsidRPr="00444095">
        <w:rPr>
          <w:noProof/>
          <w:color w:val="17365D" w:themeColor="text2" w:themeShade="BF"/>
          <w:sz w:val="24"/>
          <w:szCs w:val="24"/>
          <w:rtl/>
          <w:lang w:eastAsia="en-US"/>
        </w:rPr>
        <mc:AlternateContent>
          <mc:Choice Requires="wps">
            <w:drawing>
              <wp:anchor distT="0" distB="0" distL="114300" distR="114300" simplePos="0" relativeHeight="252198912" behindDoc="0" locked="0" layoutInCell="1" allowOverlap="1" wp14:anchorId="54E173D1" wp14:editId="5B42F647">
                <wp:simplePos x="0" y="0"/>
                <wp:positionH relativeFrom="column">
                  <wp:posOffset>1970405</wp:posOffset>
                </wp:positionH>
                <wp:positionV relativeFrom="paragraph">
                  <wp:posOffset>-381747</wp:posOffset>
                </wp:positionV>
                <wp:extent cx="2364308" cy="954593"/>
                <wp:effectExtent l="0" t="0" r="0" b="0"/>
                <wp:wrapNone/>
                <wp:docPr id="1" name="مربع نص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64308" cy="95459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8EA0CCE" w14:textId="50CE34F5" w:rsidR="00444095" w:rsidRPr="001344EF" w:rsidRDefault="00444095" w:rsidP="00444095">
                            <w:pPr>
                              <w:bidi/>
                              <w:rPr>
                                <w:b/>
                                <w:color w:val="CC0099"/>
                                <w:sz w:val="56"/>
                                <w:szCs w:val="56"/>
                                <w14:glow w14:rad="228600">
                                  <w14:schemeClr w14:val="accent4">
                                    <w14:alpha w14:val="60000"/>
                                    <w14:satMod w14:val="175000"/>
                                  </w14:schemeClr>
                                </w14:glow>
                                <w14:textOutline w14:w="12700" w14:cap="flat" w14:cmpd="sng" w14:algn="ctr">
                                  <w14:solidFill>
                                    <w14:srgbClr w14:val="CC0099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1344EF">
                              <w:rPr>
                                <w:rFonts w:cs="DecoType Naskh Special"/>
                                <w:b/>
                                <w:bCs/>
                                <w:color w:val="CC0099"/>
                                <w:sz w:val="56"/>
                                <w:szCs w:val="56"/>
                                <w14:glow w14:rad="228600">
                                  <w14:schemeClr w14:val="accent4">
                                    <w14:alpha w14:val="60000"/>
                                    <w14:satMod w14:val="175000"/>
                                  </w14:schemeClr>
                                </w14:glow>
                                <w14:textOutline w14:w="12700" w14:cap="flat" w14:cmpd="sng" w14:algn="ctr">
                                  <w14:solidFill>
                                    <w14:srgbClr w14:val="CC0099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1-</w:t>
                            </w:r>
                            <w:r>
                              <w:rPr>
                                <w:rFonts w:cs="DecoType Naskh Special"/>
                                <w:b/>
                                <w:bCs/>
                                <w:color w:val="CC0099"/>
                                <w:sz w:val="56"/>
                                <w:szCs w:val="56"/>
                                <w14:glow w14:rad="228600">
                                  <w14:schemeClr w14:val="accent4">
                                    <w14:alpha w14:val="60000"/>
                                    <w14:satMod w14:val="175000"/>
                                  </w14:schemeClr>
                                </w14:glow>
                                <w14:textOutline w14:w="12700" w14:cap="flat" w14:cmpd="sng" w14:algn="ctr">
                                  <w14:solidFill>
                                    <w14:srgbClr w14:val="CC0099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="00406830">
                              <w:rPr>
                                <w:rFonts w:cs="DecoType Naskh Special"/>
                                <w:b/>
                                <w:bCs/>
                                <w:color w:val="CC0099"/>
                                <w:sz w:val="56"/>
                                <w:szCs w:val="56"/>
                                <w14:glow w14:rad="228600">
                                  <w14:schemeClr w14:val="accent4">
                                    <w14:alpha w14:val="60000"/>
                                    <w14:satMod w14:val="175000"/>
                                  </w14:schemeClr>
                                </w14:glow>
                                <w14:textOutline w14:w="12700" w14:cap="flat" w14:cmpd="sng" w14:algn="ctr">
                                  <w14:solidFill>
                                    <w14:srgbClr w14:val="CC0099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5</w:t>
                            </w:r>
                            <w:r w:rsidRPr="001344EF">
                              <w:rPr>
                                <w:rFonts w:hint="cs"/>
                                <w:b/>
                                <w:color w:val="CC0099"/>
                                <w:sz w:val="56"/>
                                <w:szCs w:val="56"/>
                                <w:rtl/>
                                <w14:glow w14:rad="228600">
                                  <w14:schemeClr w14:val="accent4">
                                    <w14:alpha w14:val="60000"/>
                                    <w14:satMod w14:val="175000"/>
                                  </w14:schemeClr>
                                </w14:glow>
                                <w14:textOutline w14:w="12700" w14:cap="flat" w14:cmpd="sng" w14:algn="ctr">
                                  <w14:solidFill>
                                    <w14:srgbClr w14:val="CC0099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>
                              <w:rPr>
                                <w:rFonts w:cs="DecoType Naskh Special" w:hint="cs"/>
                                <w:b/>
                                <w:bCs/>
                                <w:color w:val="CC0099"/>
                                <w:sz w:val="56"/>
                                <w:szCs w:val="56"/>
                                <w:rtl/>
                                <w14:glow w14:rad="228600">
                                  <w14:schemeClr w14:val="accent4">
                                    <w14:alpha w14:val="60000"/>
                                    <w14:satMod w14:val="175000"/>
                                  </w14:schemeClr>
                                </w14:glow>
                                <w14:textOutline w14:w="12700" w14:cap="flat" w14:cmpd="sng" w14:algn="ctr">
                                  <w14:solidFill>
                                    <w14:srgbClr w14:val="CC0099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الم</w:t>
                            </w:r>
                            <w:r w:rsidR="00406830">
                              <w:rPr>
                                <w:rFonts w:cs="DecoType Naskh Special" w:hint="cs"/>
                                <w:b/>
                                <w:bCs/>
                                <w:color w:val="CC0099"/>
                                <w:sz w:val="56"/>
                                <w:szCs w:val="56"/>
                                <w:rtl/>
                                <w14:glow w14:rad="228600">
                                  <w14:schemeClr w14:val="accent4">
                                    <w14:alpha w14:val="60000"/>
                                    <w14:satMod w14:val="175000"/>
                                  </w14:schemeClr>
                                </w14:glow>
                                <w14:textOutline w14:w="12700" w14:cap="flat" w14:cmpd="sng" w14:algn="ctr">
                                  <w14:solidFill>
                                    <w14:srgbClr w14:val="CC0099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عين</w:t>
                            </w:r>
                            <w:r w:rsidR="00534AC5">
                              <w:rPr>
                                <w:rFonts w:hint="cs"/>
                                <w:b/>
                                <w:color w:val="CC0099"/>
                                <w:sz w:val="56"/>
                                <w:szCs w:val="56"/>
                                <w:rtl/>
                                <w14:glow w14:rad="228600">
                                  <w14:schemeClr w14:val="accent4">
                                    <w14:alpha w14:val="60000"/>
                                    <w14:satMod w14:val="175000"/>
                                  </w14:schemeClr>
                                </w14:glow>
                                <w14:textOutline w14:w="12700" w14:cap="flat" w14:cmpd="sng" w14:algn="ctr">
                                  <w14:solidFill>
                                    <w14:srgbClr w14:val="CC0099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="00534AC5" w:rsidRPr="00534AC5">
                              <w:rPr>
                                <w:rFonts w:cs="DecoType Naskh Special" w:hint="cs"/>
                                <w:b/>
                                <w:bCs/>
                                <w:color w:val="CC0099"/>
                                <w:sz w:val="56"/>
                                <w:szCs w:val="56"/>
                                <w:rtl/>
                                <w14:glow w14:rad="228600">
                                  <w14:schemeClr w14:val="accent4">
                                    <w14:alpha w14:val="60000"/>
                                    <w14:satMod w14:val="175000"/>
                                  </w14:schemeClr>
                                </w14:glow>
                                <w14:textOutline w14:w="12700" w14:cap="flat" w14:cmpd="sng" w14:algn="ctr">
                                  <w14:solidFill>
                                    <w14:srgbClr w14:val="CC0099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والمربع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E173D1" id="_x0000_t202" coordsize="21600,21600" o:spt="202" path="m,l,21600r21600,l21600,xe">
                <v:stroke joinstyle="miter"/>
                <v:path gradientshapeok="t" o:connecttype="rect"/>
              </v:shapetype>
              <v:shape id="مربع نص 1" o:spid="_x0000_s1026" type="#_x0000_t202" style="position:absolute;left:0;text-align:left;margin-left:155.15pt;margin-top:-30.05pt;width:186.15pt;height:75.15pt;z-index:252198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" filled="f" stroked="f">
                <v:textbox>
                  <w:txbxContent>
                    <w:p w14:paraId="28EA0CCE" w14:textId="50CE34F5" w:rsidR="00444095" w:rsidRPr="001344EF" w:rsidRDefault="00444095" w:rsidP="00444095">
                      <w:pPr>
                        <w:bidi/>
                        <w:rPr>
                          <w:b/>
                          <w:color w:val="CC0099"/>
                          <w:sz w:val="56"/>
                          <w:szCs w:val="56"/>
                          <w14:glow w14:rad="228600">
                            <w14:schemeClr w14:val="accent4">
                              <w14:alpha w14:val="60000"/>
                              <w14:satMod w14:val="175000"/>
                            </w14:schemeClr>
                          </w14:glow>
                          <w14:textOutline w14:w="12700" w14:cap="flat" w14:cmpd="sng" w14:algn="ctr">
                            <w14:solidFill>
                              <w14:srgbClr w14:val="CC0099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1344EF">
                        <w:rPr>
                          <w:rFonts w:cs="DecoType Naskh Special"/>
                          <w:b/>
                          <w:bCs/>
                          <w:color w:val="CC0099"/>
                          <w:sz w:val="56"/>
                          <w:szCs w:val="56"/>
                          <w14:glow w14:rad="228600">
                            <w14:schemeClr w14:val="accent4">
                              <w14:alpha w14:val="60000"/>
                              <w14:satMod w14:val="175000"/>
                            </w14:schemeClr>
                          </w14:glow>
                          <w14:textOutline w14:w="12700" w14:cap="flat" w14:cmpd="sng" w14:algn="ctr">
                            <w14:solidFill>
                              <w14:srgbClr w14:val="CC0099"/>
                            </w14:solidFill>
                            <w14:prstDash w14:val="solid"/>
                            <w14:round/>
                          </w14:textOutline>
                        </w:rPr>
                        <w:t>1-</w:t>
                      </w:r>
                      <w:r>
                        <w:rPr>
                          <w:rFonts w:cs="DecoType Naskh Special"/>
                          <w:b/>
                          <w:bCs/>
                          <w:color w:val="CC0099"/>
                          <w:sz w:val="56"/>
                          <w:szCs w:val="56"/>
                          <w14:glow w14:rad="228600">
                            <w14:schemeClr w14:val="accent4">
                              <w14:alpha w14:val="60000"/>
                              <w14:satMod w14:val="175000"/>
                            </w14:schemeClr>
                          </w14:glow>
                          <w14:textOutline w14:w="12700" w14:cap="flat" w14:cmpd="sng" w14:algn="ctr">
                            <w14:solidFill>
                              <w14:srgbClr w14:val="CC0099"/>
                            </w14:solidFill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="00406830">
                        <w:rPr>
                          <w:rFonts w:cs="DecoType Naskh Special"/>
                          <w:b/>
                          <w:bCs/>
                          <w:color w:val="CC0099"/>
                          <w:sz w:val="56"/>
                          <w:szCs w:val="56"/>
                          <w14:glow w14:rad="228600">
                            <w14:schemeClr w14:val="accent4">
                              <w14:alpha w14:val="60000"/>
                              <w14:satMod w14:val="175000"/>
                            </w14:schemeClr>
                          </w14:glow>
                          <w14:textOutline w14:w="12700" w14:cap="flat" w14:cmpd="sng" w14:algn="ctr">
                            <w14:solidFill>
                              <w14:srgbClr w14:val="CC0099"/>
                            </w14:solidFill>
                            <w14:prstDash w14:val="solid"/>
                            <w14:round/>
                          </w14:textOutline>
                        </w:rPr>
                        <w:t>5</w:t>
                      </w:r>
                      <w:r w:rsidRPr="001344EF">
                        <w:rPr>
                          <w:rFonts w:hint="cs"/>
                          <w:b/>
                          <w:color w:val="CC0099"/>
                          <w:sz w:val="56"/>
                          <w:szCs w:val="56"/>
                          <w:rtl/>
                          <w14:glow w14:rad="228600">
                            <w14:schemeClr w14:val="accent4">
                              <w14:alpha w14:val="60000"/>
                              <w14:satMod w14:val="175000"/>
                            </w14:schemeClr>
                          </w14:glow>
                          <w14:textOutline w14:w="12700" w14:cap="flat" w14:cmpd="sng" w14:algn="ctr">
                            <w14:solidFill>
                              <w14:srgbClr w14:val="CC0099"/>
                            </w14:solidFill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>
                        <w:rPr>
                          <w:rFonts w:cs="DecoType Naskh Special" w:hint="cs"/>
                          <w:b/>
                          <w:bCs/>
                          <w:color w:val="CC0099"/>
                          <w:sz w:val="56"/>
                          <w:szCs w:val="56"/>
                          <w:rtl/>
                          <w14:glow w14:rad="228600">
                            <w14:schemeClr w14:val="accent4">
                              <w14:alpha w14:val="60000"/>
                              <w14:satMod w14:val="175000"/>
                            </w14:schemeClr>
                          </w14:glow>
                          <w14:textOutline w14:w="12700" w14:cap="flat" w14:cmpd="sng" w14:algn="ctr">
                            <w14:solidFill>
                              <w14:srgbClr w14:val="CC0099"/>
                            </w14:solidFill>
                            <w14:prstDash w14:val="solid"/>
                            <w14:round/>
                          </w14:textOutline>
                        </w:rPr>
                        <w:t>الم</w:t>
                      </w:r>
                      <w:r w:rsidR="00406830">
                        <w:rPr>
                          <w:rFonts w:cs="DecoType Naskh Special" w:hint="cs"/>
                          <w:b/>
                          <w:bCs/>
                          <w:color w:val="CC0099"/>
                          <w:sz w:val="56"/>
                          <w:szCs w:val="56"/>
                          <w:rtl/>
                          <w14:glow w14:rad="228600">
                            <w14:schemeClr w14:val="accent4">
                              <w14:alpha w14:val="60000"/>
                              <w14:satMod w14:val="175000"/>
                            </w14:schemeClr>
                          </w14:glow>
                          <w14:textOutline w14:w="12700" w14:cap="flat" w14:cmpd="sng" w14:algn="ctr">
                            <w14:solidFill>
                              <w14:srgbClr w14:val="CC0099"/>
                            </w14:solidFill>
                            <w14:prstDash w14:val="solid"/>
                            <w14:round/>
                          </w14:textOutline>
                        </w:rPr>
                        <w:t>عين</w:t>
                      </w:r>
                      <w:r w:rsidR="00534AC5">
                        <w:rPr>
                          <w:rFonts w:hint="cs"/>
                          <w:b/>
                          <w:color w:val="CC0099"/>
                          <w:sz w:val="56"/>
                          <w:szCs w:val="56"/>
                          <w:rtl/>
                          <w14:glow w14:rad="228600">
                            <w14:schemeClr w14:val="accent4">
                              <w14:alpha w14:val="60000"/>
                              <w14:satMod w14:val="175000"/>
                            </w14:schemeClr>
                          </w14:glow>
                          <w14:textOutline w14:w="12700" w14:cap="flat" w14:cmpd="sng" w14:algn="ctr">
                            <w14:solidFill>
                              <w14:srgbClr w14:val="CC0099"/>
                            </w14:solidFill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="00534AC5" w:rsidRPr="00534AC5">
                        <w:rPr>
                          <w:rFonts w:cs="DecoType Naskh Special" w:hint="cs"/>
                          <w:b/>
                          <w:bCs/>
                          <w:color w:val="CC0099"/>
                          <w:sz w:val="56"/>
                          <w:szCs w:val="56"/>
                          <w:rtl/>
                          <w14:glow w14:rad="228600">
                            <w14:schemeClr w14:val="accent4">
                              <w14:alpha w14:val="60000"/>
                              <w14:satMod w14:val="175000"/>
                            </w14:schemeClr>
                          </w14:glow>
                          <w14:textOutline w14:w="12700" w14:cap="flat" w14:cmpd="sng" w14:algn="ctr">
                            <w14:solidFill>
                              <w14:srgbClr w14:val="CC0099"/>
                            </w14:solidFill>
                            <w14:prstDash w14:val="solid"/>
                            <w14:round/>
                          </w14:textOutline>
                        </w:rPr>
                        <w:t>والمربع</w:t>
                      </w:r>
                    </w:p>
                  </w:txbxContent>
                </v:textbox>
              </v:shape>
            </w:pict>
          </mc:Fallback>
        </mc:AlternateContent>
      </w:r>
      <w:r w:rsidR="008B3B07" w:rsidRPr="00444095">
        <w:rPr>
          <w:noProof/>
          <w:color w:val="17365D" w:themeColor="text2" w:themeShade="BF"/>
          <w:sz w:val="24"/>
          <w:szCs w:val="24"/>
          <w:rtl/>
          <w:lang w:eastAsia="en-US"/>
        </w:rPr>
        <mc:AlternateContent>
          <mc:Choice Requires="wps">
            <w:drawing>
              <wp:anchor distT="0" distB="0" distL="114300" distR="114300" simplePos="0" relativeHeight="252197888" behindDoc="0" locked="0" layoutInCell="1" allowOverlap="1" wp14:anchorId="4B153D95" wp14:editId="10468FE3">
                <wp:simplePos x="0" y="0"/>
                <wp:positionH relativeFrom="column">
                  <wp:posOffset>6032505</wp:posOffset>
                </wp:positionH>
                <wp:positionV relativeFrom="paragraph">
                  <wp:posOffset>-349580</wp:posOffset>
                </wp:positionV>
                <wp:extent cx="887095" cy="942975"/>
                <wp:effectExtent l="0" t="0" r="0" b="9525"/>
                <wp:wrapNone/>
                <wp:docPr id="29" name="مربع نص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87095" cy="942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BDD03DD" w14:textId="77777777" w:rsidR="00444095" w:rsidRPr="000C0BDF" w:rsidRDefault="00444095" w:rsidP="00444095">
                            <w:pPr>
                              <w:rPr>
                                <w:b/>
                                <w:color w:val="7030A0"/>
                                <w:sz w:val="56"/>
                                <w:szCs w:val="56"/>
                                <w14:glow w14:rad="228600">
                                  <w14:srgbClr w14:val="CC0099">
                                    <w14:alpha w14:val="60000"/>
                                  </w14:srgbClr>
                                </w14:glow>
                                <w14:textOutline w14:w="12700" w14:cap="flat" w14:cmpd="sng" w14:algn="ctr">
                                  <w14:solidFill>
                                    <w14:srgbClr w14:val="7030A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C0BDF">
                              <w:rPr>
                                <w:rFonts w:cs="DecoType Naskh Special" w:hint="cs"/>
                                <w:b/>
                                <w:bCs/>
                                <w:color w:val="7030A0"/>
                                <w:sz w:val="56"/>
                                <w:szCs w:val="56"/>
                                <w:rtl/>
                                <w14:glow w14:rad="228600">
                                  <w14:srgbClr w14:val="CC0099">
                                    <w14:alpha w14:val="60000"/>
                                  </w14:srgbClr>
                                </w14:glow>
                                <w14:textOutline w14:w="12700" w14:cap="flat" w14:cmpd="sng" w14:algn="ctr">
                                  <w14:solidFill>
                                    <w14:srgbClr w14:val="7030A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الاسم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153D95" id="مربع نص 29" o:spid="_x0000_s1027" type="#_x0000_t202" style="position:absolute;left:0;text-align:left;margin-left:475pt;margin-top:-27.55pt;width:69.85pt;height:74.25pt;z-index:25219788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" filled="f" stroked="f">
                <v:textbox style="mso-fit-shape-to-text:t">
                  <w:txbxContent>
                    <w:p w14:paraId="3BDD03DD" w14:textId="77777777" w:rsidR="00444095" w:rsidRPr="000C0BDF" w:rsidRDefault="00444095" w:rsidP="00444095">
                      <w:pPr>
                        <w:rPr>
                          <w:b/>
                          <w:color w:val="7030A0"/>
                          <w:sz w:val="56"/>
                          <w:szCs w:val="56"/>
                          <w14:glow w14:rad="228600">
                            <w14:srgbClr w14:val="CC0099">
                              <w14:alpha w14:val="60000"/>
                            </w14:srgbClr>
                          </w14:glow>
                          <w14:textOutline w14:w="12700" w14:cap="flat" w14:cmpd="sng" w14:algn="ctr">
                            <w14:solidFill>
                              <w14:srgbClr w14:val="7030A0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0C0BDF">
                        <w:rPr>
                          <w:rFonts w:cs="DecoType Naskh Special" w:hint="cs"/>
                          <w:b/>
                          <w:bCs/>
                          <w:color w:val="7030A0"/>
                          <w:sz w:val="56"/>
                          <w:szCs w:val="56"/>
                          <w:rtl/>
                          <w14:glow w14:rad="228600">
                            <w14:srgbClr w14:val="CC0099">
                              <w14:alpha w14:val="60000"/>
                            </w14:srgbClr>
                          </w14:glow>
                          <w14:textOutline w14:w="12700" w14:cap="flat" w14:cmpd="sng" w14:algn="ctr">
                            <w14:solidFill>
                              <w14:srgbClr w14:val="7030A0"/>
                            </w14:solidFill>
                            <w14:prstDash w14:val="solid"/>
                            <w14:round/>
                          </w14:textOutline>
                        </w:rPr>
                        <w:t>الاسم:</w:t>
                      </w:r>
                    </w:p>
                  </w:txbxContent>
                </v:textbox>
              </v:shape>
            </w:pict>
          </mc:Fallback>
        </mc:AlternateContent>
      </w:r>
      <w:r w:rsidR="005708EF">
        <w:rPr>
          <w:rFonts w:cs="Al-Mujahed Free"/>
          <w:i/>
          <w:iCs/>
          <w:noProof/>
          <w:color w:val="FF66CC"/>
          <w:sz w:val="28"/>
          <w:szCs w:val="28"/>
          <w:u w:val="single"/>
          <w:rtl/>
          <w:lang w:val="ar-SA" w:eastAsia="en-US"/>
        </w:rPr>
        <mc:AlternateContent>
          <mc:Choice Requires="wpg">
            <w:drawing>
              <wp:anchor distT="0" distB="0" distL="114300" distR="114300" simplePos="0" relativeHeight="252039168" behindDoc="0" locked="0" layoutInCell="1" allowOverlap="1" wp14:anchorId="0A3500BA" wp14:editId="25E60F35">
                <wp:simplePos x="0" y="0"/>
                <wp:positionH relativeFrom="column">
                  <wp:posOffset>-297815</wp:posOffset>
                </wp:positionH>
                <wp:positionV relativeFrom="paragraph">
                  <wp:posOffset>-554355</wp:posOffset>
                </wp:positionV>
                <wp:extent cx="7271385" cy="10486390"/>
                <wp:effectExtent l="0" t="0" r="5715" b="0"/>
                <wp:wrapNone/>
                <wp:docPr id="369" name="مجموعة 36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271385" cy="10486390"/>
                          <a:chOff x="0" y="0"/>
                          <a:chExt cx="7271385" cy="10486390"/>
                        </a:xfrm>
                      </wpg:grpSpPr>
                      <wpg:grpSp>
                        <wpg:cNvPr id="370" name="مجموعة 370"/>
                        <wpg:cNvGrpSpPr/>
                        <wpg:grpSpPr>
                          <a:xfrm>
                            <a:off x="0" y="361950"/>
                            <a:ext cx="7271385" cy="10124440"/>
                            <a:chOff x="0" y="404446"/>
                            <a:chExt cx="7271727" cy="10124733"/>
                          </a:xfrm>
                        </wpg:grpSpPr>
                        <wps:wsp>
                          <wps:cNvPr id="371" name="رابط مستقيم 371"/>
                          <wps:cNvCnPr/>
                          <wps:spPr>
                            <a:xfrm>
                              <a:off x="27843" y="404446"/>
                              <a:ext cx="0" cy="9851390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FF66CC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g:grpSp>
                          <wpg:cNvPr id="372" name="مجموعة 372"/>
                          <wpg:cNvGrpSpPr/>
                          <wpg:grpSpPr>
                            <a:xfrm flipV="1">
                              <a:off x="0" y="10093569"/>
                              <a:ext cx="7271727" cy="435610"/>
                              <a:chOff x="0" y="0"/>
                              <a:chExt cx="7271727" cy="435610"/>
                            </a:xfrm>
                          </wpg:grpSpPr>
                          <pic:pic xmlns:pic="http://schemas.openxmlformats.org/drawingml/2006/picture">
                            <pic:nvPicPr>
                              <pic:cNvPr id="373" name="صورة 373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3587750" cy="43561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pic:pic xmlns:pic="http://schemas.openxmlformats.org/drawingml/2006/picture">
                            <pic:nvPicPr>
                              <pic:cNvPr id="374" name="صورة 374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 flipH="1">
                                <a:off x="3683977" y="0"/>
                                <a:ext cx="3587750" cy="43561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wpg:grpSp>
                        <wps:wsp>
                          <wps:cNvPr id="375" name="رابط مستقيم 375"/>
                          <wps:cNvCnPr/>
                          <wps:spPr>
                            <a:xfrm>
                              <a:off x="7219950" y="413238"/>
                              <a:ext cx="0" cy="9720000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7030A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376" name="مجموعة 376"/>
                        <wpg:cNvGrpSpPr/>
                        <wpg:grpSpPr>
                          <a:xfrm>
                            <a:off x="28575" y="0"/>
                            <a:ext cx="7165340" cy="435610"/>
                            <a:chOff x="0" y="0"/>
                            <a:chExt cx="7271727" cy="435610"/>
                          </a:xfrm>
                        </wpg:grpSpPr>
                        <pic:pic xmlns:pic="http://schemas.openxmlformats.org/drawingml/2006/picture">
                          <pic:nvPicPr>
                            <pic:cNvPr id="377" name="صورة 37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3587750" cy="43561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378" name="صورة 37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H="1">
                              <a:off x="3683977" y="0"/>
                              <a:ext cx="3587750" cy="43561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4907FEE" id="مجموعة 369" o:spid="_x0000_s1026" style="position:absolute;left:0;text-align:left;margin-left:-23.45pt;margin-top:-43.65pt;width:572.55pt;height:825.7pt;z-index:252039168" coordsize="72713,104863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">
                <v:group id="مجموعة 370" o:spid="_x0000_s1027" style="position:absolute;top:3619;width:72713;height:101244" coordorigin=",4044" coordsize="72717,1012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">
                  <v:line id="رابط مستقيم 371" o:spid="_x0000_s1028" style="position:absolute;visibility:visible;mso-wrap-style:square" from="278,4044" to="278,1025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" strokecolor="#f6c" strokeweight="3pt"/>
                  <v:group id="مجموعة 372" o:spid="_x0000_s1029" style="position:absolute;top:100935;width:72717;height:4356;flip:y" coordsize="72717,43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">
                    <v:shape id="صورة 373" o:spid="_x0000_s1030" type="#_x0000_t75" style="position:absolute;width:35877;height:43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">
                      <v:imagedata r:id="rId10" o:title=""/>
                    </v:shape>
                    <v:shape id="صورة 374" o:spid="_x0000_s1031" type="#_x0000_t75" style="position:absolute;left:36839;width:35878;height:4356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">
                      <v:imagedata r:id="rId10" o:title=""/>
                    </v:shape>
                  </v:group>
                  <v:line id="رابط مستقيم 375" o:spid="_x0000_s1032" style="position:absolute;visibility:visible;mso-wrap-style:square" from="72199,4132" to="72199,1013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" strokecolor="#7030a0" strokeweight="3pt"/>
                </v:group>
                <v:group id="مجموعة 376" o:spid="_x0000_s1033" style="position:absolute;left:285;width:71654;height:4356" coordsize="72717,43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">
                  <v:shape id="صورة 377" o:spid="_x0000_s1034" type="#_x0000_t75" style="position:absolute;width:35877;height:43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">
                    <v:imagedata r:id="rId10" o:title=""/>
                  </v:shape>
                  <v:shape id="صورة 378" o:spid="_x0000_s1035" type="#_x0000_t75" style="position:absolute;left:36839;width:35878;height:4356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">
                    <v:imagedata r:id="rId10" o:title=""/>
                  </v:shape>
                </v:group>
              </v:group>
            </w:pict>
          </mc:Fallback>
        </mc:AlternateContent>
      </w:r>
    </w:p>
    <w:p w14:paraId="13D2B8E5" w14:textId="229B22D3" w:rsidR="005708EF" w:rsidRPr="00490510" w:rsidRDefault="00444095" w:rsidP="00490510">
      <w:pPr>
        <w:rPr>
          <w:lang w:eastAsia="en-US"/>
        </w:rPr>
      </w:pPr>
      <w:r w:rsidRPr="00444095">
        <w:rPr>
          <w:noProof/>
          <w:color w:val="17365D" w:themeColor="text2" w:themeShade="BF"/>
          <w:sz w:val="24"/>
          <w:szCs w:val="24"/>
          <w:rtl/>
          <w:lang w:eastAsia="en-US"/>
        </w:rPr>
        <mc:AlternateContent>
          <mc:Choice Requires="wpg">
            <w:drawing>
              <wp:anchor distT="0" distB="0" distL="114300" distR="114300" simplePos="0" relativeHeight="252203008" behindDoc="0" locked="0" layoutInCell="1" allowOverlap="1" wp14:anchorId="21FBA102" wp14:editId="37EA21AC">
                <wp:simplePos x="0" y="0"/>
                <wp:positionH relativeFrom="column">
                  <wp:posOffset>1464871</wp:posOffset>
                </wp:positionH>
                <wp:positionV relativeFrom="paragraph">
                  <wp:posOffset>4138750</wp:posOffset>
                </wp:positionV>
                <wp:extent cx="3131522" cy="3261463"/>
                <wp:effectExtent l="0" t="0" r="0" b="0"/>
                <wp:wrapNone/>
                <wp:docPr id="468" name="مجموعة 4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131522" cy="3261463"/>
                          <a:chOff x="4663" y="7373"/>
                          <a:chExt cx="9407" cy="10636"/>
                        </a:xfrm>
                      </wpg:grpSpPr>
                      <pic:pic xmlns:pic="http://schemas.openxmlformats.org/drawingml/2006/picture">
                        <pic:nvPicPr>
                          <pic:cNvPr id="469" name="Picture 29" descr="ANISUNNYBLUE"/>
                          <pic:cNvPicPr>
                            <a:picLocks noChangeAspect="1" noChangeArrowheads="1" noCrop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663" y="11372"/>
                            <a:ext cx="1112" cy="14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70" name="Picture 30" descr="ANISUNNYYELLOW"/>
                          <pic:cNvPicPr>
                            <a:picLocks noChangeAspect="1" noChangeArrowheads="1" noCrop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903" y="7373"/>
                            <a:ext cx="1167" cy="14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39" name="Picture 31" descr="ANISUNNYPINK"/>
                          <pic:cNvPicPr>
                            <a:picLocks noChangeAspect="1" noChangeArrowheads="1" noCrop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141" y="16761"/>
                            <a:ext cx="992" cy="12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EF09407" id="مجموعة 468" o:spid="_x0000_s1026" style="position:absolute;left:0;text-align:left;margin-left:115.35pt;margin-top:325.9pt;width:246.6pt;height:256.8pt;z-index:252203008;mso-width-relative:margin;mso-height-relative:margin" coordorigin="4663,7373" coordsize="9407,10636" o:gfxdata="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">
                <v:shape id="Picture 29" o:spid="_x0000_s1027" type="#_x0000_t75" alt="ANISUNNYBLUE" style="position:absolute;left:4663;top:11372;width:1112;height:14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">
                  <v:imagedata r:id="rId14" o:title="ANISUNNYBLUE"/>
                  <o:lock v:ext="edit" cropping="t"/>
                </v:shape>
                <v:shape id="Picture 30" o:spid="_x0000_s1028" type="#_x0000_t75" alt="ANISUNNYYELLOW" style="position:absolute;left:12903;top:7373;width:1167;height:14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">
                  <v:imagedata r:id="rId15" o:title="ANISUNNYYELLOW"/>
                  <o:lock v:ext="edit" cropping="t"/>
                </v:shape>
                <v:shape id="Picture 31" o:spid="_x0000_s1029" type="#_x0000_t75" alt="ANISUNNYPINK" style="position:absolute;left:10141;top:16761;width:992;height:12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">
                  <v:imagedata r:id="rId16" o:title="ANISUNNYPINK"/>
                  <o:lock v:ext="edit" cropping="t"/>
                </v:shape>
              </v:group>
            </w:pict>
          </mc:Fallback>
        </mc:AlternateContent>
      </w:r>
      <w:r w:rsidRPr="00444095">
        <w:rPr>
          <w:noProof/>
          <w:color w:val="17365D" w:themeColor="text2" w:themeShade="BF"/>
          <w:sz w:val="24"/>
          <w:szCs w:val="24"/>
          <w:rtl/>
          <w:lang w:eastAsia="en-US"/>
        </w:rPr>
        <mc:AlternateContent>
          <mc:Choice Requires="wpg">
            <w:drawing>
              <wp:anchor distT="0" distB="0" distL="114300" distR="114300" simplePos="0" relativeHeight="252204032" behindDoc="0" locked="0" layoutInCell="1" allowOverlap="1" wp14:anchorId="756929F1" wp14:editId="06FD7C53">
                <wp:simplePos x="0" y="0"/>
                <wp:positionH relativeFrom="column">
                  <wp:posOffset>1421785</wp:posOffset>
                </wp:positionH>
                <wp:positionV relativeFrom="paragraph">
                  <wp:posOffset>380350</wp:posOffset>
                </wp:positionV>
                <wp:extent cx="3794028" cy="2119153"/>
                <wp:effectExtent l="0" t="0" r="0" b="0"/>
                <wp:wrapNone/>
                <wp:docPr id="242" name="مجموعة 2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794028" cy="2119153"/>
                          <a:chOff x="390" y="4422"/>
                          <a:chExt cx="11399" cy="6911"/>
                        </a:xfrm>
                      </wpg:grpSpPr>
                      <pic:pic xmlns:pic="http://schemas.openxmlformats.org/drawingml/2006/picture">
                        <pic:nvPicPr>
                          <pic:cNvPr id="243" name="Picture 29" descr="ANISUNNYBLUE"/>
                          <pic:cNvPicPr>
                            <a:picLocks noChangeAspect="1" noChangeArrowheads="1" noCrop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39" y="8832"/>
                            <a:ext cx="1112" cy="14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46" name="Picture 30" descr="ANISUNNYYELLOW"/>
                          <pic:cNvPicPr>
                            <a:picLocks noChangeAspect="1" noChangeArrowheads="1" noCrop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90" y="4422"/>
                            <a:ext cx="1167" cy="14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50" name="Picture 31" descr="ANISUNNYPINK"/>
                          <pic:cNvPicPr>
                            <a:picLocks noChangeAspect="1" noChangeArrowheads="1" noCrop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797" y="10085"/>
                            <a:ext cx="992" cy="12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7EB3ABA" id="مجموعة 242" o:spid="_x0000_s1026" style="position:absolute;left:0;text-align:left;margin-left:111.95pt;margin-top:29.95pt;width:298.75pt;height:166.85pt;z-index:252204032;mso-width-relative:margin;mso-height-relative:margin" coordorigin="390,4422" coordsize="11399,6911" o:gfxdata="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">
                <v:shape id="Picture 29" o:spid="_x0000_s1027" type="#_x0000_t75" alt="ANISUNNYBLUE" style="position:absolute;left:939;top:8832;width:1112;height:14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">
                  <v:imagedata r:id="rId14" o:title="ANISUNNYBLUE"/>
                  <o:lock v:ext="edit" cropping="t"/>
                </v:shape>
                <v:shape id="Picture 30" o:spid="_x0000_s1028" type="#_x0000_t75" alt="ANISUNNYYELLOW" style="position:absolute;left:390;top:4422;width:1167;height:14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">
                  <v:imagedata r:id="rId15" o:title="ANISUNNYYELLOW"/>
                  <o:lock v:ext="edit" cropping="t"/>
                </v:shape>
                <v:shape id="Picture 31" o:spid="_x0000_s1029" type="#_x0000_t75" alt="ANISUNNYPINK" style="position:absolute;left:10797;top:10085;width:992;height:12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">
                  <v:imagedata r:id="rId16" o:title="ANISUNNYPINK"/>
                  <o:lock v:ext="edit" cropping="t"/>
                </v:shape>
              </v:group>
            </w:pict>
          </mc:Fallback>
        </mc:AlternateContent>
      </w:r>
      <w:r w:rsidRPr="00444095">
        <w:rPr>
          <w:noProof/>
          <w:color w:val="17365D" w:themeColor="text2" w:themeShade="BF"/>
          <w:sz w:val="24"/>
          <w:szCs w:val="24"/>
          <w:rtl/>
          <w:lang w:eastAsia="en-US"/>
        </w:rPr>
        <mc:AlternateContent>
          <mc:Choice Requires="wpg">
            <w:drawing>
              <wp:anchor distT="0" distB="0" distL="114300" distR="114300" simplePos="0" relativeHeight="252201984" behindDoc="0" locked="0" layoutInCell="1" allowOverlap="1" wp14:anchorId="66ED541A" wp14:editId="7E1B1C7C">
                <wp:simplePos x="0" y="0"/>
                <wp:positionH relativeFrom="column">
                  <wp:posOffset>2268320</wp:posOffset>
                </wp:positionH>
                <wp:positionV relativeFrom="paragraph">
                  <wp:posOffset>8695615</wp:posOffset>
                </wp:positionV>
                <wp:extent cx="514985" cy="582930"/>
                <wp:effectExtent l="0" t="0" r="0" b="0"/>
                <wp:wrapNone/>
                <wp:docPr id="451" name="مجموعة 4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14985" cy="582930"/>
                          <a:chOff x="3060" y="10800"/>
                          <a:chExt cx="1547" cy="1901"/>
                        </a:xfrm>
                      </wpg:grpSpPr>
                      <pic:pic xmlns:pic="http://schemas.openxmlformats.org/drawingml/2006/picture">
                        <pic:nvPicPr>
                          <pic:cNvPr id="452" name="Picture 29" descr="ANISUNNYBLUE"/>
                          <pic:cNvPicPr>
                            <a:picLocks noChangeAspect="1" noChangeArrowheads="1" noCrop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495" y="10800"/>
                            <a:ext cx="1112" cy="14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53" name="Picture 30" descr="ANISUNNYYELLOW"/>
                          <pic:cNvPicPr>
                            <a:picLocks noChangeAspect="1" noChangeArrowheads="1" noCrop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60" y="11225"/>
                            <a:ext cx="1167" cy="14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54" name="Picture 31" descr="ANISUNNYPINK"/>
                          <pic:cNvPicPr>
                            <a:picLocks noChangeAspect="1" noChangeArrowheads="1" noCrop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495" y="11453"/>
                            <a:ext cx="992" cy="12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8B0FB0B" id="مجموعة 451" o:spid="_x0000_s1026" style="position:absolute;left:0;text-align:left;margin-left:178.6pt;margin-top:684.7pt;width:40.55pt;height:45.9pt;z-index:252201984;mso-width-relative:margin;mso-height-relative:margin" coordorigin="3060,10800" coordsize="1547,1901" o:gfxdata="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">
                <v:shape id="Picture 29" o:spid="_x0000_s1027" type="#_x0000_t75" alt="ANISUNNYBLUE" style="position:absolute;left:3495;top:10800;width:1112;height:14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">
                  <v:imagedata r:id="rId14" o:title="ANISUNNYBLUE"/>
                  <o:lock v:ext="edit" cropping="t"/>
                </v:shape>
                <v:shape id="Picture 30" o:spid="_x0000_s1028" type="#_x0000_t75" alt="ANISUNNYYELLOW" style="position:absolute;left:3060;top:11225;width:1167;height:14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">
                  <v:imagedata r:id="rId15" o:title="ANISUNNYYELLOW"/>
                  <o:lock v:ext="edit" cropping="t"/>
                </v:shape>
                <v:shape id="Picture 31" o:spid="_x0000_s1029" type="#_x0000_t75" alt="ANISUNNYPINK" style="position:absolute;left:3495;top:11453;width:992;height:12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">
                  <v:imagedata r:id="rId16" o:title="ANISUNNYPINK"/>
                  <o:lock v:ext="edit" cropping="t"/>
                </v:shape>
              </v:group>
            </w:pict>
          </mc:Fallback>
        </mc:AlternateContent>
      </w:r>
      <w:r w:rsidRPr="00444095">
        <w:rPr>
          <w:noProof/>
          <w:color w:val="17365D" w:themeColor="text2" w:themeShade="BF"/>
          <w:sz w:val="24"/>
          <w:szCs w:val="24"/>
          <w:rtl/>
          <w:lang w:eastAsia="en-US"/>
        </w:rPr>
        <mc:AlternateContent>
          <mc:Choice Requires="wps">
            <w:drawing>
              <wp:anchor distT="0" distB="0" distL="114300" distR="114300" simplePos="0" relativeHeight="252199936" behindDoc="0" locked="0" layoutInCell="1" allowOverlap="1" wp14:anchorId="6CC717C5" wp14:editId="434FC729">
                <wp:simplePos x="0" y="0"/>
                <wp:positionH relativeFrom="column">
                  <wp:posOffset>954985</wp:posOffset>
                </wp:positionH>
                <wp:positionV relativeFrom="paragraph">
                  <wp:posOffset>8695255</wp:posOffset>
                </wp:positionV>
                <wp:extent cx="1439545" cy="548640"/>
                <wp:effectExtent l="0" t="0" r="0" b="3810"/>
                <wp:wrapNone/>
                <wp:docPr id="449" name="مربع نص 4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39545" cy="548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5F9F44F" w14:textId="77777777" w:rsidR="00444095" w:rsidRPr="00D9756D" w:rsidRDefault="00444095" w:rsidP="00444095">
                            <w:pPr>
                              <w:bidi/>
                              <w:jc w:val="center"/>
                              <w:rPr>
                                <w:b/>
                                <w:color w:val="7030A0"/>
                                <w:sz w:val="28"/>
                                <w:szCs w:val="28"/>
                                <w14:glow w14:rad="228600">
                                  <w14:srgbClr w14:val="CC0099">
                                    <w14:alpha w14:val="74000"/>
                                  </w14:srgbClr>
                                </w14:glow>
                                <w14:textOutline w14:w="12700" w14:cap="flat" w14:cmpd="sng" w14:algn="ctr">
                                  <w14:solidFill>
                                    <w14:srgbClr w14:val="7030A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9756D">
                              <w:rPr>
                                <w:rFonts w:cs="DecoType Naskh Special"/>
                                <w:b/>
                                <w:bCs/>
                                <w:color w:val="7030A0"/>
                                <w:sz w:val="28"/>
                                <w:szCs w:val="28"/>
                                <w:rtl/>
                                <w14:glow w14:rad="228600">
                                  <w14:srgbClr w14:val="CC0099">
                                    <w14:alpha w14:val="74000"/>
                                  </w14:srgbClr>
                                </w14:glow>
                                <w14:textOutline w14:w="12700" w14:cap="flat" w14:cmpd="sng" w14:algn="ctr">
                                  <w14:solidFill>
                                    <w14:srgbClr w14:val="7030A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تمنياتي لك بالتفوق الباهر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CC717C5" id="مربع نص 449" o:spid="_x0000_s1028" type="#_x0000_t202" style="position:absolute;margin-left:75.2pt;margin-top:684.65pt;width:113.35pt;height:43.2pt;z-index:252199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" filled="f" stroked="f">
                <v:textbox>
                  <w:txbxContent>
                    <w:p w14:paraId="35F9F44F" w14:textId="77777777" w:rsidR="00444095" w:rsidRPr="00D9756D" w:rsidRDefault="00444095" w:rsidP="00444095">
                      <w:pPr>
                        <w:bidi/>
                        <w:jc w:val="center"/>
                        <w:rPr>
                          <w:b/>
                          <w:color w:val="7030A0"/>
                          <w:sz w:val="28"/>
                          <w:szCs w:val="28"/>
                          <w14:glow w14:rad="228600">
                            <w14:srgbClr w14:val="CC0099">
                              <w14:alpha w14:val="74000"/>
                            </w14:srgbClr>
                          </w14:glow>
                          <w14:textOutline w14:w="12700" w14:cap="flat" w14:cmpd="sng" w14:algn="ctr">
                            <w14:solidFill>
                              <w14:srgbClr w14:val="7030A0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D9756D">
                        <w:rPr>
                          <w:rFonts w:cs="DecoType Naskh Special"/>
                          <w:b/>
                          <w:bCs/>
                          <w:color w:val="7030A0"/>
                          <w:sz w:val="28"/>
                          <w:szCs w:val="28"/>
                          <w:rtl/>
                          <w14:glow w14:rad="228600">
                            <w14:srgbClr w14:val="CC0099">
                              <w14:alpha w14:val="74000"/>
                            </w14:srgbClr>
                          </w14:glow>
                          <w14:textOutline w14:w="12700" w14:cap="flat" w14:cmpd="sng" w14:algn="ctr">
                            <w14:solidFill>
                              <w14:srgbClr w14:val="7030A0"/>
                            </w14:solidFill>
                            <w14:prstDash w14:val="solid"/>
                            <w14:round/>
                          </w14:textOutline>
                        </w:rPr>
                        <w:t>تمنياتي لك بالتفوق الباهر</w:t>
                      </w:r>
                    </w:p>
                  </w:txbxContent>
                </v:textbox>
              </v:shape>
            </w:pict>
          </mc:Fallback>
        </mc:AlternateContent>
      </w:r>
      <w:r w:rsidRPr="00444095">
        <w:rPr>
          <w:noProof/>
          <w:color w:val="17365D" w:themeColor="text2" w:themeShade="BF"/>
          <w:sz w:val="24"/>
          <w:szCs w:val="24"/>
          <w:rtl/>
          <w:lang w:eastAsia="en-US"/>
        </w:rPr>
        <mc:AlternateContent>
          <mc:Choice Requires="wps">
            <w:drawing>
              <wp:anchor distT="0" distB="0" distL="114300" distR="114300" simplePos="0" relativeHeight="252200960" behindDoc="0" locked="0" layoutInCell="1" allowOverlap="1" wp14:anchorId="53429E5E" wp14:editId="55ADF11C">
                <wp:simplePos x="0" y="0"/>
                <wp:positionH relativeFrom="column">
                  <wp:posOffset>-269875</wp:posOffset>
                </wp:positionH>
                <wp:positionV relativeFrom="paragraph">
                  <wp:posOffset>8694586</wp:posOffset>
                </wp:positionV>
                <wp:extent cx="1439545" cy="548640"/>
                <wp:effectExtent l="0" t="0" r="0" b="3810"/>
                <wp:wrapNone/>
                <wp:docPr id="450" name="مربع نص 4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39545" cy="548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11E3A63" w14:textId="77777777" w:rsidR="00444095" w:rsidRPr="00D9756D" w:rsidRDefault="00444095" w:rsidP="00444095">
                            <w:pPr>
                              <w:bidi/>
                              <w:jc w:val="center"/>
                              <w:rPr>
                                <w:b/>
                                <w:color w:val="CC0099"/>
                                <w:sz w:val="28"/>
                                <w:szCs w:val="28"/>
                                <w14:glow w14:rad="228600">
                                  <w14:schemeClr w14:val="accent1">
                                    <w14:alpha w14:val="60000"/>
                                    <w14:satMod w14:val="175000"/>
                                  </w14:schemeClr>
                                </w14:glow>
                                <w14:textOutline w14:w="12700" w14:cap="flat" w14:cmpd="sng" w14:algn="ctr">
                                  <w14:solidFill>
                                    <w14:srgbClr w14:val="CC0099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9756D">
                              <w:rPr>
                                <w:rFonts w:cs="DecoType Naskh Special"/>
                                <w:b/>
                                <w:bCs/>
                                <w:color w:val="CC0099"/>
                                <w:sz w:val="28"/>
                                <w:szCs w:val="28"/>
                                <w:rtl/>
                                <w14:glow w14:rad="228600">
                                  <w14:schemeClr w14:val="accent1">
                                    <w14:alpha w14:val="60000"/>
                                    <w14:satMod w14:val="175000"/>
                                  </w14:schemeClr>
                                </w14:glow>
                                <w14:textOutline w14:w="12700" w14:cap="flat" w14:cmpd="sng" w14:algn="ctr">
                                  <w14:solidFill>
                                    <w14:srgbClr w14:val="CC0099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معلمتك المحبة/</w:t>
                            </w:r>
                            <w:proofErr w:type="spellStart"/>
                            <w:proofErr w:type="gramStart"/>
                            <w:r w:rsidRPr="00D9756D">
                              <w:rPr>
                                <w:rFonts w:cs="DecoType Naskh Special"/>
                                <w:b/>
                                <w:bCs/>
                                <w:color w:val="CC0099"/>
                                <w:sz w:val="28"/>
                                <w:szCs w:val="28"/>
                                <w:rtl/>
                                <w14:glow w14:rad="228600">
                                  <w14:schemeClr w14:val="accent1">
                                    <w14:alpha w14:val="60000"/>
                                    <w14:satMod w14:val="175000"/>
                                  </w14:schemeClr>
                                </w14:glow>
                                <w14:textOutline w14:w="12700" w14:cap="flat" w14:cmpd="sng" w14:algn="ctr">
                                  <w14:solidFill>
                                    <w14:srgbClr w14:val="CC0099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د.إيمان</w:t>
                            </w:r>
                            <w:proofErr w:type="spellEnd"/>
                            <w:proofErr w:type="gramEnd"/>
                            <w:r w:rsidRPr="00D9756D">
                              <w:rPr>
                                <w:rFonts w:cs="DecoType Naskh Special"/>
                                <w:b/>
                                <w:bCs/>
                                <w:color w:val="CC0099"/>
                                <w:sz w:val="28"/>
                                <w:szCs w:val="28"/>
                                <w:rtl/>
                                <w14:glow w14:rad="228600">
                                  <w14:schemeClr w14:val="accent1">
                                    <w14:alpha w14:val="60000"/>
                                    <w14:satMod w14:val="175000"/>
                                  </w14:schemeClr>
                                </w14:glow>
                                <w14:textOutline w14:w="12700" w14:cap="flat" w14:cmpd="sng" w14:algn="ctr">
                                  <w14:solidFill>
                                    <w14:srgbClr w14:val="CC0099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التركي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3429E5E" id="مربع نص 450" o:spid="_x0000_s1029" type="#_x0000_t202" style="position:absolute;margin-left:-21.25pt;margin-top:684.6pt;width:113.35pt;height:43.2pt;z-index:252200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" filled="f" stroked="f">
                <v:textbox>
                  <w:txbxContent>
                    <w:p w14:paraId="511E3A63" w14:textId="77777777" w:rsidR="00444095" w:rsidRPr="00D9756D" w:rsidRDefault="00444095" w:rsidP="00444095">
                      <w:pPr>
                        <w:bidi/>
                        <w:jc w:val="center"/>
                        <w:rPr>
                          <w:b/>
                          <w:color w:val="CC0099"/>
                          <w:sz w:val="28"/>
                          <w:szCs w:val="28"/>
                          <w14:glow w14:rad="228600">
                            <w14:schemeClr w14:val="accent1">
                              <w14:alpha w14:val="60000"/>
                              <w14:satMod w14:val="175000"/>
                            </w14:schemeClr>
                          </w14:glow>
                          <w14:textOutline w14:w="12700" w14:cap="flat" w14:cmpd="sng" w14:algn="ctr">
                            <w14:solidFill>
                              <w14:srgbClr w14:val="CC0099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D9756D">
                        <w:rPr>
                          <w:rFonts w:cs="DecoType Naskh Special"/>
                          <w:b/>
                          <w:bCs/>
                          <w:color w:val="CC0099"/>
                          <w:sz w:val="28"/>
                          <w:szCs w:val="28"/>
                          <w:rtl/>
                          <w14:glow w14:rad="228600">
                            <w14:schemeClr w14:val="accent1">
                              <w14:alpha w14:val="60000"/>
                              <w14:satMod w14:val="175000"/>
                            </w14:schemeClr>
                          </w14:glow>
                          <w14:textOutline w14:w="12700" w14:cap="flat" w14:cmpd="sng" w14:algn="ctr">
                            <w14:solidFill>
                              <w14:srgbClr w14:val="CC0099"/>
                            </w14:solidFill>
                            <w14:prstDash w14:val="solid"/>
                            <w14:round/>
                          </w14:textOutline>
                        </w:rPr>
                        <w:t>معلمتك المحبة/</w:t>
                      </w:r>
                      <w:proofErr w:type="spellStart"/>
                      <w:proofErr w:type="gramStart"/>
                      <w:r w:rsidRPr="00D9756D">
                        <w:rPr>
                          <w:rFonts w:cs="DecoType Naskh Special"/>
                          <w:b/>
                          <w:bCs/>
                          <w:color w:val="CC0099"/>
                          <w:sz w:val="28"/>
                          <w:szCs w:val="28"/>
                          <w:rtl/>
                          <w14:glow w14:rad="228600">
                            <w14:schemeClr w14:val="accent1">
                              <w14:alpha w14:val="60000"/>
                              <w14:satMod w14:val="175000"/>
                            </w14:schemeClr>
                          </w14:glow>
                          <w14:textOutline w14:w="12700" w14:cap="flat" w14:cmpd="sng" w14:algn="ctr">
                            <w14:solidFill>
                              <w14:srgbClr w14:val="CC0099"/>
                            </w14:solidFill>
                            <w14:prstDash w14:val="solid"/>
                            <w14:round/>
                          </w14:textOutline>
                        </w:rPr>
                        <w:t>د.إيمان</w:t>
                      </w:r>
                      <w:proofErr w:type="spellEnd"/>
                      <w:proofErr w:type="gramEnd"/>
                      <w:r w:rsidRPr="00D9756D">
                        <w:rPr>
                          <w:rFonts w:cs="DecoType Naskh Special"/>
                          <w:b/>
                          <w:bCs/>
                          <w:color w:val="CC0099"/>
                          <w:sz w:val="28"/>
                          <w:szCs w:val="28"/>
                          <w:rtl/>
                          <w14:glow w14:rad="228600">
                            <w14:schemeClr w14:val="accent1">
                              <w14:alpha w14:val="60000"/>
                              <w14:satMod w14:val="175000"/>
                            </w14:schemeClr>
                          </w14:glow>
                          <w14:textOutline w14:w="12700" w14:cap="flat" w14:cmpd="sng" w14:algn="ctr">
                            <w14:solidFill>
                              <w14:srgbClr w14:val="CC0099"/>
                            </w14:solidFill>
                            <w14:prstDash w14:val="solid"/>
                            <w14:round/>
                          </w14:textOutline>
                        </w:rPr>
                        <w:t xml:space="preserve"> التركي</w:t>
                      </w:r>
                    </w:p>
                  </w:txbxContent>
                </v:textbox>
              </v:shape>
            </w:pict>
          </mc:Fallback>
        </mc:AlternateContent>
      </w:r>
      <w:r w:rsidR="005E3E7B">
        <w:rPr>
          <w:rFonts w:cs="Al-Mujahed Free"/>
          <w:i/>
          <w:iCs/>
          <w:noProof/>
          <w:color w:val="FF66CC"/>
          <w:sz w:val="28"/>
          <w:szCs w:val="28"/>
          <w:u w:val="single"/>
          <w:rtl/>
          <w:lang w:val="ar-SA" w:eastAsia="en-US"/>
        </w:rPr>
        <w:drawing>
          <wp:anchor distT="0" distB="0" distL="114300" distR="114300" simplePos="0" relativeHeight="252194816" behindDoc="0" locked="0" layoutInCell="1" allowOverlap="1" wp14:anchorId="47084E39" wp14:editId="17059EF1">
            <wp:simplePos x="0" y="0"/>
            <wp:positionH relativeFrom="column">
              <wp:posOffset>1014095</wp:posOffset>
            </wp:positionH>
            <wp:positionV relativeFrom="paragraph">
              <wp:posOffset>4445420</wp:posOffset>
            </wp:positionV>
            <wp:extent cx="823595" cy="549275"/>
            <wp:effectExtent l="0" t="0" r="0" b="3175"/>
            <wp:wrapNone/>
            <wp:docPr id="248" name="صورة 2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duotone>
                        <a:schemeClr val="accent4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3595" cy="549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E3E7B">
        <w:rPr>
          <w:noProof/>
        </w:rPr>
        <mc:AlternateContent>
          <mc:Choice Requires="wps">
            <w:drawing>
              <wp:anchor distT="0" distB="0" distL="114300" distR="114300" simplePos="0" relativeHeight="252118016" behindDoc="0" locked="0" layoutInCell="1" allowOverlap="1" wp14:anchorId="03AB7ACF" wp14:editId="39A4DADD">
                <wp:simplePos x="0" y="0"/>
                <wp:positionH relativeFrom="column">
                  <wp:posOffset>-126215</wp:posOffset>
                </wp:positionH>
                <wp:positionV relativeFrom="paragraph">
                  <wp:posOffset>171550</wp:posOffset>
                </wp:positionV>
                <wp:extent cx="7019925" cy="8704800"/>
                <wp:effectExtent l="0" t="0" r="0" b="0"/>
                <wp:wrapNone/>
                <wp:docPr id="240" name="مستطيل 2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19925" cy="87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tbl>
                            <w:tblPr>
                              <w:tblStyle w:val="a5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2678"/>
                              <w:gridCol w:w="2679"/>
                              <w:gridCol w:w="2679"/>
                              <w:gridCol w:w="2681"/>
                            </w:tblGrid>
                            <w:tr w:rsidR="00A8523B" w:rsidRPr="00C509B5" w14:paraId="49FB8688" w14:textId="77777777" w:rsidTr="007376CB">
                              <w:trPr>
                                <w:trHeight w:val="368"/>
                              </w:trPr>
                              <w:tc>
                                <w:tcPr>
                                  <w:tcW w:w="10717" w:type="dxa"/>
                                  <w:gridSpan w:val="4"/>
                                  <w:tcBorders>
                                    <w:left w:val="nil"/>
                                    <w:right w:val="nil"/>
                                  </w:tcBorders>
                                  <w:vAlign w:val="center"/>
                                </w:tcPr>
                                <w:p w14:paraId="6C1703D9" w14:textId="6DA4BECF" w:rsidR="00A8523B" w:rsidRPr="00C509B5" w:rsidRDefault="003461FB" w:rsidP="00DB64A1">
                                  <w:pPr>
                                    <w:bidi/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  <w:t>1</w:t>
                                  </w:r>
                                  <w:r w:rsidR="00A8523B" w:rsidRPr="00C509B5">
                                    <w:rPr>
                                      <w:rFonts w:hint="cs"/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  <w:t xml:space="preserve">/ </w:t>
                                  </w:r>
                                  <w:r w:rsidR="00A8523B" w:rsidRPr="00C509B5">
                                    <w:rPr>
                                      <w:rFonts w:hint="cs"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  <w:t xml:space="preserve">----------- </w:t>
                                  </w:r>
                                  <w:r w:rsidR="00A8523B" w:rsidRPr="00C509B5">
                                    <w:rPr>
                                      <w:rFonts w:hint="cs"/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  <w:t>هو متوازي أضلاع جميع أضلاعه متطابقة.</w:t>
                                  </w:r>
                                </w:p>
                              </w:tc>
                            </w:tr>
                            <w:tr w:rsidR="00A8523B" w:rsidRPr="00C509B5" w14:paraId="4E5B0330" w14:textId="77777777" w:rsidTr="004B641B">
                              <w:trPr>
                                <w:trHeight w:val="368"/>
                              </w:trPr>
                              <w:tc>
                                <w:tcPr>
                                  <w:tcW w:w="2678" w:type="dxa"/>
                                  <w:tcBorders>
                                    <w:left w:val="nil"/>
                                  </w:tcBorders>
                                  <w:vAlign w:val="center"/>
                                </w:tcPr>
                                <w:p w14:paraId="5164DC0F" w14:textId="77777777" w:rsidR="00A8523B" w:rsidRPr="00C509B5" w:rsidRDefault="00A8523B" w:rsidP="00DB64A1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D) 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rtl/>
                                    </w:rPr>
                                    <w:t>المربع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255AFE52" w14:textId="77777777" w:rsidR="00A8523B" w:rsidRPr="00A34A6B" w:rsidRDefault="00A8523B" w:rsidP="00DB64A1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highlight w:val="yellow"/>
                                    </w:rPr>
                                  </w:pPr>
                                  <w:r w:rsidRPr="00A34A6B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C) </w:t>
                                  </w:r>
                                  <w:r w:rsidRPr="00A34A6B">
                                    <w:rPr>
                                      <w:rFonts w:hint="cs"/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highlight w:val="yellow"/>
                                      <w:rtl/>
                                    </w:rPr>
                                    <w:t>المعين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2EDB6595" w14:textId="77777777" w:rsidR="00A8523B" w:rsidRPr="00C509B5" w:rsidRDefault="00A8523B" w:rsidP="00DB64A1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B) 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rtl/>
                                    </w:rPr>
                                    <w:t>المستطيل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681" w:type="dxa"/>
                                  <w:tcBorders>
                                    <w:right w:val="nil"/>
                                  </w:tcBorders>
                                  <w:vAlign w:val="center"/>
                                </w:tcPr>
                                <w:p w14:paraId="31D4DE25" w14:textId="77777777" w:rsidR="00A8523B" w:rsidRPr="00C509B5" w:rsidRDefault="00A8523B" w:rsidP="00DB64A1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  <w:t xml:space="preserve">A) 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rtl/>
                                    </w:rPr>
                                    <w:t>متوازي الأضلاع</w:t>
                                  </w:r>
                                </w:p>
                              </w:tc>
                            </w:tr>
                            <w:tr w:rsidR="00A8523B" w:rsidRPr="00C509B5" w14:paraId="5FA7E436" w14:textId="77777777" w:rsidTr="007376CB">
                              <w:trPr>
                                <w:trHeight w:val="368"/>
                              </w:trPr>
                              <w:tc>
                                <w:tcPr>
                                  <w:tcW w:w="10717" w:type="dxa"/>
                                  <w:gridSpan w:val="4"/>
                                  <w:tcBorders>
                                    <w:left w:val="nil"/>
                                    <w:right w:val="nil"/>
                                  </w:tcBorders>
                                  <w:vAlign w:val="center"/>
                                </w:tcPr>
                                <w:p w14:paraId="149628CC" w14:textId="76BA36BD" w:rsidR="00A8523B" w:rsidRPr="00C509B5" w:rsidRDefault="003461FB" w:rsidP="00DB64A1">
                                  <w:pPr>
                                    <w:bidi/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  <w:t>2</w:t>
                                  </w:r>
                                  <w:r w:rsidR="00A8523B" w:rsidRPr="00C509B5">
                                    <w:rPr>
                                      <w:rFonts w:hint="cs"/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  <w:t>/ إذا كان متوازي الأضلاع معينًا فإن قطريه:</w:t>
                                  </w:r>
                                </w:p>
                              </w:tc>
                            </w:tr>
                            <w:tr w:rsidR="00A8523B" w:rsidRPr="00C509B5" w14:paraId="61465E9D" w14:textId="77777777" w:rsidTr="00393B78">
                              <w:trPr>
                                <w:trHeight w:val="368"/>
                              </w:trPr>
                              <w:tc>
                                <w:tcPr>
                                  <w:tcW w:w="2678" w:type="dxa"/>
                                  <w:tcBorders>
                                    <w:left w:val="nil"/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46EADE1C" w14:textId="77777777" w:rsidR="00A8523B" w:rsidRPr="00C509B5" w:rsidRDefault="00A8523B" w:rsidP="00660B9E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D) 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rtl/>
                                    </w:rPr>
                                    <w:t>متخالفان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3B57A0A1" w14:textId="77777777" w:rsidR="00A8523B" w:rsidRPr="00C509B5" w:rsidRDefault="00A8523B" w:rsidP="00660B9E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w:t xml:space="preserve"> C) 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rtl/>
                                    </w:rPr>
                                    <w:t>متوازيان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2BBA0CC4" w14:textId="77777777" w:rsidR="00A8523B" w:rsidRPr="00A34A6B" w:rsidRDefault="00A8523B" w:rsidP="00660B9E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highlight w:val="yellow"/>
                                    </w:rPr>
                                  </w:pPr>
                                  <w:r w:rsidRPr="00A34A6B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</w:t>
                                  </w:r>
                                  <w:proofErr w:type="gramStart"/>
                                  <w:r w:rsidRPr="00A34A6B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highlight w:val="yellow"/>
                                    </w:rPr>
                                    <w:t>B)</w:t>
                                  </w:r>
                                  <w:r w:rsidRPr="00A34A6B">
                                    <w:rPr>
                                      <w:rFonts w:hint="cs"/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highlight w:val="yellow"/>
                                      <w:rtl/>
                                    </w:rPr>
                                    <w:t>متعامدان</w:t>
                                  </w:r>
                                  <w:proofErr w:type="gramEnd"/>
                                  <w:r w:rsidRPr="00A34A6B">
                                    <w:rPr>
                                      <w:rFonts w:hint="cs"/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highlight w:val="yellow"/>
                                      <w:rtl/>
                                    </w:rPr>
                                    <w:t xml:space="preserve"> </w:t>
                                  </w:r>
                                  <w:r w:rsidRPr="00A34A6B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681" w:type="dxa"/>
                                  <w:tcBorders>
                                    <w:bottom w:val="single" w:sz="4" w:space="0" w:color="auto"/>
                                    <w:right w:val="nil"/>
                                  </w:tcBorders>
                                  <w:vAlign w:val="center"/>
                                </w:tcPr>
                                <w:p w14:paraId="1B889199" w14:textId="77777777" w:rsidR="00A8523B" w:rsidRPr="00C509B5" w:rsidRDefault="00A8523B" w:rsidP="00660B9E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  <w:t xml:space="preserve">A) 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rtl/>
                                    </w:rPr>
                                    <w:t>متطابقان</w:t>
                                  </w:r>
                                </w:p>
                              </w:tc>
                            </w:tr>
                            <w:tr w:rsidR="00A8523B" w:rsidRPr="00C509B5" w14:paraId="58A3537D" w14:textId="77777777" w:rsidTr="00393B78">
                              <w:trPr>
                                <w:trHeight w:val="368"/>
                              </w:trPr>
                              <w:tc>
                                <w:tcPr>
                                  <w:tcW w:w="10717" w:type="dxa"/>
                                  <w:gridSpan w:val="4"/>
                                  <w:tcBorders>
                                    <w:left w:val="nil"/>
                                    <w:right w:val="nil"/>
                                  </w:tcBorders>
                                  <w:vAlign w:val="center"/>
                                </w:tcPr>
                                <w:p w14:paraId="63A8AA8A" w14:textId="149220F0" w:rsidR="00A8523B" w:rsidRPr="00C509B5" w:rsidRDefault="003461FB" w:rsidP="00660B9E">
                                  <w:pPr>
                                    <w:bidi/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  <w:t>3</w:t>
                                  </w:r>
                                  <w:r w:rsidR="00A8523B" w:rsidRPr="00C509B5">
                                    <w:rPr>
                                      <w:rFonts w:hint="cs"/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  <w:t xml:space="preserve">/ إذا كان متوازي الأضلاع </w:t>
                                  </w:r>
                                  <w:r w:rsidR="00A8523B" w:rsidRPr="00C509B5">
                                    <w:rPr>
                                      <w:rFonts w:hint="cs"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  <w:t>-----------</w:t>
                                  </w:r>
                                  <w:r w:rsidR="00A8523B" w:rsidRPr="00C509B5">
                                    <w:rPr>
                                      <w:rFonts w:hint="cs"/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  <w:t xml:space="preserve"> فإن كل قطر فيه ينصّف كلاًّ من الزاويتين اللتين يصل بين رأسيهما.</w:t>
                                  </w:r>
                                </w:p>
                              </w:tc>
                            </w:tr>
                            <w:tr w:rsidR="00A8523B" w:rsidRPr="00C509B5" w14:paraId="41D37DA4" w14:textId="77777777" w:rsidTr="00E34E52">
                              <w:trPr>
                                <w:trHeight w:val="368"/>
                              </w:trPr>
                              <w:tc>
                                <w:tcPr>
                                  <w:tcW w:w="2678" w:type="dxa"/>
                                  <w:tcBorders>
                                    <w:left w:val="nil"/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0CC6B6B5" w14:textId="77777777" w:rsidR="00A8523B" w:rsidRPr="00C509B5" w:rsidRDefault="00A8523B" w:rsidP="00660B9E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D) 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rtl/>
                                    </w:rPr>
                                    <w:t>شبه منحرف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3E5BFE7E" w14:textId="77777777" w:rsidR="00A8523B" w:rsidRPr="00C509B5" w:rsidRDefault="00A8523B" w:rsidP="00660B9E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w:t xml:space="preserve"> C) 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rtl/>
                                    </w:rPr>
                                    <w:t>مربعًا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6A3EFF36" w14:textId="77777777" w:rsidR="00A8523B" w:rsidRPr="00A34A6B" w:rsidRDefault="00A8523B" w:rsidP="00660B9E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highlight w:val="yellow"/>
                                    </w:rPr>
                                  </w:pPr>
                                  <w:r w:rsidRPr="00A34A6B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B) </w:t>
                                  </w:r>
                                  <w:r w:rsidRPr="00A34A6B">
                                    <w:rPr>
                                      <w:rFonts w:hint="cs"/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highlight w:val="yellow"/>
                                      <w:rtl/>
                                    </w:rPr>
                                    <w:t>معينًا</w:t>
                                  </w:r>
                                  <w:r w:rsidRPr="00A34A6B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681" w:type="dxa"/>
                                  <w:tcBorders>
                                    <w:bottom w:val="single" w:sz="4" w:space="0" w:color="auto"/>
                                    <w:right w:val="nil"/>
                                  </w:tcBorders>
                                  <w:vAlign w:val="center"/>
                                </w:tcPr>
                                <w:p w14:paraId="0DD1B9D9" w14:textId="77777777" w:rsidR="00A8523B" w:rsidRPr="00C509B5" w:rsidRDefault="00A8523B" w:rsidP="00660B9E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  <w:t xml:space="preserve">A) 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rtl/>
                                    </w:rPr>
                                    <w:t>مستطيلاً</w:t>
                                  </w:r>
                                </w:p>
                              </w:tc>
                            </w:tr>
                            <w:tr w:rsidR="00A8523B" w:rsidRPr="00C509B5" w14:paraId="1D6FDF11" w14:textId="77777777" w:rsidTr="0090193B">
                              <w:trPr>
                                <w:trHeight w:val="992"/>
                              </w:trPr>
                              <w:tc>
                                <w:tcPr>
                                  <w:tcW w:w="10717" w:type="dxa"/>
                                  <w:gridSpan w:val="4"/>
                                  <w:tcBorders>
                                    <w:left w:val="nil"/>
                                    <w:right w:val="nil"/>
                                  </w:tcBorders>
                                  <w:vAlign w:val="center"/>
                                </w:tcPr>
                                <w:p w14:paraId="6987E52D" w14:textId="1F9BB437" w:rsidR="00A8523B" w:rsidRPr="00C509B5" w:rsidRDefault="003461FB" w:rsidP="00660B9E">
                                  <w:pPr>
                                    <w:bidi/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  <w:t>4</w:t>
                                  </w:r>
                                  <w:r w:rsidR="00A8523B" w:rsidRPr="00C509B5">
                                    <w:rPr>
                                      <w:rFonts w:hint="cs"/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  <w:t xml:space="preserve">/ في المعين </w:t>
                                  </w:r>
                                  <w:r w:rsidR="00A8523B" w:rsidRPr="00490510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7030A0"/>
                                      <w:sz w:val="24"/>
                                      <w:szCs w:val="24"/>
                                    </w:rPr>
                                    <w:t>ABCD</w:t>
                                  </w:r>
                                  <w:r w:rsidR="00A8523B" w:rsidRPr="00C509B5">
                                    <w:rPr>
                                      <w:rFonts w:hint="cs"/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  <w:t xml:space="preserve"> المجاور، إذا كان </w:t>
                                  </w:r>
                                  <w:r w:rsidR="00A8523B" w:rsidRPr="00490510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7030A0"/>
                                      <w:sz w:val="24"/>
                                      <w:szCs w:val="24"/>
                                    </w:rPr>
                                    <w:t>AB</w:t>
                                  </w:r>
                                  <w:r w:rsidR="00A8523B" w:rsidRPr="00C509B5"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  <w:t xml:space="preserve"> = 14</w:t>
                                  </w:r>
                                  <w:r w:rsidR="00A8523B" w:rsidRPr="00C509B5">
                                    <w:rPr>
                                      <w:rFonts w:hint="cs"/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  <w:t xml:space="preserve">، فإنّ </w:t>
                                  </w:r>
                                  <w:r w:rsidR="00A8523B" w:rsidRPr="00490510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7030A0"/>
                                      <w:sz w:val="24"/>
                                      <w:szCs w:val="24"/>
                                    </w:rPr>
                                    <w:t>BC</w:t>
                                  </w:r>
                                  <w:r w:rsidR="00A8523B" w:rsidRPr="00C509B5"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  <w:t xml:space="preserve"> = </w:t>
                                  </w:r>
                                  <w:r w:rsidR="00A8523B" w:rsidRPr="00C509B5">
                                    <w:rPr>
                                      <w:color w:val="7030A0"/>
                                      <w:sz w:val="24"/>
                                      <w:szCs w:val="24"/>
                                    </w:rPr>
                                    <w:t>-----</w:t>
                                  </w:r>
                                  <w:r w:rsidR="00A8523B" w:rsidRPr="00C509B5">
                                    <w:rPr>
                                      <w:rFonts w:hint="cs"/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  <w:t>:</w:t>
                                  </w:r>
                                </w:p>
                              </w:tc>
                            </w:tr>
                            <w:tr w:rsidR="00A8523B" w:rsidRPr="00C509B5" w14:paraId="38DCC720" w14:textId="77777777" w:rsidTr="00E34E52">
                              <w:trPr>
                                <w:trHeight w:val="368"/>
                              </w:trPr>
                              <w:tc>
                                <w:tcPr>
                                  <w:tcW w:w="2678" w:type="dxa"/>
                                  <w:tcBorders>
                                    <w:left w:val="nil"/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67CD6258" w14:textId="77777777" w:rsidR="00A8523B" w:rsidRPr="00C509B5" w:rsidRDefault="00A8523B" w:rsidP="00660B9E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D) 56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4D42BBA2" w14:textId="77777777" w:rsidR="00A8523B" w:rsidRPr="00C509B5" w:rsidRDefault="00A8523B" w:rsidP="00660B9E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w:t xml:space="preserve"> C) 42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142524C0" w14:textId="77777777" w:rsidR="00A8523B" w:rsidRPr="00C509B5" w:rsidRDefault="00A8523B" w:rsidP="00660B9E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B) 28 </w:t>
                                  </w:r>
                                </w:p>
                              </w:tc>
                              <w:tc>
                                <w:tcPr>
                                  <w:tcW w:w="2681" w:type="dxa"/>
                                  <w:tcBorders>
                                    <w:bottom w:val="single" w:sz="4" w:space="0" w:color="auto"/>
                                    <w:right w:val="nil"/>
                                  </w:tcBorders>
                                  <w:vAlign w:val="center"/>
                                </w:tcPr>
                                <w:p w14:paraId="6FFF86A1" w14:textId="77777777" w:rsidR="00A8523B" w:rsidRPr="00DC417F" w:rsidRDefault="00A8523B" w:rsidP="00660B9E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highlight w:val="yellow"/>
                                    </w:rPr>
                                  </w:pPr>
                                  <w:r w:rsidRPr="00DC417F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A) 14 </w:t>
                                  </w:r>
                                </w:p>
                              </w:tc>
                            </w:tr>
                            <w:tr w:rsidR="00A8523B" w:rsidRPr="00C509B5" w14:paraId="29187BA2" w14:textId="77777777" w:rsidTr="00E34E52">
                              <w:trPr>
                                <w:trHeight w:val="368"/>
                              </w:trPr>
                              <w:tc>
                                <w:tcPr>
                                  <w:tcW w:w="10717" w:type="dxa"/>
                                  <w:gridSpan w:val="4"/>
                                  <w:tcBorders>
                                    <w:left w:val="nil"/>
                                    <w:right w:val="nil"/>
                                  </w:tcBorders>
                                  <w:vAlign w:val="center"/>
                                </w:tcPr>
                                <w:p w14:paraId="08CFDB30" w14:textId="1EE09876" w:rsidR="00A8523B" w:rsidRPr="00C509B5" w:rsidRDefault="003461FB" w:rsidP="00660B9E">
                                  <w:pPr>
                                    <w:bidi/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  <w:t>5</w:t>
                                  </w:r>
                                  <w:r w:rsidR="00A8523B" w:rsidRPr="00C509B5">
                                    <w:rPr>
                                      <w:rFonts w:hint="cs"/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  <w:t xml:space="preserve">/ في المعين </w:t>
                                  </w:r>
                                  <w:r w:rsidR="00A8523B" w:rsidRPr="00490510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7030A0"/>
                                      <w:sz w:val="24"/>
                                      <w:szCs w:val="24"/>
                                    </w:rPr>
                                    <w:t>ABCD</w:t>
                                  </w:r>
                                  <w:r w:rsidR="00A8523B" w:rsidRPr="00C509B5">
                                    <w:rPr>
                                      <w:rFonts w:hint="cs"/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  <w:t xml:space="preserve"> السابق، </w:t>
                                  </w:r>
                                  <w:r w:rsidR="00A8523B" w:rsidRPr="00490510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7030A0"/>
                                      <w:sz w:val="24"/>
                                      <w:szCs w:val="24"/>
                                    </w:rPr>
                                    <w:t>BCD</w:t>
                                  </w:r>
                                  <w:r w:rsidR="00A8523B" w:rsidRPr="00C509B5"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  <w:t xml:space="preserve"> = 118</w:t>
                                  </w:r>
                                  <w:proofErr w:type="gramStart"/>
                                  <w:r w:rsidR="00A8523B" w:rsidRPr="00C509B5"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vertAlign w:val="superscript"/>
                                    </w:rPr>
                                    <w:t>o</w:t>
                                  </w:r>
                                  <w:r w:rsidR="00A8523B" w:rsidRPr="00C509B5">
                                    <w:rPr>
                                      <w:rFonts w:hint="cs"/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w:r w:rsidR="00A8523B" w:rsidRPr="00C509B5"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="00A8523B" w:rsidRPr="00490510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7030A0"/>
                                      <w:sz w:val="24"/>
                                      <w:szCs w:val="24"/>
                                    </w:rPr>
                                    <w:t>m</w:t>
                                  </w:r>
                                  <w:proofErr w:type="gramEnd"/>
                                  <w:r w:rsidR="00A8523B" w:rsidRPr="00C509B5"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="00A8523B" w:rsidRPr="00C509B5">
                                    <w:rPr>
                                      <w:rFonts w:ascii="Yu Gothic UI Semilight" w:eastAsia="Yu Gothic UI Semilight" w:hAnsi="Yu Gothic UI Semilight" w:hint="eastAsia"/>
                                      <w:b/>
                                      <w:bCs/>
                                      <w:color w:val="7030A0"/>
                                    </w:rPr>
                                    <w:t>∠</w:t>
                                  </w:r>
                                  <w:r w:rsidR="00A8523B" w:rsidRPr="00C509B5">
                                    <w:rPr>
                                      <w:rFonts w:hint="cs"/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  <w:t xml:space="preserve">فإن </w:t>
                                  </w:r>
                                  <w:r w:rsidR="00A8523B" w:rsidRPr="00490510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7030A0"/>
                                      <w:sz w:val="24"/>
                                      <w:szCs w:val="24"/>
                                    </w:rPr>
                                    <w:t>BAC</w:t>
                                  </w:r>
                                  <w:r w:rsidR="00A8523B" w:rsidRPr="00C509B5"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  <w:t xml:space="preserve"> = </w:t>
                                  </w:r>
                                  <w:r w:rsidR="00A8523B" w:rsidRPr="00C509B5">
                                    <w:rPr>
                                      <w:color w:val="7030A0"/>
                                      <w:sz w:val="24"/>
                                      <w:szCs w:val="24"/>
                                    </w:rPr>
                                    <w:t>-----</w:t>
                                  </w:r>
                                  <w:r w:rsidR="00A8523B" w:rsidRPr="00C509B5">
                                    <w:rPr>
                                      <w:rFonts w:hint="cs"/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w:r w:rsidR="00A8523B" w:rsidRPr="00490510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7030A0"/>
                                      <w:sz w:val="24"/>
                                      <w:szCs w:val="24"/>
                                    </w:rPr>
                                    <w:t>m</w:t>
                                  </w:r>
                                  <w:r w:rsidR="00A8523B" w:rsidRPr="00C509B5"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="00A8523B" w:rsidRPr="00C509B5">
                                    <w:rPr>
                                      <w:rFonts w:ascii="Yu Gothic UI Semilight" w:eastAsia="Yu Gothic UI Semilight" w:hAnsi="Yu Gothic UI Semilight" w:hint="eastAsia"/>
                                      <w:b/>
                                      <w:bCs/>
                                      <w:color w:val="7030A0"/>
                                    </w:rPr>
                                    <w:t>∠</w:t>
                                  </w:r>
                                  <w:r w:rsidR="00A8523B" w:rsidRPr="00C509B5">
                                    <w:rPr>
                                      <w:rFonts w:hint="cs"/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  <w:t>:</w:t>
                                  </w:r>
                                </w:p>
                              </w:tc>
                            </w:tr>
                            <w:tr w:rsidR="00A8523B" w:rsidRPr="00C509B5" w14:paraId="32500801" w14:textId="77777777" w:rsidTr="00E34E52">
                              <w:trPr>
                                <w:trHeight w:val="368"/>
                              </w:trPr>
                              <w:tc>
                                <w:tcPr>
                                  <w:tcW w:w="2678" w:type="dxa"/>
                                  <w:tcBorders>
                                    <w:left w:val="nil"/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2B4BBC5C" w14:textId="77777777" w:rsidR="00A8523B" w:rsidRPr="00C509B5" w:rsidRDefault="00A8523B" w:rsidP="00660B9E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D) 43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vertAlign w:val="superscript"/>
                                    </w:rPr>
                                    <w:t>o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1385EC57" w14:textId="77777777" w:rsidR="00A8523B" w:rsidRPr="00DC417F" w:rsidRDefault="00A8523B" w:rsidP="00660B9E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highlight w:val="yellow"/>
                                    </w:rPr>
                                  </w:pPr>
                                  <w:r w:rsidRPr="00DC417F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C) 59</w:t>
                                  </w:r>
                                  <w:r w:rsidRPr="00DC417F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highlight w:val="yellow"/>
                                      <w:vertAlign w:val="superscript"/>
                                    </w:rPr>
                                    <w:t>o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13C8940F" w14:textId="77777777" w:rsidR="00A8523B" w:rsidRPr="00C509B5" w:rsidRDefault="00A8523B" w:rsidP="00660B9E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B) 62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vertAlign w:val="superscript"/>
                                    </w:rPr>
                                    <w:t>o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681" w:type="dxa"/>
                                  <w:tcBorders>
                                    <w:bottom w:val="single" w:sz="4" w:space="0" w:color="auto"/>
                                    <w:right w:val="nil"/>
                                  </w:tcBorders>
                                  <w:vAlign w:val="center"/>
                                </w:tcPr>
                                <w:p w14:paraId="10E4BDBF" w14:textId="77777777" w:rsidR="00A8523B" w:rsidRPr="00C509B5" w:rsidRDefault="00A8523B" w:rsidP="00660B9E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  <w:t>A) 118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vertAlign w:val="superscript"/>
                                    </w:rPr>
                                    <w:t>o</w:t>
                                  </w:r>
                                </w:p>
                              </w:tc>
                            </w:tr>
                            <w:tr w:rsidR="00A8523B" w:rsidRPr="00C509B5" w14:paraId="670578AE" w14:textId="77777777" w:rsidTr="00E34E52">
                              <w:trPr>
                                <w:trHeight w:val="368"/>
                              </w:trPr>
                              <w:tc>
                                <w:tcPr>
                                  <w:tcW w:w="10717" w:type="dxa"/>
                                  <w:gridSpan w:val="4"/>
                                  <w:tcBorders>
                                    <w:left w:val="nil"/>
                                    <w:right w:val="nil"/>
                                  </w:tcBorders>
                                  <w:vAlign w:val="center"/>
                                </w:tcPr>
                                <w:p w14:paraId="434FCA02" w14:textId="7274E324" w:rsidR="00A8523B" w:rsidRPr="00C509B5" w:rsidRDefault="003461FB" w:rsidP="006C5D2F">
                                  <w:pPr>
                                    <w:bidi/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  <w:t>6</w:t>
                                  </w:r>
                                  <w:r w:rsidR="00A8523B" w:rsidRPr="00C509B5">
                                    <w:rPr>
                                      <w:rFonts w:hint="cs"/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  <w:t xml:space="preserve">/ في المعين </w:t>
                                  </w:r>
                                  <w:r w:rsidR="00A8523B" w:rsidRPr="00490510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7030A0"/>
                                      <w:sz w:val="24"/>
                                      <w:szCs w:val="24"/>
                                    </w:rPr>
                                    <w:t>ABCD</w:t>
                                  </w:r>
                                  <w:r w:rsidR="00A8523B" w:rsidRPr="00C509B5">
                                    <w:rPr>
                                      <w:rFonts w:hint="cs"/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  <w:t xml:space="preserve"> السابق، </w:t>
                                  </w:r>
                                  <w:r w:rsidR="00A8523B" w:rsidRPr="00490510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7030A0"/>
                                      <w:sz w:val="24"/>
                                      <w:szCs w:val="24"/>
                                    </w:rPr>
                                    <w:t>DPC</w:t>
                                  </w:r>
                                  <w:r w:rsidR="00A8523B" w:rsidRPr="00C509B5"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  <w:t xml:space="preserve"> = (3 </w:t>
                                  </w:r>
                                  <w:r w:rsidR="00A8523B" w:rsidRPr="00C509B5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7030A0"/>
                                      <w:sz w:val="24"/>
                                      <w:szCs w:val="24"/>
                                    </w:rPr>
                                    <w:t>x</w:t>
                                  </w:r>
                                  <w:r w:rsidR="00A8523B" w:rsidRPr="00C509B5"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  <w:t xml:space="preserve"> -</w:t>
                                  </w:r>
                                  <w:proofErr w:type="gramStart"/>
                                  <w:r w:rsidR="00A8523B" w:rsidRPr="00C509B5"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  <w:t>15)</w:t>
                                  </w:r>
                                  <w:r w:rsidR="00A8523B" w:rsidRPr="00C509B5"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vertAlign w:val="superscript"/>
                                    </w:rPr>
                                    <w:t>o</w:t>
                                  </w:r>
                                  <w:proofErr w:type="gramEnd"/>
                                  <w:r w:rsidR="00A8523B" w:rsidRPr="00C509B5">
                                    <w:rPr>
                                      <w:rFonts w:hint="cs"/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w:r w:rsidR="00A8523B" w:rsidRPr="00C509B5"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="00A8523B" w:rsidRPr="00490510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7030A0"/>
                                      <w:sz w:val="24"/>
                                      <w:szCs w:val="24"/>
                                    </w:rPr>
                                    <w:t xml:space="preserve">m </w:t>
                                  </w:r>
                                  <w:r w:rsidR="00A8523B" w:rsidRPr="00490510">
                                    <w:rPr>
                                      <w:rFonts w:ascii="Yu Gothic UI Semilight" w:eastAsia="Yu Gothic UI Semilight" w:hAnsi="Yu Gothic UI Semilight" w:hint="eastAsia"/>
                                      <w:b/>
                                      <w:bCs/>
                                      <w:i/>
                                      <w:iCs/>
                                      <w:color w:val="7030A0"/>
                                    </w:rPr>
                                    <w:t>∠</w:t>
                                  </w:r>
                                  <w:r w:rsidR="00A8523B" w:rsidRPr="00C509B5">
                                    <w:rPr>
                                      <w:rFonts w:hint="cs"/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  <w:t xml:space="preserve">فإن </w:t>
                                  </w:r>
                                  <w:r w:rsidR="00A8523B" w:rsidRPr="00C509B5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7030A0"/>
                                      <w:sz w:val="24"/>
                                      <w:szCs w:val="24"/>
                                    </w:rPr>
                                    <w:t>x</w:t>
                                  </w:r>
                                  <w:r w:rsidR="00A8523B" w:rsidRPr="00C509B5"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  <w:t xml:space="preserve"> = </w:t>
                                  </w:r>
                                  <w:r w:rsidR="00A8523B" w:rsidRPr="00C509B5">
                                    <w:rPr>
                                      <w:color w:val="7030A0"/>
                                      <w:sz w:val="24"/>
                                      <w:szCs w:val="24"/>
                                    </w:rPr>
                                    <w:t>-----</w:t>
                                  </w:r>
                                  <w:r w:rsidR="00A8523B" w:rsidRPr="00C509B5">
                                    <w:rPr>
                                      <w:rFonts w:hint="cs"/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  <w:t>:</w:t>
                                  </w:r>
                                </w:p>
                              </w:tc>
                            </w:tr>
                            <w:tr w:rsidR="00A8523B" w:rsidRPr="00C509B5" w14:paraId="7CA47713" w14:textId="77777777" w:rsidTr="004B78C4">
                              <w:trPr>
                                <w:trHeight w:val="368"/>
                              </w:trPr>
                              <w:tc>
                                <w:tcPr>
                                  <w:tcW w:w="2678" w:type="dxa"/>
                                  <w:tcBorders>
                                    <w:left w:val="nil"/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57F38FC3" w14:textId="77777777" w:rsidR="00A8523B" w:rsidRPr="00DC417F" w:rsidRDefault="00A8523B" w:rsidP="006C5D2F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highlight w:val="yellow"/>
                                    </w:rPr>
                                  </w:pPr>
                                  <w:r w:rsidRPr="00DC417F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D) 35</w:t>
                                  </w:r>
                                  <w:r w:rsidRPr="00DC417F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highlight w:val="yellow"/>
                                      <w:vertAlign w:val="superscript"/>
                                    </w:rPr>
                                    <w:t>o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35DF22E7" w14:textId="77777777" w:rsidR="00A8523B" w:rsidRPr="00C509B5" w:rsidRDefault="00A8523B" w:rsidP="006C5D2F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w:t xml:space="preserve"> C) 45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vertAlign w:val="superscript"/>
                                    </w:rPr>
                                    <w:t>o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4C4AC372" w14:textId="77777777" w:rsidR="00A8523B" w:rsidRPr="00C509B5" w:rsidRDefault="00A8523B" w:rsidP="006C5D2F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B) 90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vertAlign w:val="superscript"/>
                                    </w:rPr>
                                    <w:t>o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681" w:type="dxa"/>
                                  <w:tcBorders>
                                    <w:bottom w:val="single" w:sz="4" w:space="0" w:color="auto"/>
                                    <w:right w:val="nil"/>
                                  </w:tcBorders>
                                  <w:vAlign w:val="center"/>
                                </w:tcPr>
                                <w:p w14:paraId="6B38C9D9" w14:textId="77777777" w:rsidR="00A8523B" w:rsidRPr="00C509B5" w:rsidRDefault="00A8523B" w:rsidP="006C5D2F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  <w:t>A) 105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vertAlign w:val="superscript"/>
                                    </w:rPr>
                                    <w:t>o</w:t>
                                  </w:r>
                                </w:p>
                              </w:tc>
                            </w:tr>
                            <w:tr w:rsidR="00A8523B" w:rsidRPr="00C509B5" w14:paraId="5B13AC6B" w14:textId="77777777" w:rsidTr="00C06F20">
                              <w:trPr>
                                <w:trHeight w:val="1078"/>
                              </w:trPr>
                              <w:tc>
                                <w:tcPr>
                                  <w:tcW w:w="10717" w:type="dxa"/>
                                  <w:gridSpan w:val="4"/>
                                  <w:tcBorders>
                                    <w:left w:val="nil"/>
                                    <w:right w:val="nil"/>
                                  </w:tcBorders>
                                  <w:vAlign w:val="center"/>
                                </w:tcPr>
                                <w:p w14:paraId="4C790DCF" w14:textId="306F7B5C" w:rsidR="00A8523B" w:rsidRPr="00C509B5" w:rsidRDefault="003461FB" w:rsidP="004B78C4">
                                  <w:pPr>
                                    <w:bidi/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  <w:t>7</w:t>
                                  </w:r>
                                  <w:r w:rsidR="00A8523B" w:rsidRPr="00C509B5">
                                    <w:rPr>
                                      <w:rFonts w:hint="cs"/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  <w:t xml:space="preserve">/ في المعين </w:t>
                                  </w:r>
                                  <w:r w:rsidR="00A8523B" w:rsidRPr="00490510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7030A0"/>
                                      <w:sz w:val="24"/>
                                      <w:szCs w:val="24"/>
                                    </w:rPr>
                                    <w:t>JKLM</w:t>
                                  </w:r>
                                  <w:r w:rsidR="00A8523B" w:rsidRPr="00C509B5">
                                    <w:rPr>
                                      <w:rFonts w:hint="cs"/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  <w:t xml:space="preserve"> المجاور، إذا كان </w:t>
                                  </w:r>
                                  <w:r w:rsidR="00A8523B" w:rsidRPr="00490510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7030A0"/>
                                      <w:sz w:val="24"/>
                                      <w:szCs w:val="24"/>
                                    </w:rPr>
                                    <w:t>CK</w:t>
                                  </w:r>
                                  <w:r w:rsidR="00A8523B" w:rsidRPr="00C509B5"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  <w:t xml:space="preserve"> = 8</w:t>
                                  </w:r>
                                  <w:r w:rsidR="00A8523B" w:rsidRPr="00C509B5">
                                    <w:rPr>
                                      <w:rFonts w:hint="cs"/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  <w:t xml:space="preserve">، </w:t>
                                  </w:r>
                                  <w:r w:rsidR="00A8523B" w:rsidRPr="00490510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7030A0"/>
                                      <w:sz w:val="24"/>
                                      <w:szCs w:val="24"/>
                                    </w:rPr>
                                    <w:t>JK</w:t>
                                  </w:r>
                                  <w:r w:rsidR="00A8523B" w:rsidRPr="00C509B5"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  <w:t xml:space="preserve"> = 10</w:t>
                                  </w:r>
                                  <w:r w:rsidR="00A8523B" w:rsidRPr="00C509B5">
                                    <w:rPr>
                                      <w:rFonts w:hint="cs"/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  <w:t xml:space="preserve"> فإنّ </w:t>
                                  </w:r>
                                  <w:r w:rsidR="00A8523B" w:rsidRPr="00490510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7030A0"/>
                                      <w:sz w:val="24"/>
                                      <w:szCs w:val="24"/>
                                    </w:rPr>
                                    <w:t>JC</w:t>
                                  </w:r>
                                  <w:r w:rsidR="00A8523B" w:rsidRPr="00C509B5"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  <w:t xml:space="preserve"> = </w:t>
                                  </w:r>
                                  <w:r w:rsidR="00A8523B" w:rsidRPr="00C509B5">
                                    <w:rPr>
                                      <w:color w:val="7030A0"/>
                                      <w:sz w:val="24"/>
                                      <w:szCs w:val="24"/>
                                    </w:rPr>
                                    <w:t>-----</w:t>
                                  </w:r>
                                  <w:r w:rsidR="00A8523B" w:rsidRPr="00C509B5">
                                    <w:rPr>
                                      <w:rFonts w:hint="cs"/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  <w:t>:</w:t>
                                  </w:r>
                                </w:p>
                              </w:tc>
                            </w:tr>
                            <w:tr w:rsidR="00A8523B" w:rsidRPr="00D1688E" w14:paraId="5F9A24D0" w14:textId="77777777" w:rsidTr="00FD4DF6">
                              <w:trPr>
                                <w:trHeight w:val="368"/>
                              </w:trPr>
                              <w:tc>
                                <w:tcPr>
                                  <w:tcW w:w="2678" w:type="dxa"/>
                                  <w:tcBorders>
                                    <w:left w:val="nil"/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1CCA6621" w14:textId="77777777" w:rsidR="00A8523B" w:rsidRPr="00C509B5" w:rsidRDefault="00A8523B" w:rsidP="004B78C4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D) 10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1BBCD0FD" w14:textId="77777777" w:rsidR="00A8523B" w:rsidRPr="00C509B5" w:rsidRDefault="00A8523B" w:rsidP="004B78C4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w:t xml:space="preserve"> C) 8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35AA3AF3" w14:textId="77777777" w:rsidR="00A8523B" w:rsidRPr="00DC417F" w:rsidRDefault="00A8523B" w:rsidP="004B78C4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highlight w:val="yellow"/>
                                    </w:rPr>
                                  </w:pPr>
                                  <w:r w:rsidRPr="00DC417F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B) 6</w:t>
                                  </w:r>
                                </w:p>
                              </w:tc>
                              <w:tc>
                                <w:tcPr>
                                  <w:tcW w:w="2681" w:type="dxa"/>
                                  <w:tcBorders>
                                    <w:bottom w:val="single" w:sz="4" w:space="0" w:color="auto"/>
                                    <w:right w:val="nil"/>
                                  </w:tcBorders>
                                  <w:vAlign w:val="center"/>
                                </w:tcPr>
                                <w:p w14:paraId="5EA4493A" w14:textId="77777777" w:rsidR="00A8523B" w:rsidRPr="004B78C4" w:rsidRDefault="00A8523B" w:rsidP="004B78C4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  <w:t>A) 4</w:t>
                                  </w:r>
                                  <w:r w:rsidRPr="004B78C4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</w:p>
                              </w:tc>
                            </w:tr>
                            <w:tr w:rsidR="00490510" w:rsidRPr="00D1688E" w14:paraId="02A5F359" w14:textId="77777777" w:rsidTr="00FD4DF6">
                              <w:trPr>
                                <w:trHeight w:val="880"/>
                              </w:trPr>
                              <w:tc>
                                <w:tcPr>
                                  <w:tcW w:w="10717" w:type="dxa"/>
                                  <w:gridSpan w:val="4"/>
                                  <w:tcBorders>
                                    <w:left w:val="nil"/>
                                    <w:right w:val="nil"/>
                                  </w:tcBorders>
                                  <w:vAlign w:val="center"/>
                                </w:tcPr>
                                <w:p w14:paraId="48DA8826" w14:textId="7DC07A63" w:rsidR="00490510" w:rsidRPr="00C509B5" w:rsidRDefault="003461FB" w:rsidP="00490510">
                                  <w:pPr>
                                    <w:bidi/>
                                    <w:ind w:left="360" w:hanging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  <w:t>8</w:t>
                                  </w:r>
                                  <w:r w:rsidR="00490510" w:rsidRPr="00F02601">
                                    <w:rPr>
                                      <w:rFonts w:hint="cs"/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  <w:t xml:space="preserve">/ الشكل الرباعي المجاور </w:t>
                                  </w:r>
                                  <w:r w:rsidR="00490510" w:rsidRPr="00490510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7030A0"/>
                                      <w:sz w:val="24"/>
                                      <w:szCs w:val="24"/>
                                    </w:rPr>
                                    <w:t>ABCD</w:t>
                                  </w:r>
                                  <w:r w:rsidR="00490510" w:rsidRPr="00F02601">
                                    <w:rPr>
                                      <w:rFonts w:hint="cs"/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  <w:t xml:space="preserve"> معينًا فيه، </w:t>
                                  </w:r>
                                  <w:r w:rsidR="00490510" w:rsidRPr="00490510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7030A0"/>
                                      <w:sz w:val="24"/>
                                      <w:szCs w:val="24"/>
                                    </w:rPr>
                                    <w:t>BCD</w:t>
                                  </w:r>
                                  <w:r w:rsidR="00490510" w:rsidRPr="00F02601"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  <w:t xml:space="preserve"> = 120</w:t>
                                  </w:r>
                                  <w:proofErr w:type="gramStart"/>
                                  <w:r w:rsidR="00490510" w:rsidRPr="00F02601"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vertAlign w:val="superscript"/>
                                    </w:rPr>
                                    <w:t>o</w:t>
                                  </w:r>
                                  <w:r w:rsidR="00490510" w:rsidRPr="00F02601">
                                    <w:rPr>
                                      <w:rFonts w:hint="cs"/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w:r w:rsidR="00490510" w:rsidRPr="00F02601"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  <w:t xml:space="preserve"> m</w:t>
                                  </w:r>
                                  <w:proofErr w:type="gramEnd"/>
                                  <w:r w:rsidR="00490510" w:rsidRPr="00F02601"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="00490510" w:rsidRPr="00F02601">
                                    <w:rPr>
                                      <w:rFonts w:ascii="Yu Gothic UI Semilight" w:eastAsia="Yu Gothic UI Semilight" w:hAnsi="Yu Gothic UI Semilight" w:hint="eastAsia"/>
                                      <w:b/>
                                      <w:bCs/>
                                      <w:color w:val="7030A0"/>
                                    </w:rPr>
                                    <w:t>∠</w:t>
                                  </w:r>
                                  <w:r w:rsidR="00490510" w:rsidRPr="00F02601">
                                    <w:rPr>
                                      <w:rFonts w:hint="cs"/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  <w:t xml:space="preserve">فإن </w:t>
                                  </w:r>
                                  <w:r w:rsidR="00490510" w:rsidRPr="00490510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7030A0"/>
                                      <w:sz w:val="24"/>
                                      <w:szCs w:val="24"/>
                                    </w:rPr>
                                    <w:t xml:space="preserve">m </w:t>
                                  </w:r>
                                  <w:r w:rsidR="00490510" w:rsidRPr="00490510">
                                    <w:rPr>
                                      <w:rFonts w:ascii="Yu Gothic UI Semilight" w:eastAsia="Yu Gothic UI Semilight" w:hAnsi="Yu Gothic UI Semilight" w:hint="eastAsia"/>
                                      <w:b/>
                                      <w:bCs/>
                                      <w:i/>
                                      <w:iCs/>
                                      <w:color w:val="7030A0"/>
                                    </w:rPr>
                                    <w:t>∠</w:t>
                                  </w:r>
                                  <w:r w:rsidR="00490510" w:rsidRPr="00F02601"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="00490510" w:rsidRPr="00490510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7030A0"/>
                                      <w:sz w:val="24"/>
                                      <w:szCs w:val="24"/>
                                    </w:rPr>
                                    <w:t>DAC</w:t>
                                  </w:r>
                                  <w:r w:rsidR="00490510" w:rsidRPr="00F02601"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  <w:t xml:space="preserve">= </w:t>
                                  </w:r>
                                  <w:r w:rsidR="00490510" w:rsidRPr="00F02601">
                                    <w:rPr>
                                      <w:color w:val="7030A0"/>
                                      <w:sz w:val="24"/>
                                      <w:szCs w:val="24"/>
                                    </w:rPr>
                                    <w:t>-----</w:t>
                                  </w:r>
                                  <w:r w:rsidR="00490510" w:rsidRPr="00F02601">
                                    <w:rPr>
                                      <w:rFonts w:hint="cs"/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  <w:t>:</w:t>
                                  </w:r>
                                </w:p>
                              </w:tc>
                            </w:tr>
                            <w:tr w:rsidR="00490510" w:rsidRPr="00D1688E" w14:paraId="7D1A81C1" w14:textId="77777777" w:rsidTr="004B641B">
                              <w:trPr>
                                <w:trHeight w:val="368"/>
                              </w:trPr>
                              <w:tc>
                                <w:tcPr>
                                  <w:tcW w:w="2678" w:type="dxa"/>
                                  <w:tcBorders>
                                    <w:left w:val="nil"/>
                                  </w:tcBorders>
                                  <w:vAlign w:val="center"/>
                                </w:tcPr>
                                <w:p w14:paraId="4BE9A191" w14:textId="3285F511" w:rsidR="00490510" w:rsidRPr="00C509B5" w:rsidRDefault="00490510" w:rsidP="00490510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</w:pPr>
                                  <w:r w:rsidRPr="00F02601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D) 120</w:t>
                                  </w:r>
                                  <w:r w:rsidRPr="00F02601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vertAlign w:val="superscript"/>
                                    </w:rPr>
                                    <w:t>o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5CE810FD" w14:textId="58175DCC" w:rsidR="00490510" w:rsidRPr="00C509B5" w:rsidRDefault="00490510" w:rsidP="00490510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</w:pPr>
                                  <w:r w:rsidRPr="00F02601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w:t xml:space="preserve"> C) 90</w:t>
                                  </w:r>
                                  <w:r w:rsidRPr="00F02601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vertAlign w:val="superscript"/>
                                    </w:rPr>
                                    <w:t>o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4DE0A788" w14:textId="13764609" w:rsidR="00490510" w:rsidRPr="00DC417F" w:rsidRDefault="00490510" w:rsidP="00490510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highlight w:val="yellow"/>
                                    </w:rPr>
                                  </w:pPr>
                                  <w:r w:rsidRPr="00DC417F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B) 60</w:t>
                                  </w:r>
                                  <w:r w:rsidRPr="00DC417F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highlight w:val="yellow"/>
                                      <w:vertAlign w:val="superscript"/>
                                    </w:rPr>
                                    <w:t>o</w:t>
                                  </w:r>
                                  <w:r w:rsidRPr="00DC417F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681" w:type="dxa"/>
                                  <w:tcBorders>
                                    <w:right w:val="nil"/>
                                  </w:tcBorders>
                                  <w:vAlign w:val="center"/>
                                </w:tcPr>
                                <w:p w14:paraId="3E87DC48" w14:textId="3B698277" w:rsidR="00490510" w:rsidRPr="00C509B5" w:rsidRDefault="00490510" w:rsidP="00490510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 w:rsidRPr="00F02601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  <w:t>A) 30</w:t>
                                  </w:r>
                                  <w:r w:rsidRPr="00F02601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vertAlign w:val="superscript"/>
                                    </w:rPr>
                                    <w:t>o</w:t>
                                  </w:r>
                                </w:p>
                              </w:tc>
                            </w:tr>
                            <w:tr w:rsidR="00490510" w:rsidRPr="00D1688E" w14:paraId="62C3967A" w14:textId="77777777" w:rsidTr="00FD4DF6">
                              <w:trPr>
                                <w:trHeight w:val="368"/>
                              </w:trPr>
                              <w:tc>
                                <w:tcPr>
                                  <w:tcW w:w="10717" w:type="dxa"/>
                                  <w:gridSpan w:val="4"/>
                                  <w:tcBorders>
                                    <w:left w:val="nil"/>
                                    <w:right w:val="nil"/>
                                  </w:tcBorders>
                                  <w:vAlign w:val="center"/>
                                </w:tcPr>
                                <w:p w14:paraId="179FA682" w14:textId="6F3D4CC9" w:rsidR="00490510" w:rsidRPr="00C509B5" w:rsidRDefault="003461FB" w:rsidP="00490510">
                                  <w:pPr>
                                    <w:bidi/>
                                    <w:ind w:left="360" w:hanging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  <w:t>9</w:t>
                                  </w:r>
                                  <w:r w:rsidR="00490510" w:rsidRPr="00F02601">
                                    <w:rPr>
                                      <w:rFonts w:hint="cs"/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  <w:t>/ إذا نصّف قطرا متوازي الأضلاع كلاًّ من الرأسين اللتين يصل بين رأسيهما فإن متوازي الأضلاع يكون:</w:t>
                                  </w:r>
                                </w:p>
                              </w:tc>
                            </w:tr>
                            <w:tr w:rsidR="00490510" w:rsidRPr="00D1688E" w14:paraId="1FB3DC1C" w14:textId="77777777" w:rsidTr="004B641B">
                              <w:trPr>
                                <w:trHeight w:val="368"/>
                              </w:trPr>
                              <w:tc>
                                <w:tcPr>
                                  <w:tcW w:w="2678" w:type="dxa"/>
                                  <w:tcBorders>
                                    <w:left w:val="nil"/>
                                  </w:tcBorders>
                                  <w:vAlign w:val="center"/>
                                </w:tcPr>
                                <w:p w14:paraId="1BAC7F77" w14:textId="791B2D4F" w:rsidR="00490510" w:rsidRPr="00C509B5" w:rsidRDefault="00490510" w:rsidP="00490510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</w:pPr>
                                  <w:r w:rsidRPr="00F02601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D) </w:t>
                                  </w:r>
                                  <w:r w:rsidRPr="00F02601">
                                    <w:rPr>
                                      <w:rFonts w:hint="cs"/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rtl/>
                                    </w:rPr>
                                    <w:t>شبه منحرف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43A2AAF5" w14:textId="22A63227" w:rsidR="00490510" w:rsidRPr="00C509B5" w:rsidRDefault="00490510" w:rsidP="00490510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</w:pPr>
                                  <w:r w:rsidRPr="00F02601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w:t xml:space="preserve"> C) </w:t>
                                  </w:r>
                                  <w:r w:rsidRPr="00F02601">
                                    <w:rPr>
                                      <w:rFonts w:hint="cs"/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rtl/>
                                    </w:rPr>
                                    <w:t>مربعًا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528551B8" w14:textId="5CDEBEC9" w:rsidR="00490510" w:rsidRPr="00DC417F" w:rsidRDefault="00490510" w:rsidP="00490510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highlight w:val="yellow"/>
                                    </w:rPr>
                                  </w:pPr>
                                  <w:r w:rsidRPr="00DC417F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B) </w:t>
                                  </w:r>
                                  <w:r w:rsidRPr="00DC417F">
                                    <w:rPr>
                                      <w:rFonts w:hint="cs"/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highlight w:val="yellow"/>
                                      <w:rtl/>
                                    </w:rPr>
                                    <w:t>معينًا</w:t>
                                  </w:r>
                                  <w:r w:rsidRPr="00DC417F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681" w:type="dxa"/>
                                  <w:tcBorders>
                                    <w:right w:val="nil"/>
                                  </w:tcBorders>
                                  <w:vAlign w:val="center"/>
                                </w:tcPr>
                                <w:p w14:paraId="5F9CDC14" w14:textId="6849FCD5" w:rsidR="00490510" w:rsidRPr="00C509B5" w:rsidRDefault="00490510" w:rsidP="00490510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 w:rsidRPr="00F02601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  <w:t xml:space="preserve">A) </w:t>
                                  </w:r>
                                  <w:r w:rsidRPr="00F02601">
                                    <w:rPr>
                                      <w:rFonts w:hint="cs"/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rtl/>
                                    </w:rPr>
                                    <w:t>مستطيلاً</w:t>
                                  </w:r>
                                </w:p>
                              </w:tc>
                            </w:tr>
                            <w:tr w:rsidR="00490510" w:rsidRPr="00D1688E" w14:paraId="745DCD3E" w14:textId="77777777" w:rsidTr="00FD4DF6">
                              <w:trPr>
                                <w:trHeight w:val="368"/>
                              </w:trPr>
                              <w:tc>
                                <w:tcPr>
                                  <w:tcW w:w="10717" w:type="dxa"/>
                                  <w:gridSpan w:val="4"/>
                                  <w:tcBorders>
                                    <w:left w:val="nil"/>
                                    <w:right w:val="nil"/>
                                  </w:tcBorders>
                                  <w:vAlign w:val="center"/>
                                </w:tcPr>
                                <w:p w14:paraId="12A58EA3" w14:textId="542E41F9" w:rsidR="00490510" w:rsidRPr="00C509B5" w:rsidRDefault="003461FB" w:rsidP="00490510">
                                  <w:pPr>
                                    <w:bidi/>
                                    <w:ind w:left="360" w:hanging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  <w:t>10</w:t>
                                  </w:r>
                                  <w:r w:rsidR="00490510" w:rsidRPr="00F02601">
                                    <w:rPr>
                                      <w:rFonts w:hint="cs"/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  <w:t>/ إذا كان ضلعان متتاليان في متوازي الأضلاع متطابقين فإنه:</w:t>
                                  </w:r>
                                </w:p>
                              </w:tc>
                            </w:tr>
                            <w:tr w:rsidR="00490510" w:rsidRPr="00D1688E" w14:paraId="6033B91F" w14:textId="77777777" w:rsidTr="004B641B">
                              <w:trPr>
                                <w:trHeight w:val="368"/>
                              </w:trPr>
                              <w:tc>
                                <w:tcPr>
                                  <w:tcW w:w="2678" w:type="dxa"/>
                                  <w:tcBorders>
                                    <w:left w:val="nil"/>
                                  </w:tcBorders>
                                  <w:vAlign w:val="center"/>
                                </w:tcPr>
                                <w:p w14:paraId="2B1F0DE9" w14:textId="3C35F141" w:rsidR="00490510" w:rsidRPr="00C509B5" w:rsidRDefault="00490510" w:rsidP="00490510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</w:pPr>
                                  <w:r w:rsidRPr="00F02601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D) </w:t>
                                  </w:r>
                                  <w:r w:rsidRPr="00F02601">
                                    <w:rPr>
                                      <w:rFonts w:hint="cs"/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rtl/>
                                    </w:rPr>
                                    <w:t>شبه منحرف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61657564" w14:textId="7C752546" w:rsidR="00490510" w:rsidRPr="00C509B5" w:rsidRDefault="00490510" w:rsidP="00490510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</w:pPr>
                                  <w:r w:rsidRPr="00F02601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w:t xml:space="preserve"> C) </w:t>
                                  </w:r>
                                  <w:r w:rsidRPr="00F02601">
                                    <w:rPr>
                                      <w:rFonts w:hint="cs"/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rtl/>
                                    </w:rPr>
                                    <w:t>مربع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0C555DB0" w14:textId="3523E664" w:rsidR="00490510" w:rsidRPr="00DC417F" w:rsidRDefault="00490510" w:rsidP="00490510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highlight w:val="yellow"/>
                                    </w:rPr>
                                  </w:pPr>
                                  <w:r w:rsidRPr="00DC417F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B) </w:t>
                                  </w:r>
                                  <w:r w:rsidRPr="00DC417F">
                                    <w:rPr>
                                      <w:rFonts w:hint="cs"/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highlight w:val="yellow"/>
                                      <w:rtl/>
                                    </w:rPr>
                                    <w:t>معين</w:t>
                                  </w:r>
                                </w:p>
                              </w:tc>
                              <w:tc>
                                <w:tcPr>
                                  <w:tcW w:w="2681" w:type="dxa"/>
                                  <w:tcBorders>
                                    <w:right w:val="nil"/>
                                  </w:tcBorders>
                                  <w:vAlign w:val="center"/>
                                </w:tcPr>
                                <w:p w14:paraId="41F7F30B" w14:textId="3D4A5CD3" w:rsidR="00490510" w:rsidRPr="00C509B5" w:rsidRDefault="00490510" w:rsidP="00490510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 w:rsidRPr="00F02601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  <w:t xml:space="preserve">A) </w:t>
                                  </w:r>
                                  <w:r w:rsidRPr="00F02601">
                                    <w:rPr>
                                      <w:rFonts w:hint="cs"/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rtl/>
                                    </w:rPr>
                                    <w:t>مستطيل</w:t>
                                  </w:r>
                                </w:p>
                              </w:tc>
                            </w:tr>
                            <w:tr w:rsidR="00490510" w:rsidRPr="00D1688E" w14:paraId="150B300B" w14:textId="77777777" w:rsidTr="00FD4DF6">
                              <w:trPr>
                                <w:trHeight w:val="368"/>
                              </w:trPr>
                              <w:tc>
                                <w:tcPr>
                                  <w:tcW w:w="10717" w:type="dxa"/>
                                  <w:gridSpan w:val="4"/>
                                  <w:tcBorders>
                                    <w:left w:val="nil"/>
                                    <w:right w:val="nil"/>
                                  </w:tcBorders>
                                  <w:vAlign w:val="center"/>
                                </w:tcPr>
                                <w:p w14:paraId="3E5D1C15" w14:textId="26327997" w:rsidR="00490510" w:rsidRPr="00C509B5" w:rsidRDefault="003461FB" w:rsidP="00490510">
                                  <w:pPr>
                                    <w:bidi/>
                                    <w:ind w:left="360" w:hanging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  <w:t>11</w:t>
                                  </w:r>
                                  <w:r w:rsidR="00490510" w:rsidRPr="00F02601">
                                    <w:rPr>
                                      <w:rFonts w:hint="cs"/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  <w:t xml:space="preserve">/ </w:t>
                                  </w:r>
                                  <w:r w:rsidR="00490510" w:rsidRPr="00F02601">
                                    <w:rPr>
                                      <w:rFonts w:hint="cs"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  <w:t xml:space="preserve">----------- </w:t>
                                  </w:r>
                                  <w:r w:rsidR="00490510" w:rsidRPr="00F02601">
                                    <w:rPr>
                                      <w:rFonts w:hint="cs"/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  <w:t>هو متوازي أضلاع جميع أضلاعه متطابقة وجميع زواياه قوائم.</w:t>
                                  </w:r>
                                </w:p>
                              </w:tc>
                            </w:tr>
                            <w:tr w:rsidR="00490510" w:rsidRPr="00D1688E" w14:paraId="51E98745" w14:textId="77777777" w:rsidTr="004B641B">
                              <w:trPr>
                                <w:trHeight w:val="368"/>
                              </w:trPr>
                              <w:tc>
                                <w:tcPr>
                                  <w:tcW w:w="2678" w:type="dxa"/>
                                  <w:tcBorders>
                                    <w:left w:val="nil"/>
                                  </w:tcBorders>
                                  <w:vAlign w:val="center"/>
                                </w:tcPr>
                                <w:p w14:paraId="508D4464" w14:textId="42D3BD84" w:rsidR="00490510" w:rsidRPr="00C509B5" w:rsidRDefault="00490510" w:rsidP="00490510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</w:pPr>
                                  <w:r w:rsidRPr="00F02601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D) </w:t>
                                  </w:r>
                                  <w:r w:rsidRPr="00F02601">
                                    <w:rPr>
                                      <w:rFonts w:hint="cs"/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rtl/>
                                    </w:rPr>
                                    <w:t>شبه المنحرف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56859063" w14:textId="501A458C" w:rsidR="00490510" w:rsidRPr="00C509B5" w:rsidRDefault="00490510" w:rsidP="00490510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</w:pPr>
                                  <w:r w:rsidRPr="00DC417F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C) </w:t>
                                  </w:r>
                                  <w:r w:rsidRPr="00DC417F">
                                    <w:rPr>
                                      <w:rFonts w:hint="cs"/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highlight w:val="yellow"/>
                                      <w:rtl/>
                                    </w:rPr>
                                    <w:t>المربع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5D00FA8F" w14:textId="1AEAE879" w:rsidR="00490510" w:rsidRPr="00DC417F" w:rsidRDefault="00490510" w:rsidP="00490510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highlight w:val="yellow"/>
                                    </w:rPr>
                                  </w:pPr>
                                  <w:r w:rsidRPr="00F02601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B) </w:t>
                                  </w:r>
                                  <w:r w:rsidRPr="00F02601">
                                    <w:rPr>
                                      <w:rFonts w:hint="cs"/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rtl/>
                                    </w:rPr>
                                    <w:t>المعين</w:t>
                                  </w:r>
                                  <w:r w:rsidRPr="00F02601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681" w:type="dxa"/>
                                  <w:tcBorders>
                                    <w:right w:val="nil"/>
                                  </w:tcBorders>
                                  <w:vAlign w:val="center"/>
                                </w:tcPr>
                                <w:p w14:paraId="09991C90" w14:textId="40E530EA" w:rsidR="00490510" w:rsidRPr="00C509B5" w:rsidRDefault="00490510" w:rsidP="00490510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 w:rsidRPr="00F02601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  <w:t xml:space="preserve">A) </w:t>
                                  </w:r>
                                  <w:r w:rsidRPr="00F02601">
                                    <w:rPr>
                                      <w:rFonts w:hint="cs"/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rtl/>
                                    </w:rPr>
                                    <w:t>المستطيل</w:t>
                                  </w:r>
                                </w:p>
                              </w:tc>
                            </w:tr>
                            <w:tr w:rsidR="00490510" w:rsidRPr="00D1688E" w14:paraId="06E3DA11" w14:textId="77777777" w:rsidTr="00FD4DF6">
                              <w:trPr>
                                <w:trHeight w:val="368"/>
                              </w:trPr>
                              <w:tc>
                                <w:tcPr>
                                  <w:tcW w:w="10717" w:type="dxa"/>
                                  <w:gridSpan w:val="4"/>
                                  <w:tcBorders>
                                    <w:left w:val="nil"/>
                                    <w:right w:val="nil"/>
                                  </w:tcBorders>
                                  <w:vAlign w:val="center"/>
                                </w:tcPr>
                                <w:p w14:paraId="3DAF3DD5" w14:textId="7D4CE2CD" w:rsidR="00490510" w:rsidRPr="00C509B5" w:rsidRDefault="003461FB" w:rsidP="00490510">
                                  <w:pPr>
                                    <w:bidi/>
                                    <w:ind w:left="360" w:hanging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  <w:t>12</w:t>
                                  </w:r>
                                  <w:r w:rsidR="00490510" w:rsidRPr="00F02601">
                                    <w:rPr>
                                      <w:rFonts w:hint="cs"/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  <w:t>/ إذا كان الشكل الرباعي مستطيلاً ومعينًا معًا فإنه:</w:t>
                                  </w:r>
                                </w:p>
                              </w:tc>
                            </w:tr>
                            <w:tr w:rsidR="00490510" w:rsidRPr="00D1688E" w14:paraId="59B34D1D" w14:textId="77777777" w:rsidTr="004B641B">
                              <w:trPr>
                                <w:trHeight w:val="368"/>
                              </w:trPr>
                              <w:tc>
                                <w:tcPr>
                                  <w:tcW w:w="2678" w:type="dxa"/>
                                  <w:tcBorders>
                                    <w:left w:val="nil"/>
                                  </w:tcBorders>
                                  <w:vAlign w:val="center"/>
                                </w:tcPr>
                                <w:p w14:paraId="2FEF30E3" w14:textId="47BF5DC9" w:rsidR="00490510" w:rsidRPr="00C509B5" w:rsidRDefault="00490510" w:rsidP="00490510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</w:pPr>
                                  <w:r w:rsidRPr="00F02601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D) </w:t>
                                  </w:r>
                                  <w:r w:rsidRPr="00F02601">
                                    <w:rPr>
                                      <w:rFonts w:hint="cs"/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rtl/>
                                    </w:rPr>
                                    <w:t>شكل الطائرة الورقية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06334C0F" w14:textId="137DBE0A" w:rsidR="00490510" w:rsidRPr="00C509B5" w:rsidRDefault="00490510" w:rsidP="00490510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</w:pPr>
                                  <w:r w:rsidRPr="00F02601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</w:rPr>
                                    <w:t xml:space="preserve"> C) </w:t>
                                  </w:r>
                                  <w:r w:rsidRPr="00F02601">
                                    <w:rPr>
                                      <w:rFonts w:hint="cs"/>
                                      <w:b/>
                                      <w:bCs/>
                                      <w:color w:val="215868" w:themeColor="accent5" w:themeShade="80"/>
                                      <w:rtl/>
                                    </w:rPr>
                                    <w:t>شبه منحرف متطابق ساقين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78F99BE2" w14:textId="59F04D30" w:rsidR="00490510" w:rsidRPr="00DC417F" w:rsidRDefault="00490510" w:rsidP="00490510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highlight w:val="yellow"/>
                                    </w:rPr>
                                  </w:pPr>
                                  <w:r w:rsidRPr="00F02601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B) </w:t>
                                  </w:r>
                                  <w:r w:rsidRPr="00F02601">
                                    <w:rPr>
                                      <w:rFonts w:hint="cs"/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rtl/>
                                    </w:rPr>
                                    <w:t>شبه منحرف</w:t>
                                  </w:r>
                                  <w:r w:rsidRPr="00F02601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681" w:type="dxa"/>
                                  <w:tcBorders>
                                    <w:right w:val="nil"/>
                                  </w:tcBorders>
                                  <w:vAlign w:val="center"/>
                                </w:tcPr>
                                <w:p w14:paraId="1ADE3566" w14:textId="72CE162E" w:rsidR="00490510" w:rsidRPr="00C509B5" w:rsidRDefault="00490510" w:rsidP="00490510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 w:rsidRPr="00DC417F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A) </w:t>
                                  </w:r>
                                  <w:r w:rsidRPr="00DC417F">
                                    <w:rPr>
                                      <w:rFonts w:hint="cs"/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highlight w:val="yellow"/>
                                      <w:rtl/>
                                    </w:rPr>
                                    <w:t>مربع</w:t>
                                  </w:r>
                                </w:p>
                              </w:tc>
                            </w:tr>
                            <w:tr w:rsidR="00490510" w:rsidRPr="00D1688E" w14:paraId="1C9A42F8" w14:textId="77777777" w:rsidTr="00FD4DF6">
                              <w:trPr>
                                <w:trHeight w:val="368"/>
                              </w:trPr>
                              <w:tc>
                                <w:tcPr>
                                  <w:tcW w:w="10717" w:type="dxa"/>
                                  <w:gridSpan w:val="4"/>
                                  <w:tcBorders>
                                    <w:left w:val="nil"/>
                                    <w:right w:val="nil"/>
                                  </w:tcBorders>
                                  <w:vAlign w:val="center"/>
                                </w:tcPr>
                                <w:p w14:paraId="3B71ECE8" w14:textId="779B8007" w:rsidR="00490510" w:rsidRPr="00C509B5" w:rsidRDefault="003461FB" w:rsidP="00490510">
                                  <w:pPr>
                                    <w:bidi/>
                                    <w:ind w:left="360" w:hanging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  <w:t>13</w:t>
                                  </w:r>
                                  <w:r w:rsidR="00490510" w:rsidRPr="00F02601">
                                    <w:rPr>
                                      <w:rFonts w:hint="cs"/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  <w:t>/ أيّ العبارات الآتية صحيحة؟</w:t>
                                  </w:r>
                                </w:p>
                              </w:tc>
                            </w:tr>
                            <w:tr w:rsidR="00490510" w:rsidRPr="00D1688E" w14:paraId="16F29BB6" w14:textId="77777777" w:rsidTr="004B641B">
                              <w:trPr>
                                <w:trHeight w:val="368"/>
                              </w:trPr>
                              <w:tc>
                                <w:tcPr>
                                  <w:tcW w:w="2678" w:type="dxa"/>
                                  <w:tcBorders>
                                    <w:left w:val="nil"/>
                                  </w:tcBorders>
                                  <w:vAlign w:val="center"/>
                                </w:tcPr>
                                <w:p w14:paraId="6F16457B" w14:textId="636AE593" w:rsidR="00490510" w:rsidRPr="00C509B5" w:rsidRDefault="00490510" w:rsidP="00490510">
                                  <w:pPr>
                                    <w:ind w:left="360" w:hanging="360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</w:pPr>
                                  <w:r w:rsidRPr="00F02601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D) </w:t>
                                  </w:r>
                                  <w:r w:rsidRPr="00F02601">
                                    <w:rPr>
                                      <w:rFonts w:hint="cs"/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rtl/>
                                    </w:rPr>
                                    <w:t>كل متوازي أضلاع مستطيل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44747F70" w14:textId="16F6207B" w:rsidR="00490510" w:rsidRPr="00C509B5" w:rsidRDefault="00490510" w:rsidP="00490510">
                                  <w:pPr>
                                    <w:ind w:left="360" w:hanging="360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</w:pPr>
                                  <w:r w:rsidRPr="00DC417F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C) </w:t>
                                  </w:r>
                                  <w:r w:rsidRPr="00DC417F">
                                    <w:rPr>
                                      <w:rFonts w:hint="cs"/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highlight w:val="yellow"/>
                                      <w:rtl/>
                                    </w:rPr>
                                    <w:t>كل مستطيل متوازي أضلاع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4449B9FD" w14:textId="7B48CD9F" w:rsidR="00490510" w:rsidRPr="00DC417F" w:rsidRDefault="00490510" w:rsidP="00490510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highlight w:val="yellow"/>
                                    </w:rPr>
                                  </w:pPr>
                                  <w:r w:rsidRPr="00F02601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B) </w:t>
                                  </w:r>
                                  <w:r w:rsidRPr="00F02601">
                                    <w:rPr>
                                      <w:rFonts w:hint="cs"/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rtl/>
                                    </w:rPr>
                                    <w:t>كل معين مربع</w:t>
                                  </w:r>
                                </w:p>
                              </w:tc>
                              <w:tc>
                                <w:tcPr>
                                  <w:tcW w:w="2681" w:type="dxa"/>
                                  <w:tcBorders>
                                    <w:right w:val="nil"/>
                                  </w:tcBorders>
                                  <w:vAlign w:val="center"/>
                                </w:tcPr>
                                <w:p w14:paraId="5B70F1A1" w14:textId="33053CC8" w:rsidR="00490510" w:rsidRPr="00C509B5" w:rsidRDefault="00490510" w:rsidP="00490510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 w:rsidRPr="00F02601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  <w:t xml:space="preserve">A) </w:t>
                                  </w:r>
                                  <w:r w:rsidRPr="00F02601">
                                    <w:rPr>
                                      <w:rFonts w:hint="cs"/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rtl/>
                                    </w:rPr>
                                    <w:t>كل مستطيل مربع</w:t>
                                  </w:r>
                                </w:p>
                              </w:tc>
                            </w:tr>
                            <w:tr w:rsidR="00490510" w:rsidRPr="00D1688E" w14:paraId="7E705A2C" w14:textId="77777777" w:rsidTr="00FD4DF6">
                              <w:trPr>
                                <w:trHeight w:val="368"/>
                              </w:trPr>
                              <w:tc>
                                <w:tcPr>
                                  <w:tcW w:w="10717" w:type="dxa"/>
                                  <w:gridSpan w:val="4"/>
                                  <w:tcBorders>
                                    <w:left w:val="nil"/>
                                    <w:right w:val="nil"/>
                                  </w:tcBorders>
                                  <w:vAlign w:val="center"/>
                                </w:tcPr>
                                <w:p w14:paraId="50559635" w14:textId="24DBAE4B" w:rsidR="00490510" w:rsidRPr="00C509B5" w:rsidRDefault="003461FB" w:rsidP="00490510">
                                  <w:pPr>
                                    <w:bidi/>
                                    <w:ind w:left="360" w:hanging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  <w:t>14</w:t>
                                  </w:r>
                                  <w:r w:rsidR="00490510" w:rsidRPr="00F02601">
                                    <w:rPr>
                                      <w:rFonts w:hint="cs"/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  <w:t xml:space="preserve">/ أيّ العبارات الآتية </w:t>
                                  </w:r>
                                  <w:r w:rsidR="00490510" w:rsidRPr="00F02601">
                                    <w:rPr>
                                      <w:rFonts w:hint="cs"/>
                                      <w:b/>
                                      <w:bCs/>
                                      <w:i/>
                                      <w:iCs/>
                                      <w:color w:val="7030A0"/>
                                      <w:sz w:val="24"/>
                                      <w:szCs w:val="24"/>
                                      <w:u w:val="single"/>
                                      <w:rtl/>
                                    </w:rPr>
                                    <w:t>غير</w:t>
                                  </w:r>
                                  <w:r w:rsidR="00490510" w:rsidRPr="00F02601">
                                    <w:rPr>
                                      <w:rFonts w:hint="cs"/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  <w:t xml:space="preserve"> صحيحة؟</w:t>
                                  </w:r>
                                </w:p>
                              </w:tc>
                            </w:tr>
                            <w:tr w:rsidR="00490510" w:rsidRPr="00D1688E" w14:paraId="6A41BBA2" w14:textId="77777777" w:rsidTr="004B641B">
                              <w:trPr>
                                <w:trHeight w:val="368"/>
                              </w:trPr>
                              <w:tc>
                                <w:tcPr>
                                  <w:tcW w:w="2678" w:type="dxa"/>
                                  <w:tcBorders>
                                    <w:left w:val="nil"/>
                                  </w:tcBorders>
                                  <w:vAlign w:val="center"/>
                                </w:tcPr>
                                <w:p w14:paraId="28F9774D" w14:textId="43945AE3" w:rsidR="00490510" w:rsidRPr="00C509B5" w:rsidRDefault="00490510" w:rsidP="00490510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</w:pPr>
                                  <w:r w:rsidRPr="00DC417F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D) </w:t>
                                  </w:r>
                                  <w:r w:rsidRPr="00DC417F">
                                    <w:rPr>
                                      <w:rFonts w:hint="cs"/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highlight w:val="yellow"/>
                                      <w:rtl/>
                                    </w:rPr>
                                    <w:t>كل مربع شبه منحرف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05627D8C" w14:textId="2D6F95C6" w:rsidR="00490510" w:rsidRPr="00C509B5" w:rsidRDefault="00490510" w:rsidP="00490510">
                                  <w:pPr>
                                    <w:ind w:left="360" w:hanging="314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</w:pPr>
                                  <w:r w:rsidRPr="00F02601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w:t xml:space="preserve"> C) </w:t>
                                  </w:r>
                                  <w:r w:rsidRPr="00F02601">
                                    <w:rPr>
                                      <w:rFonts w:hint="cs"/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rtl/>
                                    </w:rPr>
                                    <w:t>كل مربع متوازي أضلاع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2E771CA8" w14:textId="2CD1A892" w:rsidR="00490510" w:rsidRPr="00DC417F" w:rsidRDefault="00490510" w:rsidP="00490510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highlight w:val="yellow"/>
                                    </w:rPr>
                                  </w:pPr>
                                  <w:r w:rsidRPr="00F02601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B) </w:t>
                                  </w:r>
                                  <w:r w:rsidRPr="00F02601">
                                    <w:rPr>
                                      <w:rFonts w:hint="cs"/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rtl/>
                                    </w:rPr>
                                    <w:t xml:space="preserve">كل مربع معين </w:t>
                                  </w:r>
                                </w:p>
                              </w:tc>
                              <w:tc>
                                <w:tcPr>
                                  <w:tcW w:w="2681" w:type="dxa"/>
                                  <w:tcBorders>
                                    <w:right w:val="nil"/>
                                  </w:tcBorders>
                                  <w:vAlign w:val="center"/>
                                </w:tcPr>
                                <w:p w14:paraId="2A9326BC" w14:textId="023CA223" w:rsidR="00490510" w:rsidRPr="00C509B5" w:rsidRDefault="00490510" w:rsidP="00490510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 w:rsidRPr="00F02601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  <w:t xml:space="preserve">A) </w:t>
                                  </w:r>
                                  <w:r w:rsidRPr="00F02601">
                                    <w:rPr>
                                      <w:rFonts w:hint="cs"/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rtl/>
                                    </w:rPr>
                                    <w:t xml:space="preserve">كل مربع مستطيل </w:t>
                                  </w:r>
                                </w:p>
                              </w:tc>
                            </w:tr>
                            <w:tr w:rsidR="00490510" w:rsidRPr="00D1688E" w14:paraId="3909E2A2" w14:textId="77777777" w:rsidTr="00FD4DF6">
                              <w:trPr>
                                <w:trHeight w:val="368"/>
                              </w:trPr>
                              <w:tc>
                                <w:tcPr>
                                  <w:tcW w:w="10717" w:type="dxa"/>
                                  <w:gridSpan w:val="4"/>
                                  <w:tcBorders>
                                    <w:left w:val="nil"/>
                                    <w:right w:val="nil"/>
                                  </w:tcBorders>
                                  <w:vAlign w:val="center"/>
                                </w:tcPr>
                                <w:p w14:paraId="34F513EB" w14:textId="29527B15" w:rsidR="00490510" w:rsidRPr="00F02601" w:rsidRDefault="003461FB" w:rsidP="00490510">
                                  <w:pPr>
                                    <w:bidi/>
                                    <w:ind w:left="360" w:hanging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  <w:t>15</w:t>
                                  </w:r>
                                  <w:r w:rsidR="00490510" w:rsidRPr="00F02601">
                                    <w:rPr>
                                      <w:rFonts w:hint="cs"/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  <w:t xml:space="preserve">/ </w:t>
                                  </w:r>
                                  <w:r w:rsidR="00490510" w:rsidRPr="00490510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7030A0"/>
                                      <w:sz w:val="24"/>
                                      <w:szCs w:val="24"/>
                                    </w:rPr>
                                    <w:t>JKLM</w:t>
                                  </w:r>
                                  <w:r w:rsidR="00490510" w:rsidRPr="00F02601">
                                    <w:rPr>
                                      <w:rFonts w:ascii="Cambria Math" w:hAnsi="Cambria Math" w:cstheme="minorBidi" w:hint="cs"/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w:r w:rsidR="00490510" w:rsidRPr="00F02601">
                                    <w:rPr>
                                      <w:rFonts w:ascii="Cambria Math" w:hAnsi="Cambria Math" w:cs="Cambria Math" w:hint="cs"/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  <w:t>▱</w:t>
                                  </w:r>
                                  <w:r w:rsidR="00490510" w:rsidRPr="00F02601">
                                    <w:rPr>
                                      <w:rFonts w:hint="cs"/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  <w:t xml:space="preserve"> الذي إحداثيات رؤوسه: </w:t>
                                  </w:r>
                                  <w:r w:rsidR="00490510" w:rsidRPr="00490510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7030A0"/>
                                      <w:sz w:val="24"/>
                                      <w:szCs w:val="24"/>
                                    </w:rPr>
                                    <w:t>J</w:t>
                                  </w:r>
                                  <w:r w:rsidR="00490510" w:rsidRPr="00F02601"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  <w:t xml:space="preserve"> (-</w:t>
                                  </w:r>
                                  <w:proofErr w:type="gramStart"/>
                                  <w:r w:rsidR="00490510" w:rsidRPr="00F02601"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  <w:t>7,-</w:t>
                                  </w:r>
                                  <w:proofErr w:type="gramEnd"/>
                                  <w:r w:rsidR="00490510" w:rsidRPr="00F02601"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  <w:t xml:space="preserve">2) , </w:t>
                                  </w:r>
                                  <w:r w:rsidR="00490510" w:rsidRPr="00490510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7030A0"/>
                                      <w:sz w:val="24"/>
                                      <w:szCs w:val="24"/>
                                    </w:rPr>
                                    <w:t>K</w:t>
                                  </w:r>
                                  <w:r w:rsidR="00490510" w:rsidRPr="00F02601"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  <w:t xml:space="preserve"> (0,4) , </w:t>
                                  </w:r>
                                  <w:r w:rsidR="00490510" w:rsidRPr="00490510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7030A0"/>
                                      <w:sz w:val="24"/>
                                      <w:szCs w:val="24"/>
                                    </w:rPr>
                                    <w:t>L</w:t>
                                  </w:r>
                                  <w:r w:rsidR="00490510" w:rsidRPr="00F02601"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  <w:t xml:space="preserve"> (9,2) , </w:t>
                                  </w:r>
                                  <w:r w:rsidR="00490510" w:rsidRPr="00490510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7030A0"/>
                                      <w:sz w:val="24"/>
                                      <w:szCs w:val="24"/>
                                    </w:rPr>
                                    <w:t>M</w:t>
                                  </w:r>
                                  <w:r w:rsidR="00490510" w:rsidRPr="00F02601"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  <w:t xml:space="preserve"> (2,-4)</w:t>
                                  </w:r>
                                  <w:r w:rsidR="00490510" w:rsidRPr="00F02601">
                                    <w:rPr>
                                      <w:rFonts w:hint="cs"/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  <w:t xml:space="preserve"> هي:</w:t>
                                  </w:r>
                                </w:p>
                              </w:tc>
                            </w:tr>
                            <w:tr w:rsidR="00490510" w:rsidRPr="00D1688E" w14:paraId="69C7986B" w14:textId="77777777" w:rsidTr="004B641B">
                              <w:trPr>
                                <w:trHeight w:val="368"/>
                              </w:trPr>
                              <w:tc>
                                <w:tcPr>
                                  <w:tcW w:w="2678" w:type="dxa"/>
                                  <w:tcBorders>
                                    <w:left w:val="nil"/>
                                  </w:tcBorders>
                                  <w:vAlign w:val="center"/>
                                </w:tcPr>
                                <w:p w14:paraId="758721F0" w14:textId="3D0FA798" w:rsidR="00490510" w:rsidRPr="00DC417F" w:rsidRDefault="00490510" w:rsidP="00490510">
                                  <w:pPr>
                                    <w:ind w:left="888" w:hanging="528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highlight w:val="yellow"/>
                                    </w:rPr>
                                  </w:pPr>
                                  <w:r w:rsidRPr="00F02601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D) </w:t>
                                  </w:r>
                                  <w:r w:rsidRPr="00F02601">
                                    <w:rPr>
                                      <w:rFonts w:hint="cs"/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rtl/>
                                    </w:rPr>
                                    <w:t>ليس مستطيل وليس معين وليس مربع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5C2DF92F" w14:textId="1C9D4E75" w:rsidR="00490510" w:rsidRPr="00F02601" w:rsidRDefault="00490510" w:rsidP="00490510">
                                  <w:pPr>
                                    <w:ind w:left="360" w:hanging="314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</w:pPr>
                                  <w:r w:rsidRPr="00F02601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w:t xml:space="preserve"> C) </w:t>
                                  </w:r>
                                  <w:r w:rsidRPr="00F02601">
                                    <w:rPr>
                                      <w:rFonts w:hint="cs"/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rtl/>
                                    </w:rPr>
                                    <w:t>مستطيلاً ومعينًا ومربعًا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6ABD69CC" w14:textId="59D7A8FB" w:rsidR="00490510" w:rsidRPr="00F02601" w:rsidRDefault="00490510" w:rsidP="00490510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</w:pPr>
                                  <w:r w:rsidRPr="00DC417F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B) </w:t>
                                  </w:r>
                                  <w:r w:rsidRPr="00DC417F">
                                    <w:rPr>
                                      <w:rFonts w:hint="cs"/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highlight w:val="yellow"/>
                                      <w:rtl/>
                                    </w:rPr>
                                    <w:t>معينًا فقط</w:t>
                                  </w:r>
                                  <w:r w:rsidRPr="00DC417F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681" w:type="dxa"/>
                                  <w:tcBorders>
                                    <w:right w:val="nil"/>
                                  </w:tcBorders>
                                  <w:vAlign w:val="center"/>
                                </w:tcPr>
                                <w:p w14:paraId="7F909C42" w14:textId="417A9427" w:rsidR="00490510" w:rsidRPr="00F02601" w:rsidRDefault="00490510" w:rsidP="00490510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 w:rsidRPr="00F02601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  <w:t xml:space="preserve">A) </w:t>
                                  </w:r>
                                  <w:r w:rsidRPr="00F02601">
                                    <w:rPr>
                                      <w:rFonts w:hint="cs"/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rtl/>
                                    </w:rPr>
                                    <w:t>مستطيلاً فقط</w:t>
                                  </w:r>
                                </w:p>
                              </w:tc>
                            </w:tr>
                          </w:tbl>
                          <w:p w14:paraId="37832B3C" w14:textId="77777777" w:rsidR="00A8523B" w:rsidRPr="00D1688E" w:rsidRDefault="00A8523B" w:rsidP="000F77FD">
                            <w:pPr>
                              <w:jc w:val="center"/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AB7ACF" id="مستطيل 240" o:spid="_x0000_s1030" style="position:absolute;margin-left:-9.95pt;margin-top:13.5pt;width:552.75pt;height:685.4pt;z-index:252118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" filled="f" stroked="f" strokeweight="2pt">
                <v:textbox>
                  <w:txbxContent>
                    <w:tbl>
                      <w:tblPr>
                        <w:tblStyle w:val="a5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2678"/>
                        <w:gridCol w:w="2679"/>
                        <w:gridCol w:w="2679"/>
                        <w:gridCol w:w="2681"/>
                      </w:tblGrid>
                      <w:tr w:rsidR="00A8523B" w:rsidRPr="00C509B5" w14:paraId="49FB8688" w14:textId="77777777" w:rsidTr="007376CB">
                        <w:trPr>
                          <w:trHeight w:val="368"/>
                        </w:trPr>
                        <w:tc>
                          <w:tcPr>
                            <w:tcW w:w="10717" w:type="dxa"/>
                            <w:gridSpan w:val="4"/>
                            <w:tcBorders>
                              <w:left w:val="nil"/>
                              <w:right w:val="nil"/>
                            </w:tcBorders>
                            <w:vAlign w:val="center"/>
                          </w:tcPr>
                          <w:p w14:paraId="6C1703D9" w14:textId="6DA4BECF" w:rsidR="00A8523B" w:rsidRPr="00C509B5" w:rsidRDefault="003461FB" w:rsidP="00DB64A1">
                            <w:pPr>
                              <w:bidi/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  <w:rtl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  <w:t>1</w:t>
                            </w:r>
                            <w:r w:rsidR="00A8523B" w:rsidRPr="00C509B5">
                              <w:rPr>
                                <w:rFonts w:hint="cs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rtl/>
                              </w:rPr>
                              <w:t xml:space="preserve">/ </w:t>
                            </w:r>
                            <w:r w:rsidR="00A8523B" w:rsidRPr="00C509B5">
                              <w:rPr>
                                <w:rFonts w:hint="cs"/>
                                <w:color w:val="7030A0"/>
                                <w:sz w:val="24"/>
                                <w:szCs w:val="24"/>
                                <w:rtl/>
                              </w:rPr>
                              <w:t xml:space="preserve">----------- </w:t>
                            </w:r>
                            <w:r w:rsidR="00A8523B" w:rsidRPr="00C509B5">
                              <w:rPr>
                                <w:rFonts w:hint="cs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rtl/>
                              </w:rPr>
                              <w:t>هو متوازي أضلاع جميع أضلاعه متطابقة.</w:t>
                            </w:r>
                          </w:p>
                        </w:tc>
                      </w:tr>
                      <w:tr w:rsidR="00A8523B" w:rsidRPr="00C509B5" w14:paraId="4E5B0330" w14:textId="77777777" w:rsidTr="004B641B">
                        <w:trPr>
                          <w:trHeight w:val="368"/>
                        </w:trPr>
                        <w:tc>
                          <w:tcPr>
                            <w:tcW w:w="2678" w:type="dxa"/>
                            <w:tcBorders>
                              <w:left w:val="nil"/>
                            </w:tcBorders>
                            <w:vAlign w:val="center"/>
                          </w:tcPr>
                          <w:p w14:paraId="5164DC0F" w14:textId="77777777" w:rsidR="00A8523B" w:rsidRPr="00C509B5" w:rsidRDefault="00A8523B" w:rsidP="00DB64A1">
                            <w:pPr>
                              <w:ind w:left="36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D) 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0070C0"/>
                                <w:sz w:val="24"/>
                                <w:szCs w:val="24"/>
                                <w:rtl/>
                              </w:rPr>
                              <w:t>المربع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255AFE52" w14:textId="77777777" w:rsidR="00A8523B" w:rsidRPr="00A34A6B" w:rsidRDefault="00A8523B" w:rsidP="00DB64A1">
                            <w:pPr>
                              <w:ind w:left="360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A34A6B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highlight w:val="yellow"/>
                              </w:rPr>
                              <w:t xml:space="preserve"> C) </w:t>
                            </w:r>
                            <w:r w:rsidRPr="00A34A6B">
                              <w:rPr>
                                <w:rFonts w:hint="cs"/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highlight w:val="yellow"/>
                                <w:rtl/>
                              </w:rPr>
                              <w:t>المعين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2EDB6595" w14:textId="77777777" w:rsidR="00A8523B" w:rsidRPr="00C509B5" w:rsidRDefault="00A8523B" w:rsidP="00DB64A1">
                            <w:pPr>
                              <w:ind w:left="360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B) 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rtl/>
                              </w:rPr>
                              <w:t>المستطيل</w:t>
                            </w:r>
                            <w:r w:rsidRPr="00C509B5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681" w:type="dxa"/>
                            <w:tcBorders>
                              <w:right w:val="nil"/>
                            </w:tcBorders>
                            <w:vAlign w:val="center"/>
                          </w:tcPr>
                          <w:p w14:paraId="31D4DE25" w14:textId="77777777" w:rsidR="00A8523B" w:rsidRPr="00C509B5" w:rsidRDefault="00A8523B" w:rsidP="00DB64A1">
                            <w:pPr>
                              <w:ind w:left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 xml:space="preserve">A) 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00B050"/>
                                <w:sz w:val="24"/>
                                <w:szCs w:val="24"/>
                                <w:rtl/>
                              </w:rPr>
                              <w:t>متوازي الأضلاع</w:t>
                            </w:r>
                          </w:p>
                        </w:tc>
                      </w:tr>
                      <w:tr w:rsidR="00A8523B" w:rsidRPr="00C509B5" w14:paraId="5FA7E436" w14:textId="77777777" w:rsidTr="007376CB">
                        <w:trPr>
                          <w:trHeight w:val="368"/>
                        </w:trPr>
                        <w:tc>
                          <w:tcPr>
                            <w:tcW w:w="10717" w:type="dxa"/>
                            <w:gridSpan w:val="4"/>
                            <w:tcBorders>
                              <w:left w:val="nil"/>
                              <w:right w:val="nil"/>
                            </w:tcBorders>
                            <w:vAlign w:val="center"/>
                          </w:tcPr>
                          <w:p w14:paraId="149628CC" w14:textId="76BA36BD" w:rsidR="00A8523B" w:rsidRPr="00C509B5" w:rsidRDefault="003461FB" w:rsidP="00DB64A1">
                            <w:pPr>
                              <w:bidi/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  <w:t>2</w:t>
                            </w:r>
                            <w:r w:rsidR="00A8523B" w:rsidRPr="00C509B5">
                              <w:rPr>
                                <w:rFonts w:hint="cs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rtl/>
                              </w:rPr>
                              <w:t>/ إذا كان متوازي الأضلاع معينًا فإن قطريه:</w:t>
                            </w:r>
                          </w:p>
                        </w:tc>
                      </w:tr>
                      <w:tr w:rsidR="00A8523B" w:rsidRPr="00C509B5" w14:paraId="61465E9D" w14:textId="77777777" w:rsidTr="00393B78">
                        <w:trPr>
                          <w:trHeight w:val="368"/>
                        </w:trPr>
                        <w:tc>
                          <w:tcPr>
                            <w:tcW w:w="2678" w:type="dxa"/>
                            <w:tcBorders>
                              <w:left w:val="nil"/>
                              <w:bottom w:val="single" w:sz="4" w:space="0" w:color="auto"/>
                            </w:tcBorders>
                            <w:vAlign w:val="center"/>
                          </w:tcPr>
                          <w:p w14:paraId="46EADE1C" w14:textId="77777777" w:rsidR="00A8523B" w:rsidRPr="00C509B5" w:rsidRDefault="00A8523B" w:rsidP="00660B9E">
                            <w:pPr>
                              <w:ind w:left="36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D) 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0070C0"/>
                                <w:sz w:val="24"/>
                                <w:szCs w:val="24"/>
                                <w:rtl/>
                              </w:rPr>
                              <w:t>متخالفان</w:t>
                            </w:r>
                          </w:p>
                        </w:tc>
                        <w:tc>
                          <w:tcPr>
                            <w:tcW w:w="2679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3B57A0A1" w14:textId="77777777" w:rsidR="00A8523B" w:rsidRPr="00C509B5" w:rsidRDefault="00A8523B" w:rsidP="00660B9E">
                            <w:pPr>
                              <w:ind w:left="360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  <w:t xml:space="preserve"> C) 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rtl/>
                              </w:rPr>
                              <w:t>متوازيان</w:t>
                            </w:r>
                          </w:p>
                        </w:tc>
                        <w:tc>
                          <w:tcPr>
                            <w:tcW w:w="2679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2BBA0CC4" w14:textId="77777777" w:rsidR="00A8523B" w:rsidRPr="00A34A6B" w:rsidRDefault="00A8523B" w:rsidP="00660B9E">
                            <w:pPr>
                              <w:ind w:left="360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A34A6B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highlight w:val="yellow"/>
                              </w:rPr>
                              <w:t xml:space="preserve"> </w:t>
                            </w:r>
                            <w:proofErr w:type="gramStart"/>
                            <w:r w:rsidRPr="00A34A6B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highlight w:val="yellow"/>
                              </w:rPr>
                              <w:t>B)</w:t>
                            </w:r>
                            <w:r w:rsidRPr="00A34A6B">
                              <w:rPr>
                                <w:rFonts w:hint="cs"/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highlight w:val="yellow"/>
                                <w:rtl/>
                              </w:rPr>
                              <w:t>متعامدان</w:t>
                            </w:r>
                            <w:proofErr w:type="gramEnd"/>
                            <w:r w:rsidRPr="00A34A6B">
                              <w:rPr>
                                <w:rFonts w:hint="cs"/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highlight w:val="yellow"/>
                                <w:rtl/>
                              </w:rPr>
                              <w:t xml:space="preserve"> </w:t>
                            </w:r>
                            <w:r w:rsidRPr="00A34A6B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highlight w:val="yellow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681" w:type="dxa"/>
                            <w:tcBorders>
                              <w:bottom w:val="single" w:sz="4" w:space="0" w:color="auto"/>
                              <w:right w:val="nil"/>
                            </w:tcBorders>
                            <w:vAlign w:val="center"/>
                          </w:tcPr>
                          <w:p w14:paraId="1B889199" w14:textId="77777777" w:rsidR="00A8523B" w:rsidRPr="00C509B5" w:rsidRDefault="00A8523B" w:rsidP="00660B9E">
                            <w:pPr>
                              <w:ind w:left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 xml:space="preserve">A) 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00B050"/>
                                <w:sz w:val="24"/>
                                <w:szCs w:val="24"/>
                                <w:rtl/>
                              </w:rPr>
                              <w:t>متطابقان</w:t>
                            </w:r>
                          </w:p>
                        </w:tc>
                      </w:tr>
                      <w:tr w:rsidR="00A8523B" w:rsidRPr="00C509B5" w14:paraId="58A3537D" w14:textId="77777777" w:rsidTr="00393B78">
                        <w:trPr>
                          <w:trHeight w:val="368"/>
                        </w:trPr>
                        <w:tc>
                          <w:tcPr>
                            <w:tcW w:w="10717" w:type="dxa"/>
                            <w:gridSpan w:val="4"/>
                            <w:tcBorders>
                              <w:left w:val="nil"/>
                              <w:right w:val="nil"/>
                            </w:tcBorders>
                            <w:vAlign w:val="center"/>
                          </w:tcPr>
                          <w:p w14:paraId="63A8AA8A" w14:textId="149220F0" w:rsidR="00A8523B" w:rsidRPr="00C509B5" w:rsidRDefault="003461FB" w:rsidP="00660B9E">
                            <w:pPr>
                              <w:bidi/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  <w:t>3</w:t>
                            </w:r>
                            <w:r w:rsidR="00A8523B" w:rsidRPr="00C509B5">
                              <w:rPr>
                                <w:rFonts w:hint="cs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rtl/>
                              </w:rPr>
                              <w:t xml:space="preserve">/ إذا كان متوازي الأضلاع </w:t>
                            </w:r>
                            <w:r w:rsidR="00A8523B" w:rsidRPr="00C509B5">
                              <w:rPr>
                                <w:rFonts w:hint="cs"/>
                                <w:color w:val="7030A0"/>
                                <w:sz w:val="24"/>
                                <w:szCs w:val="24"/>
                                <w:rtl/>
                              </w:rPr>
                              <w:t>-----------</w:t>
                            </w:r>
                            <w:r w:rsidR="00A8523B" w:rsidRPr="00C509B5">
                              <w:rPr>
                                <w:rFonts w:hint="cs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rtl/>
                              </w:rPr>
                              <w:t xml:space="preserve"> فإن كل قطر فيه ينصّف كلاًّ من الزاويتين اللتين يصل بين رأسيهما.</w:t>
                            </w:r>
                          </w:p>
                        </w:tc>
                      </w:tr>
                      <w:tr w:rsidR="00A8523B" w:rsidRPr="00C509B5" w14:paraId="41D37DA4" w14:textId="77777777" w:rsidTr="00E34E52">
                        <w:trPr>
                          <w:trHeight w:val="368"/>
                        </w:trPr>
                        <w:tc>
                          <w:tcPr>
                            <w:tcW w:w="2678" w:type="dxa"/>
                            <w:tcBorders>
                              <w:left w:val="nil"/>
                              <w:bottom w:val="single" w:sz="4" w:space="0" w:color="auto"/>
                            </w:tcBorders>
                            <w:vAlign w:val="center"/>
                          </w:tcPr>
                          <w:p w14:paraId="0CC6B6B5" w14:textId="77777777" w:rsidR="00A8523B" w:rsidRPr="00C509B5" w:rsidRDefault="00A8523B" w:rsidP="00660B9E">
                            <w:pPr>
                              <w:ind w:left="36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D) 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0070C0"/>
                                <w:sz w:val="24"/>
                                <w:szCs w:val="24"/>
                                <w:rtl/>
                              </w:rPr>
                              <w:t>شبه منحرف</w:t>
                            </w:r>
                          </w:p>
                        </w:tc>
                        <w:tc>
                          <w:tcPr>
                            <w:tcW w:w="2679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3E5BFE7E" w14:textId="77777777" w:rsidR="00A8523B" w:rsidRPr="00C509B5" w:rsidRDefault="00A8523B" w:rsidP="00660B9E">
                            <w:pPr>
                              <w:ind w:left="360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  <w:t xml:space="preserve"> C) 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rtl/>
                              </w:rPr>
                              <w:t>مربعًا</w:t>
                            </w:r>
                          </w:p>
                        </w:tc>
                        <w:tc>
                          <w:tcPr>
                            <w:tcW w:w="2679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6A3EFF36" w14:textId="77777777" w:rsidR="00A8523B" w:rsidRPr="00A34A6B" w:rsidRDefault="00A8523B" w:rsidP="00660B9E">
                            <w:pPr>
                              <w:ind w:left="360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A34A6B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highlight w:val="yellow"/>
                              </w:rPr>
                              <w:t xml:space="preserve"> B) </w:t>
                            </w:r>
                            <w:r w:rsidRPr="00A34A6B">
                              <w:rPr>
                                <w:rFonts w:hint="cs"/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highlight w:val="yellow"/>
                                <w:rtl/>
                              </w:rPr>
                              <w:t>معينًا</w:t>
                            </w:r>
                            <w:r w:rsidRPr="00A34A6B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highlight w:val="yellow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681" w:type="dxa"/>
                            <w:tcBorders>
                              <w:bottom w:val="single" w:sz="4" w:space="0" w:color="auto"/>
                              <w:right w:val="nil"/>
                            </w:tcBorders>
                            <w:vAlign w:val="center"/>
                          </w:tcPr>
                          <w:p w14:paraId="0DD1B9D9" w14:textId="77777777" w:rsidR="00A8523B" w:rsidRPr="00C509B5" w:rsidRDefault="00A8523B" w:rsidP="00660B9E">
                            <w:pPr>
                              <w:ind w:left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  <w:rtl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 xml:space="preserve">A) 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00B050"/>
                                <w:sz w:val="24"/>
                                <w:szCs w:val="24"/>
                                <w:rtl/>
                              </w:rPr>
                              <w:t>مستطيلاً</w:t>
                            </w:r>
                          </w:p>
                        </w:tc>
                      </w:tr>
                      <w:tr w:rsidR="00A8523B" w:rsidRPr="00C509B5" w14:paraId="1D6FDF11" w14:textId="77777777" w:rsidTr="0090193B">
                        <w:trPr>
                          <w:trHeight w:val="992"/>
                        </w:trPr>
                        <w:tc>
                          <w:tcPr>
                            <w:tcW w:w="10717" w:type="dxa"/>
                            <w:gridSpan w:val="4"/>
                            <w:tcBorders>
                              <w:left w:val="nil"/>
                              <w:right w:val="nil"/>
                            </w:tcBorders>
                            <w:vAlign w:val="center"/>
                          </w:tcPr>
                          <w:p w14:paraId="6987E52D" w14:textId="1F9BB437" w:rsidR="00A8523B" w:rsidRPr="00C509B5" w:rsidRDefault="003461FB" w:rsidP="00660B9E">
                            <w:pPr>
                              <w:bidi/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  <w:t>4</w:t>
                            </w:r>
                            <w:r w:rsidR="00A8523B" w:rsidRPr="00C509B5">
                              <w:rPr>
                                <w:rFonts w:hint="cs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rtl/>
                              </w:rPr>
                              <w:t xml:space="preserve">/ في المعين </w:t>
                            </w:r>
                            <w:r w:rsidR="00A8523B" w:rsidRPr="00490510">
                              <w:rPr>
                                <w:b/>
                                <w:bCs/>
                                <w:i/>
                                <w:iCs/>
                                <w:color w:val="7030A0"/>
                                <w:sz w:val="24"/>
                                <w:szCs w:val="24"/>
                              </w:rPr>
                              <w:t>ABCD</w:t>
                            </w:r>
                            <w:r w:rsidR="00A8523B" w:rsidRPr="00C509B5">
                              <w:rPr>
                                <w:rFonts w:hint="cs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rtl/>
                              </w:rPr>
                              <w:t xml:space="preserve"> المجاور، إذا كان </w:t>
                            </w:r>
                            <w:r w:rsidR="00A8523B" w:rsidRPr="00490510">
                              <w:rPr>
                                <w:b/>
                                <w:bCs/>
                                <w:i/>
                                <w:iCs/>
                                <w:color w:val="7030A0"/>
                                <w:sz w:val="24"/>
                                <w:szCs w:val="24"/>
                              </w:rPr>
                              <w:t>AB</w:t>
                            </w:r>
                            <w:r w:rsidR="00A8523B" w:rsidRPr="00C509B5"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  <w:t xml:space="preserve"> = 14</w:t>
                            </w:r>
                            <w:r w:rsidR="00A8523B" w:rsidRPr="00C509B5">
                              <w:rPr>
                                <w:rFonts w:hint="cs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rtl/>
                              </w:rPr>
                              <w:t xml:space="preserve">، فإنّ </w:t>
                            </w:r>
                            <w:r w:rsidR="00A8523B" w:rsidRPr="00490510">
                              <w:rPr>
                                <w:b/>
                                <w:bCs/>
                                <w:i/>
                                <w:iCs/>
                                <w:color w:val="7030A0"/>
                                <w:sz w:val="24"/>
                                <w:szCs w:val="24"/>
                              </w:rPr>
                              <w:t>BC</w:t>
                            </w:r>
                            <w:r w:rsidR="00A8523B" w:rsidRPr="00C509B5"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  <w:t xml:space="preserve"> = </w:t>
                            </w:r>
                            <w:r w:rsidR="00A8523B" w:rsidRPr="00C509B5">
                              <w:rPr>
                                <w:color w:val="7030A0"/>
                                <w:sz w:val="24"/>
                                <w:szCs w:val="24"/>
                              </w:rPr>
                              <w:t>-----</w:t>
                            </w:r>
                            <w:r w:rsidR="00A8523B" w:rsidRPr="00C509B5">
                              <w:rPr>
                                <w:rFonts w:hint="cs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rtl/>
                              </w:rPr>
                              <w:t>:</w:t>
                            </w:r>
                          </w:p>
                        </w:tc>
                      </w:tr>
                      <w:tr w:rsidR="00A8523B" w:rsidRPr="00C509B5" w14:paraId="38DCC720" w14:textId="77777777" w:rsidTr="00E34E52">
                        <w:trPr>
                          <w:trHeight w:val="368"/>
                        </w:trPr>
                        <w:tc>
                          <w:tcPr>
                            <w:tcW w:w="2678" w:type="dxa"/>
                            <w:tcBorders>
                              <w:left w:val="nil"/>
                              <w:bottom w:val="single" w:sz="4" w:space="0" w:color="auto"/>
                            </w:tcBorders>
                            <w:vAlign w:val="center"/>
                          </w:tcPr>
                          <w:p w14:paraId="67CD6258" w14:textId="77777777" w:rsidR="00A8523B" w:rsidRPr="00C509B5" w:rsidRDefault="00A8523B" w:rsidP="00660B9E">
                            <w:pPr>
                              <w:ind w:left="36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D) 56</w:t>
                            </w:r>
                          </w:p>
                        </w:tc>
                        <w:tc>
                          <w:tcPr>
                            <w:tcW w:w="2679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4D42BBA2" w14:textId="77777777" w:rsidR="00A8523B" w:rsidRPr="00C509B5" w:rsidRDefault="00A8523B" w:rsidP="00660B9E">
                            <w:pPr>
                              <w:ind w:left="360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  <w:t xml:space="preserve"> C) 42</w:t>
                            </w:r>
                          </w:p>
                        </w:tc>
                        <w:tc>
                          <w:tcPr>
                            <w:tcW w:w="2679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142524C0" w14:textId="77777777" w:rsidR="00A8523B" w:rsidRPr="00C509B5" w:rsidRDefault="00A8523B" w:rsidP="00660B9E">
                            <w:pPr>
                              <w:ind w:left="360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B) 28 </w:t>
                            </w:r>
                          </w:p>
                        </w:tc>
                        <w:tc>
                          <w:tcPr>
                            <w:tcW w:w="2681" w:type="dxa"/>
                            <w:tcBorders>
                              <w:bottom w:val="single" w:sz="4" w:space="0" w:color="auto"/>
                              <w:right w:val="nil"/>
                            </w:tcBorders>
                            <w:vAlign w:val="center"/>
                          </w:tcPr>
                          <w:p w14:paraId="6FFF86A1" w14:textId="77777777" w:rsidR="00A8523B" w:rsidRPr="00DC417F" w:rsidRDefault="00A8523B" w:rsidP="00660B9E">
                            <w:pPr>
                              <w:ind w:left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DC417F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  <w:highlight w:val="yellow"/>
                              </w:rPr>
                              <w:t xml:space="preserve">A) 14 </w:t>
                            </w:r>
                          </w:p>
                        </w:tc>
                      </w:tr>
                      <w:tr w:rsidR="00A8523B" w:rsidRPr="00C509B5" w14:paraId="29187BA2" w14:textId="77777777" w:rsidTr="00E34E52">
                        <w:trPr>
                          <w:trHeight w:val="368"/>
                        </w:trPr>
                        <w:tc>
                          <w:tcPr>
                            <w:tcW w:w="10717" w:type="dxa"/>
                            <w:gridSpan w:val="4"/>
                            <w:tcBorders>
                              <w:left w:val="nil"/>
                              <w:right w:val="nil"/>
                            </w:tcBorders>
                            <w:vAlign w:val="center"/>
                          </w:tcPr>
                          <w:p w14:paraId="08CFDB30" w14:textId="1EE09876" w:rsidR="00A8523B" w:rsidRPr="00C509B5" w:rsidRDefault="003461FB" w:rsidP="00660B9E">
                            <w:pPr>
                              <w:bidi/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  <w:t>5</w:t>
                            </w:r>
                            <w:r w:rsidR="00A8523B" w:rsidRPr="00C509B5">
                              <w:rPr>
                                <w:rFonts w:hint="cs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rtl/>
                              </w:rPr>
                              <w:t xml:space="preserve">/ في المعين </w:t>
                            </w:r>
                            <w:r w:rsidR="00A8523B" w:rsidRPr="00490510">
                              <w:rPr>
                                <w:b/>
                                <w:bCs/>
                                <w:i/>
                                <w:iCs/>
                                <w:color w:val="7030A0"/>
                                <w:sz w:val="24"/>
                                <w:szCs w:val="24"/>
                              </w:rPr>
                              <w:t>ABCD</w:t>
                            </w:r>
                            <w:r w:rsidR="00A8523B" w:rsidRPr="00C509B5">
                              <w:rPr>
                                <w:rFonts w:hint="cs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rtl/>
                              </w:rPr>
                              <w:t xml:space="preserve"> السابق، </w:t>
                            </w:r>
                            <w:r w:rsidR="00A8523B" w:rsidRPr="00490510">
                              <w:rPr>
                                <w:b/>
                                <w:bCs/>
                                <w:i/>
                                <w:iCs/>
                                <w:color w:val="7030A0"/>
                                <w:sz w:val="24"/>
                                <w:szCs w:val="24"/>
                              </w:rPr>
                              <w:t>BCD</w:t>
                            </w:r>
                            <w:r w:rsidR="00A8523B" w:rsidRPr="00C509B5"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  <w:t xml:space="preserve"> = 118</w:t>
                            </w:r>
                            <w:proofErr w:type="gramStart"/>
                            <w:r w:rsidR="00A8523B" w:rsidRPr="00C509B5"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  <w:r w:rsidR="00A8523B" w:rsidRPr="00C509B5">
                              <w:rPr>
                                <w:rFonts w:hint="cs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w:r w:rsidR="00A8523B" w:rsidRPr="00C509B5"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A8523B" w:rsidRPr="00490510">
                              <w:rPr>
                                <w:b/>
                                <w:bCs/>
                                <w:i/>
                                <w:iCs/>
                                <w:color w:val="7030A0"/>
                                <w:sz w:val="24"/>
                                <w:szCs w:val="24"/>
                              </w:rPr>
                              <w:t>m</w:t>
                            </w:r>
                            <w:proofErr w:type="gramEnd"/>
                            <w:r w:rsidR="00A8523B" w:rsidRPr="00C509B5"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A8523B" w:rsidRPr="00C509B5">
                              <w:rPr>
                                <w:rFonts w:ascii="Yu Gothic UI Semilight" w:eastAsia="Yu Gothic UI Semilight" w:hAnsi="Yu Gothic UI Semilight" w:hint="eastAsia"/>
                                <w:b/>
                                <w:bCs/>
                                <w:color w:val="7030A0"/>
                              </w:rPr>
                              <w:t>∠</w:t>
                            </w:r>
                            <w:r w:rsidR="00A8523B" w:rsidRPr="00C509B5">
                              <w:rPr>
                                <w:rFonts w:hint="cs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rtl/>
                              </w:rPr>
                              <w:t xml:space="preserve">فإن </w:t>
                            </w:r>
                            <w:r w:rsidR="00A8523B" w:rsidRPr="00490510">
                              <w:rPr>
                                <w:b/>
                                <w:bCs/>
                                <w:i/>
                                <w:iCs/>
                                <w:color w:val="7030A0"/>
                                <w:sz w:val="24"/>
                                <w:szCs w:val="24"/>
                              </w:rPr>
                              <w:t>BAC</w:t>
                            </w:r>
                            <w:r w:rsidR="00A8523B" w:rsidRPr="00C509B5"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  <w:t xml:space="preserve"> = </w:t>
                            </w:r>
                            <w:r w:rsidR="00A8523B" w:rsidRPr="00C509B5">
                              <w:rPr>
                                <w:color w:val="7030A0"/>
                                <w:sz w:val="24"/>
                                <w:szCs w:val="24"/>
                              </w:rPr>
                              <w:t>-----</w:t>
                            </w:r>
                            <w:r w:rsidR="00A8523B" w:rsidRPr="00C509B5">
                              <w:rPr>
                                <w:rFonts w:hint="cs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w:r w:rsidR="00A8523B" w:rsidRPr="00490510">
                              <w:rPr>
                                <w:b/>
                                <w:bCs/>
                                <w:i/>
                                <w:iCs/>
                                <w:color w:val="7030A0"/>
                                <w:sz w:val="24"/>
                                <w:szCs w:val="24"/>
                              </w:rPr>
                              <w:t>m</w:t>
                            </w:r>
                            <w:r w:rsidR="00A8523B" w:rsidRPr="00C509B5"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A8523B" w:rsidRPr="00C509B5">
                              <w:rPr>
                                <w:rFonts w:ascii="Yu Gothic UI Semilight" w:eastAsia="Yu Gothic UI Semilight" w:hAnsi="Yu Gothic UI Semilight" w:hint="eastAsia"/>
                                <w:b/>
                                <w:bCs/>
                                <w:color w:val="7030A0"/>
                              </w:rPr>
                              <w:t>∠</w:t>
                            </w:r>
                            <w:r w:rsidR="00A8523B" w:rsidRPr="00C509B5">
                              <w:rPr>
                                <w:rFonts w:hint="cs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rtl/>
                              </w:rPr>
                              <w:t>:</w:t>
                            </w:r>
                          </w:p>
                        </w:tc>
                      </w:tr>
                      <w:tr w:rsidR="00A8523B" w:rsidRPr="00C509B5" w14:paraId="32500801" w14:textId="77777777" w:rsidTr="00E34E52">
                        <w:trPr>
                          <w:trHeight w:val="368"/>
                        </w:trPr>
                        <w:tc>
                          <w:tcPr>
                            <w:tcW w:w="2678" w:type="dxa"/>
                            <w:tcBorders>
                              <w:left w:val="nil"/>
                              <w:bottom w:val="single" w:sz="4" w:space="0" w:color="auto"/>
                            </w:tcBorders>
                            <w:vAlign w:val="center"/>
                          </w:tcPr>
                          <w:p w14:paraId="2B4BBC5C" w14:textId="77777777" w:rsidR="00A8523B" w:rsidRPr="00C509B5" w:rsidRDefault="00A8523B" w:rsidP="00660B9E">
                            <w:pPr>
                              <w:ind w:left="36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D) 43</w:t>
                            </w:r>
                            <w:r w:rsidRPr="00C509B5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</w:p>
                        </w:tc>
                        <w:tc>
                          <w:tcPr>
                            <w:tcW w:w="2679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1385EC57" w14:textId="77777777" w:rsidR="00A8523B" w:rsidRPr="00DC417F" w:rsidRDefault="00A8523B" w:rsidP="00660B9E">
                            <w:pPr>
                              <w:ind w:left="360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DC417F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highlight w:val="yellow"/>
                              </w:rPr>
                              <w:t xml:space="preserve"> C) 59</w:t>
                            </w:r>
                            <w:r w:rsidRPr="00DC417F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highlight w:val="yellow"/>
                                <w:vertAlign w:val="superscript"/>
                              </w:rPr>
                              <w:t>o</w:t>
                            </w:r>
                          </w:p>
                        </w:tc>
                        <w:tc>
                          <w:tcPr>
                            <w:tcW w:w="2679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13C8940F" w14:textId="77777777" w:rsidR="00A8523B" w:rsidRPr="00C509B5" w:rsidRDefault="00A8523B" w:rsidP="00660B9E">
                            <w:pPr>
                              <w:ind w:left="360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B) 62</w:t>
                            </w:r>
                            <w:r w:rsidRPr="00C509B5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  <w:r w:rsidRPr="00C509B5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681" w:type="dxa"/>
                            <w:tcBorders>
                              <w:bottom w:val="single" w:sz="4" w:space="0" w:color="auto"/>
                              <w:right w:val="nil"/>
                            </w:tcBorders>
                            <w:vAlign w:val="center"/>
                          </w:tcPr>
                          <w:p w14:paraId="10E4BDBF" w14:textId="77777777" w:rsidR="00A8523B" w:rsidRPr="00C509B5" w:rsidRDefault="00A8523B" w:rsidP="00660B9E">
                            <w:pPr>
                              <w:ind w:left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>A) 118</w:t>
                            </w:r>
                            <w:r w:rsidRPr="00C509B5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</w:p>
                        </w:tc>
                      </w:tr>
                      <w:tr w:rsidR="00A8523B" w:rsidRPr="00C509B5" w14:paraId="670578AE" w14:textId="77777777" w:rsidTr="00E34E52">
                        <w:trPr>
                          <w:trHeight w:val="368"/>
                        </w:trPr>
                        <w:tc>
                          <w:tcPr>
                            <w:tcW w:w="10717" w:type="dxa"/>
                            <w:gridSpan w:val="4"/>
                            <w:tcBorders>
                              <w:left w:val="nil"/>
                              <w:right w:val="nil"/>
                            </w:tcBorders>
                            <w:vAlign w:val="center"/>
                          </w:tcPr>
                          <w:p w14:paraId="434FCA02" w14:textId="7274E324" w:rsidR="00A8523B" w:rsidRPr="00C509B5" w:rsidRDefault="003461FB" w:rsidP="006C5D2F">
                            <w:pPr>
                              <w:bidi/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  <w:t>6</w:t>
                            </w:r>
                            <w:r w:rsidR="00A8523B" w:rsidRPr="00C509B5">
                              <w:rPr>
                                <w:rFonts w:hint="cs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rtl/>
                              </w:rPr>
                              <w:t xml:space="preserve">/ في المعين </w:t>
                            </w:r>
                            <w:r w:rsidR="00A8523B" w:rsidRPr="00490510">
                              <w:rPr>
                                <w:b/>
                                <w:bCs/>
                                <w:i/>
                                <w:iCs/>
                                <w:color w:val="7030A0"/>
                                <w:sz w:val="24"/>
                                <w:szCs w:val="24"/>
                              </w:rPr>
                              <w:t>ABCD</w:t>
                            </w:r>
                            <w:r w:rsidR="00A8523B" w:rsidRPr="00C509B5">
                              <w:rPr>
                                <w:rFonts w:hint="cs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rtl/>
                              </w:rPr>
                              <w:t xml:space="preserve"> السابق، </w:t>
                            </w:r>
                            <w:r w:rsidR="00A8523B" w:rsidRPr="00490510">
                              <w:rPr>
                                <w:b/>
                                <w:bCs/>
                                <w:i/>
                                <w:iCs/>
                                <w:color w:val="7030A0"/>
                                <w:sz w:val="24"/>
                                <w:szCs w:val="24"/>
                              </w:rPr>
                              <w:t>DPC</w:t>
                            </w:r>
                            <w:r w:rsidR="00A8523B" w:rsidRPr="00C509B5"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  <w:t xml:space="preserve"> = (3 </w:t>
                            </w:r>
                            <w:r w:rsidR="00A8523B" w:rsidRPr="00C509B5">
                              <w:rPr>
                                <w:b/>
                                <w:bCs/>
                                <w:i/>
                                <w:iCs/>
                                <w:color w:val="7030A0"/>
                                <w:sz w:val="24"/>
                                <w:szCs w:val="24"/>
                              </w:rPr>
                              <w:t>x</w:t>
                            </w:r>
                            <w:r w:rsidR="00A8523B" w:rsidRPr="00C509B5"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  <w:t xml:space="preserve"> -</w:t>
                            </w:r>
                            <w:proofErr w:type="gramStart"/>
                            <w:r w:rsidR="00A8523B" w:rsidRPr="00C509B5"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  <w:t>15)</w:t>
                            </w:r>
                            <w:r w:rsidR="00A8523B" w:rsidRPr="00C509B5"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  <w:proofErr w:type="gramEnd"/>
                            <w:r w:rsidR="00A8523B" w:rsidRPr="00C509B5">
                              <w:rPr>
                                <w:rFonts w:hint="cs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w:r w:rsidR="00A8523B" w:rsidRPr="00C509B5"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A8523B" w:rsidRPr="00490510">
                              <w:rPr>
                                <w:b/>
                                <w:bCs/>
                                <w:i/>
                                <w:iCs/>
                                <w:color w:val="7030A0"/>
                                <w:sz w:val="24"/>
                                <w:szCs w:val="24"/>
                              </w:rPr>
                              <w:t xml:space="preserve">m </w:t>
                            </w:r>
                            <w:r w:rsidR="00A8523B" w:rsidRPr="00490510">
                              <w:rPr>
                                <w:rFonts w:ascii="Yu Gothic UI Semilight" w:eastAsia="Yu Gothic UI Semilight" w:hAnsi="Yu Gothic UI Semilight" w:hint="eastAsia"/>
                                <w:b/>
                                <w:bCs/>
                                <w:i/>
                                <w:iCs/>
                                <w:color w:val="7030A0"/>
                              </w:rPr>
                              <w:t>∠</w:t>
                            </w:r>
                            <w:r w:rsidR="00A8523B" w:rsidRPr="00C509B5">
                              <w:rPr>
                                <w:rFonts w:hint="cs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rtl/>
                              </w:rPr>
                              <w:t xml:space="preserve">فإن </w:t>
                            </w:r>
                            <w:r w:rsidR="00A8523B" w:rsidRPr="00C509B5">
                              <w:rPr>
                                <w:b/>
                                <w:bCs/>
                                <w:i/>
                                <w:iCs/>
                                <w:color w:val="7030A0"/>
                                <w:sz w:val="24"/>
                                <w:szCs w:val="24"/>
                              </w:rPr>
                              <w:t>x</w:t>
                            </w:r>
                            <w:r w:rsidR="00A8523B" w:rsidRPr="00C509B5"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  <w:t xml:space="preserve"> = </w:t>
                            </w:r>
                            <w:r w:rsidR="00A8523B" w:rsidRPr="00C509B5">
                              <w:rPr>
                                <w:color w:val="7030A0"/>
                                <w:sz w:val="24"/>
                                <w:szCs w:val="24"/>
                              </w:rPr>
                              <w:t>-----</w:t>
                            </w:r>
                            <w:r w:rsidR="00A8523B" w:rsidRPr="00C509B5">
                              <w:rPr>
                                <w:rFonts w:hint="cs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rtl/>
                              </w:rPr>
                              <w:t>:</w:t>
                            </w:r>
                          </w:p>
                        </w:tc>
                      </w:tr>
                      <w:tr w:rsidR="00A8523B" w:rsidRPr="00C509B5" w14:paraId="7CA47713" w14:textId="77777777" w:rsidTr="004B78C4">
                        <w:trPr>
                          <w:trHeight w:val="368"/>
                        </w:trPr>
                        <w:tc>
                          <w:tcPr>
                            <w:tcW w:w="2678" w:type="dxa"/>
                            <w:tcBorders>
                              <w:left w:val="nil"/>
                              <w:bottom w:val="single" w:sz="4" w:space="0" w:color="auto"/>
                            </w:tcBorders>
                            <w:vAlign w:val="center"/>
                          </w:tcPr>
                          <w:p w14:paraId="57F38FC3" w14:textId="77777777" w:rsidR="00A8523B" w:rsidRPr="00DC417F" w:rsidRDefault="00A8523B" w:rsidP="006C5D2F">
                            <w:pPr>
                              <w:ind w:left="36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DC417F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  <w:highlight w:val="yellow"/>
                              </w:rPr>
                              <w:t xml:space="preserve"> D) 35</w:t>
                            </w:r>
                            <w:r w:rsidRPr="00DC417F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  <w:highlight w:val="yellow"/>
                                <w:vertAlign w:val="superscript"/>
                              </w:rPr>
                              <w:t>o</w:t>
                            </w:r>
                          </w:p>
                        </w:tc>
                        <w:tc>
                          <w:tcPr>
                            <w:tcW w:w="2679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35DF22E7" w14:textId="77777777" w:rsidR="00A8523B" w:rsidRPr="00C509B5" w:rsidRDefault="00A8523B" w:rsidP="006C5D2F">
                            <w:pPr>
                              <w:ind w:left="360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  <w:t xml:space="preserve"> C) 45</w:t>
                            </w:r>
                            <w:r w:rsidRPr="00C509B5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</w:p>
                        </w:tc>
                        <w:tc>
                          <w:tcPr>
                            <w:tcW w:w="2679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4C4AC372" w14:textId="77777777" w:rsidR="00A8523B" w:rsidRPr="00C509B5" w:rsidRDefault="00A8523B" w:rsidP="006C5D2F">
                            <w:pPr>
                              <w:ind w:left="360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B) 90</w:t>
                            </w:r>
                            <w:r w:rsidRPr="00C509B5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  <w:r w:rsidRPr="00C509B5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681" w:type="dxa"/>
                            <w:tcBorders>
                              <w:bottom w:val="single" w:sz="4" w:space="0" w:color="auto"/>
                              <w:right w:val="nil"/>
                            </w:tcBorders>
                            <w:vAlign w:val="center"/>
                          </w:tcPr>
                          <w:p w14:paraId="6B38C9D9" w14:textId="77777777" w:rsidR="00A8523B" w:rsidRPr="00C509B5" w:rsidRDefault="00A8523B" w:rsidP="006C5D2F">
                            <w:pPr>
                              <w:ind w:left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>A) 105</w:t>
                            </w:r>
                            <w:r w:rsidRPr="00C509B5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</w:p>
                        </w:tc>
                      </w:tr>
                      <w:tr w:rsidR="00A8523B" w:rsidRPr="00C509B5" w14:paraId="5B13AC6B" w14:textId="77777777" w:rsidTr="00C06F20">
                        <w:trPr>
                          <w:trHeight w:val="1078"/>
                        </w:trPr>
                        <w:tc>
                          <w:tcPr>
                            <w:tcW w:w="10717" w:type="dxa"/>
                            <w:gridSpan w:val="4"/>
                            <w:tcBorders>
                              <w:left w:val="nil"/>
                              <w:right w:val="nil"/>
                            </w:tcBorders>
                            <w:vAlign w:val="center"/>
                          </w:tcPr>
                          <w:p w14:paraId="4C790DCF" w14:textId="306F7B5C" w:rsidR="00A8523B" w:rsidRPr="00C509B5" w:rsidRDefault="003461FB" w:rsidP="004B78C4">
                            <w:pPr>
                              <w:bidi/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  <w:rtl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  <w:t>7</w:t>
                            </w:r>
                            <w:r w:rsidR="00A8523B" w:rsidRPr="00C509B5">
                              <w:rPr>
                                <w:rFonts w:hint="cs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rtl/>
                              </w:rPr>
                              <w:t xml:space="preserve">/ في المعين </w:t>
                            </w:r>
                            <w:r w:rsidR="00A8523B" w:rsidRPr="00490510">
                              <w:rPr>
                                <w:b/>
                                <w:bCs/>
                                <w:i/>
                                <w:iCs/>
                                <w:color w:val="7030A0"/>
                                <w:sz w:val="24"/>
                                <w:szCs w:val="24"/>
                              </w:rPr>
                              <w:t>JKLM</w:t>
                            </w:r>
                            <w:r w:rsidR="00A8523B" w:rsidRPr="00C509B5">
                              <w:rPr>
                                <w:rFonts w:hint="cs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rtl/>
                              </w:rPr>
                              <w:t xml:space="preserve"> المجاور، إذا كان </w:t>
                            </w:r>
                            <w:r w:rsidR="00A8523B" w:rsidRPr="00490510">
                              <w:rPr>
                                <w:b/>
                                <w:bCs/>
                                <w:i/>
                                <w:iCs/>
                                <w:color w:val="7030A0"/>
                                <w:sz w:val="24"/>
                                <w:szCs w:val="24"/>
                              </w:rPr>
                              <w:t>CK</w:t>
                            </w:r>
                            <w:r w:rsidR="00A8523B" w:rsidRPr="00C509B5"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  <w:t xml:space="preserve"> = 8</w:t>
                            </w:r>
                            <w:r w:rsidR="00A8523B" w:rsidRPr="00C509B5">
                              <w:rPr>
                                <w:rFonts w:hint="cs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rtl/>
                              </w:rPr>
                              <w:t xml:space="preserve">، </w:t>
                            </w:r>
                            <w:r w:rsidR="00A8523B" w:rsidRPr="00490510">
                              <w:rPr>
                                <w:b/>
                                <w:bCs/>
                                <w:i/>
                                <w:iCs/>
                                <w:color w:val="7030A0"/>
                                <w:sz w:val="24"/>
                                <w:szCs w:val="24"/>
                              </w:rPr>
                              <w:t>JK</w:t>
                            </w:r>
                            <w:r w:rsidR="00A8523B" w:rsidRPr="00C509B5"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  <w:t xml:space="preserve"> = 10</w:t>
                            </w:r>
                            <w:r w:rsidR="00A8523B" w:rsidRPr="00C509B5">
                              <w:rPr>
                                <w:rFonts w:hint="cs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rtl/>
                              </w:rPr>
                              <w:t xml:space="preserve"> فإنّ </w:t>
                            </w:r>
                            <w:r w:rsidR="00A8523B" w:rsidRPr="00490510">
                              <w:rPr>
                                <w:b/>
                                <w:bCs/>
                                <w:i/>
                                <w:iCs/>
                                <w:color w:val="7030A0"/>
                                <w:sz w:val="24"/>
                                <w:szCs w:val="24"/>
                              </w:rPr>
                              <w:t>JC</w:t>
                            </w:r>
                            <w:r w:rsidR="00A8523B" w:rsidRPr="00C509B5"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  <w:t xml:space="preserve"> = </w:t>
                            </w:r>
                            <w:r w:rsidR="00A8523B" w:rsidRPr="00C509B5">
                              <w:rPr>
                                <w:color w:val="7030A0"/>
                                <w:sz w:val="24"/>
                                <w:szCs w:val="24"/>
                              </w:rPr>
                              <w:t>-----</w:t>
                            </w:r>
                            <w:r w:rsidR="00A8523B" w:rsidRPr="00C509B5">
                              <w:rPr>
                                <w:rFonts w:hint="cs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rtl/>
                              </w:rPr>
                              <w:t>:</w:t>
                            </w:r>
                          </w:p>
                        </w:tc>
                      </w:tr>
                      <w:tr w:rsidR="00A8523B" w:rsidRPr="00D1688E" w14:paraId="5F9A24D0" w14:textId="77777777" w:rsidTr="00FD4DF6">
                        <w:trPr>
                          <w:trHeight w:val="368"/>
                        </w:trPr>
                        <w:tc>
                          <w:tcPr>
                            <w:tcW w:w="2678" w:type="dxa"/>
                            <w:tcBorders>
                              <w:left w:val="nil"/>
                              <w:bottom w:val="single" w:sz="4" w:space="0" w:color="auto"/>
                            </w:tcBorders>
                            <w:vAlign w:val="center"/>
                          </w:tcPr>
                          <w:p w14:paraId="1CCA6621" w14:textId="77777777" w:rsidR="00A8523B" w:rsidRPr="00C509B5" w:rsidRDefault="00A8523B" w:rsidP="004B78C4">
                            <w:pPr>
                              <w:ind w:left="36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D) 10</w:t>
                            </w:r>
                          </w:p>
                        </w:tc>
                        <w:tc>
                          <w:tcPr>
                            <w:tcW w:w="2679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1BBCD0FD" w14:textId="77777777" w:rsidR="00A8523B" w:rsidRPr="00C509B5" w:rsidRDefault="00A8523B" w:rsidP="004B78C4">
                            <w:pPr>
                              <w:ind w:left="360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  <w:t xml:space="preserve"> C) 8</w:t>
                            </w:r>
                          </w:p>
                        </w:tc>
                        <w:tc>
                          <w:tcPr>
                            <w:tcW w:w="2679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35AA3AF3" w14:textId="77777777" w:rsidR="00A8523B" w:rsidRPr="00DC417F" w:rsidRDefault="00A8523B" w:rsidP="004B78C4">
                            <w:pPr>
                              <w:ind w:left="360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DC417F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highlight w:val="yellow"/>
                              </w:rPr>
                              <w:t xml:space="preserve"> B) 6</w:t>
                            </w:r>
                          </w:p>
                        </w:tc>
                        <w:tc>
                          <w:tcPr>
                            <w:tcW w:w="2681" w:type="dxa"/>
                            <w:tcBorders>
                              <w:bottom w:val="single" w:sz="4" w:space="0" w:color="auto"/>
                              <w:right w:val="nil"/>
                            </w:tcBorders>
                            <w:vAlign w:val="center"/>
                          </w:tcPr>
                          <w:p w14:paraId="5EA4493A" w14:textId="77777777" w:rsidR="00A8523B" w:rsidRPr="004B78C4" w:rsidRDefault="00A8523B" w:rsidP="004B78C4">
                            <w:pPr>
                              <w:ind w:left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>A) 4</w:t>
                            </w:r>
                            <w:r w:rsidRPr="004B78C4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c>
                      </w:tr>
                      <w:tr w:rsidR="00490510" w:rsidRPr="00D1688E" w14:paraId="02A5F359" w14:textId="77777777" w:rsidTr="00FD4DF6">
                        <w:trPr>
                          <w:trHeight w:val="880"/>
                        </w:trPr>
                        <w:tc>
                          <w:tcPr>
                            <w:tcW w:w="10717" w:type="dxa"/>
                            <w:gridSpan w:val="4"/>
                            <w:tcBorders>
                              <w:left w:val="nil"/>
                              <w:right w:val="nil"/>
                            </w:tcBorders>
                            <w:vAlign w:val="center"/>
                          </w:tcPr>
                          <w:p w14:paraId="48DA8826" w14:textId="7DC07A63" w:rsidR="00490510" w:rsidRPr="00C509B5" w:rsidRDefault="003461FB" w:rsidP="00490510">
                            <w:pPr>
                              <w:bidi/>
                              <w:ind w:left="360" w:hanging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  <w:t>8</w:t>
                            </w:r>
                            <w:r w:rsidR="00490510" w:rsidRPr="00F02601">
                              <w:rPr>
                                <w:rFonts w:hint="cs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rtl/>
                              </w:rPr>
                              <w:t xml:space="preserve">/ الشكل الرباعي المجاور </w:t>
                            </w:r>
                            <w:r w:rsidR="00490510" w:rsidRPr="00490510">
                              <w:rPr>
                                <w:b/>
                                <w:bCs/>
                                <w:i/>
                                <w:iCs/>
                                <w:color w:val="7030A0"/>
                                <w:sz w:val="24"/>
                                <w:szCs w:val="24"/>
                              </w:rPr>
                              <w:t>ABCD</w:t>
                            </w:r>
                            <w:r w:rsidR="00490510" w:rsidRPr="00F02601">
                              <w:rPr>
                                <w:rFonts w:hint="cs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rtl/>
                              </w:rPr>
                              <w:t xml:space="preserve"> معينًا فيه، </w:t>
                            </w:r>
                            <w:r w:rsidR="00490510" w:rsidRPr="00490510">
                              <w:rPr>
                                <w:b/>
                                <w:bCs/>
                                <w:i/>
                                <w:iCs/>
                                <w:color w:val="7030A0"/>
                                <w:sz w:val="24"/>
                                <w:szCs w:val="24"/>
                              </w:rPr>
                              <w:t>BCD</w:t>
                            </w:r>
                            <w:r w:rsidR="00490510" w:rsidRPr="00F02601"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  <w:t xml:space="preserve"> = 120</w:t>
                            </w:r>
                            <w:proofErr w:type="gramStart"/>
                            <w:r w:rsidR="00490510" w:rsidRPr="00F02601"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  <w:r w:rsidR="00490510" w:rsidRPr="00F02601">
                              <w:rPr>
                                <w:rFonts w:hint="cs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w:r w:rsidR="00490510" w:rsidRPr="00F02601"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  <w:t xml:space="preserve"> m</w:t>
                            </w:r>
                            <w:proofErr w:type="gramEnd"/>
                            <w:r w:rsidR="00490510" w:rsidRPr="00F02601"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490510" w:rsidRPr="00F02601">
                              <w:rPr>
                                <w:rFonts w:ascii="Yu Gothic UI Semilight" w:eastAsia="Yu Gothic UI Semilight" w:hAnsi="Yu Gothic UI Semilight" w:hint="eastAsia"/>
                                <w:b/>
                                <w:bCs/>
                                <w:color w:val="7030A0"/>
                              </w:rPr>
                              <w:t>∠</w:t>
                            </w:r>
                            <w:r w:rsidR="00490510" w:rsidRPr="00F02601">
                              <w:rPr>
                                <w:rFonts w:hint="cs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rtl/>
                              </w:rPr>
                              <w:t xml:space="preserve">فإن </w:t>
                            </w:r>
                            <w:r w:rsidR="00490510" w:rsidRPr="00490510">
                              <w:rPr>
                                <w:b/>
                                <w:bCs/>
                                <w:i/>
                                <w:iCs/>
                                <w:color w:val="7030A0"/>
                                <w:sz w:val="24"/>
                                <w:szCs w:val="24"/>
                              </w:rPr>
                              <w:t xml:space="preserve">m </w:t>
                            </w:r>
                            <w:r w:rsidR="00490510" w:rsidRPr="00490510">
                              <w:rPr>
                                <w:rFonts w:ascii="Yu Gothic UI Semilight" w:eastAsia="Yu Gothic UI Semilight" w:hAnsi="Yu Gothic UI Semilight" w:hint="eastAsia"/>
                                <w:b/>
                                <w:bCs/>
                                <w:i/>
                                <w:iCs/>
                                <w:color w:val="7030A0"/>
                              </w:rPr>
                              <w:t>∠</w:t>
                            </w:r>
                            <w:r w:rsidR="00490510" w:rsidRPr="00F02601"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490510" w:rsidRPr="00490510">
                              <w:rPr>
                                <w:b/>
                                <w:bCs/>
                                <w:i/>
                                <w:iCs/>
                                <w:color w:val="7030A0"/>
                                <w:sz w:val="24"/>
                                <w:szCs w:val="24"/>
                              </w:rPr>
                              <w:t>DAC</w:t>
                            </w:r>
                            <w:r w:rsidR="00490510" w:rsidRPr="00F02601"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  <w:t xml:space="preserve">= </w:t>
                            </w:r>
                            <w:r w:rsidR="00490510" w:rsidRPr="00F02601">
                              <w:rPr>
                                <w:color w:val="7030A0"/>
                                <w:sz w:val="24"/>
                                <w:szCs w:val="24"/>
                              </w:rPr>
                              <w:t>-----</w:t>
                            </w:r>
                            <w:r w:rsidR="00490510" w:rsidRPr="00F02601">
                              <w:rPr>
                                <w:rFonts w:hint="cs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rtl/>
                              </w:rPr>
                              <w:t>:</w:t>
                            </w:r>
                          </w:p>
                        </w:tc>
                      </w:tr>
                      <w:tr w:rsidR="00490510" w:rsidRPr="00D1688E" w14:paraId="7D1A81C1" w14:textId="77777777" w:rsidTr="004B641B">
                        <w:trPr>
                          <w:trHeight w:val="368"/>
                        </w:trPr>
                        <w:tc>
                          <w:tcPr>
                            <w:tcW w:w="2678" w:type="dxa"/>
                            <w:tcBorders>
                              <w:left w:val="nil"/>
                            </w:tcBorders>
                            <w:vAlign w:val="center"/>
                          </w:tcPr>
                          <w:p w14:paraId="4BE9A191" w14:textId="3285F511" w:rsidR="00490510" w:rsidRPr="00C509B5" w:rsidRDefault="00490510" w:rsidP="00490510">
                            <w:pPr>
                              <w:ind w:left="36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F02601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D) 120</w:t>
                            </w:r>
                            <w:r w:rsidRPr="00F02601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5CE810FD" w14:textId="58175DCC" w:rsidR="00490510" w:rsidRPr="00C509B5" w:rsidRDefault="00490510" w:rsidP="00490510">
                            <w:pPr>
                              <w:ind w:left="360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</w:pPr>
                            <w:r w:rsidRPr="00F02601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  <w:t xml:space="preserve"> C) 90</w:t>
                            </w:r>
                            <w:r w:rsidRPr="00F02601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4DE0A788" w14:textId="13764609" w:rsidR="00490510" w:rsidRPr="00DC417F" w:rsidRDefault="00490510" w:rsidP="00490510">
                            <w:pPr>
                              <w:ind w:left="360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DC417F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highlight w:val="yellow"/>
                              </w:rPr>
                              <w:t xml:space="preserve"> B) 60</w:t>
                            </w:r>
                            <w:r w:rsidRPr="00DC417F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highlight w:val="yellow"/>
                                <w:vertAlign w:val="superscript"/>
                              </w:rPr>
                              <w:t>o</w:t>
                            </w:r>
                            <w:r w:rsidRPr="00DC417F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highlight w:val="yellow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681" w:type="dxa"/>
                            <w:tcBorders>
                              <w:right w:val="nil"/>
                            </w:tcBorders>
                            <w:vAlign w:val="center"/>
                          </w:tcPr>
                          <w:p w14:paraId="3E87DC48" w14:textId="3B698277" w:rsidR="00490510" w:rsidRPr="00C509B5" w:rsidRDefault="00490510" w:rsidP="00490510">
                            <w:pPr>
                              <w:ind w:left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F02601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>A) 30</w:t>
                            </w:r>
                            <w:r w:rsidRPr="00F02601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</w:p>
                        </w:tc>
                      </w:tr>
                      <w:tr w:rsidR="00490510" w:rsidRPr="00D1688E" w14:paraId="62C3967A" w14:textId="77777777" w:rsidTr="00FD4DF6">
                        <w:trPr>
                          <w:trHeight w:val="368"/>
                        </w:trPr>
                        <w:tc>
                          <w:tcPr>
                            <w:tcW w:w="10717" w:type="dxa"/>
                            <w:gridSpan w:val="4"/>
                            <w:tcBorders>
                              <w:left w:val="nil"/>
                              <w:right w:val="nil"/>
                            </w:tcBorders>
                            <w:vAlign w:val="center"/>
                          </w:tcPr>
                          <w:p w14:paraId="179FA682" w14:textId="6F3D4CC9" w:rsidR="00490510" w:rsidRPr="00C509B5" w:rsidRDefault="003461FB" w:rsidP="00490510">
                            <w:pPr>
                              <w:bidi/>
                              <w:ind w:left="360" w:hanging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  <w:t>9</w:t>
                            </w:r>
                            <w:r w:rsidR="00490510" w:rsidRPr="00F02601">
                              <w:rPr>
                                <w:rFonts w:hint="cs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rtl/>
                              </w:rPr>
                              <w:t>/ إذا نصّف قطرا متوازي الأضلاع كلاًّ من الرأسين اللتين يصل بين رأسيهما فإن متوازي الأضلاع يكون:</w:t>
                            </w:r>
                          </w:p>
                        </w:tc>
                      </w:tr>
                      <w:tr w:rsidR="00490510" w:rsidRPr="00D1688E" w14:paraId="1FB3DC1C" w14:textId="77777777" w:rsidTr="004B641B">
                        <w:trPr>
                          <w:trHeight w:val="368"/>
                        </w:trPr>
                        <w:tc>
                          <w:tcPr>
                            <w:tcW w:w="2678" w:type="dxa"/>
                            <w:tcBorders>
                              <w:left w:val="nil"/>
                            </w:tcBorders>
                            <w:vAlign w:val="center"/>
                          </w:tcPr>
                          <w:p w14:paraId="1BAC7F77" w14:textId="791B2D4F" w:rsidR="00490510" w:rsidRPr="00C509B5" w:rsidRDefault="00490510" w:rsidP="00490510">
                            <w:pPr>
                              <w:ind w:left="36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F02601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D) </w:t>
                            </w:r>
                            <w:r w:rsidRPr="00F02601">
                              <w:rPr>
                                <w:rFonts w:hint="cs"/>
                                <w:b/>
                                <w:bCs/>
                                <w:color w:val="0070C0"/>
                                <w:sz w:val="24"/>
                                <w:szCs w:val="24"/>
                                <w:rtl/>
                              </w:rPr>
                              <w:t>شبه منحرف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43A2AAF5" w14:textId="22A63227" w:rsidR="00490510" w:rsidRPr="00C509B5" w:rsidRDefault="00490510" w:rsidP="00490510">
                            <w:pPr>
                              <w:ind w:left="360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</w:pPr>
                            <w:r w:rsidRPr="00F02601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  <w:t xml:space="preserve"> C) </w:t>
                            </w:r>
                            <w:r w:rsidRPr="00F02601">
                              <w:rPr>
                                <w:rFonts w:hint="cs"/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rtl/>
                              </w:rPr>
                              <w:t>مربعًا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528551B8" w14:textId="5CDEBEC9" w:rsidR="00490510" w:rsidRPr="00DC417F" w:rsidRDefault="00490510" w:rsidP="00490510">
                            <w:pPr>
                              <w:ind w:left="360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DC417F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highlight w:val="yellow"/>
                              </w:rPr>
                              <w:t xml:space="preserve"> B) </w:t>
                            </w:r>
                            <w:r w:rsidRPr="00DC417F">
                              <w:rPr>
                                <w:rFonts w:hint="cs"/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highlight w:val="yellow"/>
                                <w:rtl/>
                              </w:rPr>
                              <w:t>معينًا</w:t>
                            </w:r>
                            <w:r w:rsidRPr="00DC417F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highlight w:val="yellow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681" w:type="dxa"/>
                            <w:tcBorders>
                              <w:right w:val="nil"/>
                            </w:tcBorders>
                            <w:vAlign w:val="center"/>
                          </w:tcPr>
                          <w:p w14:paraId="5F9CDC14" w14:textId="6849FCD5" w:rsidR="00490510" w:rsidRPr="00C509B5" w:rsidRDefault="00490510" w:rsidP="00490510">
                            <w:pPr>
                              <w:ind w:left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F02601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 xml:space="preserve">A) </w:t>
                            </w:r>
                            <w:r w:rsidRPr="00F02601">
                              <w:rPr>
                                <w:rFonts w:hint="cs"/>
                                <w:b/>
                                <w:bCs/>
                                <w:color w:val="00B050"/>
                                <w:sz w:val="24"/>
                                <w:szCs w:val="24"/>
                                <w:rtl/>
                              </w:rPr>
                              <w:t>مستطيلاً</w:t>
                            </w:r>
                          </w:p>
                        </w:tc>
                      </w:tr>
                      <w:tr w:rsidR="00490510" w:rsidRPr="00D1688E" w14:paraId="745DCD3E" w14:textId="77777777" w:rsidTr="00FD4DF6">
                        <w:trPr>
                          <w:trHeight w:val="368"/>
                        </w:trPr>
                        <w:tc>
                          <w:tcPr>
                            <w:tcW w:w="10717" w:type="dxa"/>
                            <w:gridSpan w:val="4"/>
                            <w:tcBorders>
                              <w:left w:val="nil"/>
                              <w:right w:val="nil"/>
                            </w:tcBorders>
                            <w:vAlign w:val="center"/>
                          </w:tcPr>
                          <w:p w14:paraId="12A58EA3" w14:textId="542E41F9" w:rsidR="00490510" w:rsidRPr="00C509B5" w:rsidRDefault="003461FB" w:rsidP="00490510">
                            <w:pPr>
                              <w:bidi/>
                              <w:ind w:left="360" w:hanging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  <w:t>10</w:t>
                            </w:r>
                            <w:r w:rsidR="00490510" w:rsidRPr="00F02601">
                              <w:rPr>
                                <w:rFonts w:hint="cs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rtl/>
                              </w:rPr>
                              <w:t>/ إذا كان ضلعان متتاليان في متوازي الأضلاع متطابقين فإنه:</w:t>
                            </w:r>
                          </w:p>
                        </w:tc>
                      </w:tr>
                      <w:tr w:rsidR="00490510" w:rsidRPr="00D1688E" w14:paraId="6033B91F" w14:textId="77777777" w:rsidTr="004B641B">
                        <w:trPr>
                          <w:trHeight w:val="368"/>
                        </w:trPr>
                        <w:tc>
                          <w:tcPr>
                            <w:tcW w:w="2678" w:type="dxa"/>
                            <w:tcBorders>
                              <w:left w:val="nil"/>
                            </w:tcBorders>
                            <w:vAlign w:val="center"/>
                          </w:tcPr>
                          <w:p w14:paraId="2B1F0DE9" w14:textId="3C35F141" w:rsidR="00490510" w:rsidRPr="00C509B5" w:rsidRDefault="00490510" w:rsidP="00490510">
                            <w:pPr>
                              <w:ind w:left="36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F02601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D) </w:t>
                            </w:r>
                            <w:r w:rsidRPr="00F02601">
                              <w:rPr>
                                <w:rFonts w:hint="cs"/>
                                <w:b/>
                                <w:bCs/>
                                <w:color w:val="0070C0"/>
                                <w:sz w:val="24"/>
                                <w:szCs w:val="24"/>
                                <w:rtl/>
                              </w:rPr>
                              <w:t>شبه منحرف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61657564" w14:textId="7C752546" w:rsidR="00490510" w:rsidRPr="00C509B5" w:rsidRDefault="00490510" w:rsidP="00490510">
                            <w:pPr>
                              <w:ind w:left="360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</w:pPr>
                            <w:r w:rsidRPr="00F02601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  <w:t xml:space="preserve"> C) </w:t>
                            </w:r>
                            <w:r w:rsidRPr="00F02601">
                              <w:rPr>
                                <w:rFonts w:hint="cs"/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rtl/>
                              </w:rPr>
                              <w:t>مربع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0C555DB0" w14:textId="3523E664" w:rsidR="00490510" w:rsidRPr="00DC417F" w:rsidRDefault="00490510" w:rsidP="00490510">
                            <w:pPr>
                              <w:ind w:left="360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DC417F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highlight w:val="yellow"/>
                              </w:rPr>
                              <w:t xml:space="preserve"> B) </w:t>
                            </w:r>
                            <w:r w:rsidRPr="00DC417F">
                              <w:rPr>
                                <w:rFonts w:hint="cs"/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highlight w:val="yellow"/>
                                <w:rtl/>
                              </w:rPr>
                              <w:t>معين</w:t>
                            </w:r>
                          </w:p>
                        </w:tc>
                        <w:tc>
                          <w:tcPr>
                            <w:tcW w:w="2681" w:type="dxa"/>
                            <w:tcBorders>
                              <w:right w:val="nil"/>
                            </w:tcBorders>
                            <w:vAlign w:val="center"/>
                          </w:tcPr>
                          <w:p w14:paraId="41F7F30B" w14:textId="3D4A5CD3" w:rsidR="00490510" w:rsidRPr="00C509B5" w:rsidRDefault="00490510" w:rsidP="00490510">
                            <w:pPr>
                              <w:ind w:left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F02601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 xml:space="preserve">A) </w:t>
                            </w:r>
                            <w:r w:rsidRPr="00F02601">
                              <w:rPr>
                                <w:rFonts w:hint="cs"/>
                                <w:b/>
                                <w:bCs/>
                                <w:color w:val="00B050"/>
                                <w:sz w:val="24"/>
                                <w:szCs w:val="24"/>
                                <w:rtl/>
                              </w:rPr>
                              <w:t>مستطيل</w:t>
                            </w:r>
                          </w:p>
                        </w:tc>
                      </w:tr>
                      <w:tr w:rsidR="00490510" w:rsidRPr="00D1688E" w14:paraId="150B300B" w14:textId="77777777" w:rsidTr="00FD4DF6">
                        <w:trPr>
                          <w:trHeight w:val="368"/>
                        </w:trPr>
                        <w:tc>
                          <w:tcPr>
                            <w:tcW w:w="10717" w:type="dxa"/>
                            <w:gridSpan w:val="4"/>
                            <w:tcBorders>
                              <w:left w:val="nil"/>
                              <w:right w:val="nil"/>
                            </w:tcBorders>
                            <w:vAlign w:val="center"/>
                          </w:tcPr>
                          <w:p w14:paraId="3E5D1C15" w14:textId="26327997" w:rsidR="00490510" w:rsidRPr="00C509B5" w:rsidRDefault="003461FB" w:rsidP="00490510">
                            <w:pPr>
                              <w:bidi/>
                              <w:ind w:left="360" w:hanging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  <w:t>11</w:t>
                            </w:r>
                            <w:r w:rsidR="00490510" w:rsidRPr="00F02601">
                              <w:rPr>
                                <w:rFonts w:hint="cs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rtl/>
                              </w:rPr>
                              <w:t xml:space="preserve">/ </w:t>
                            </w:r>
                            <w:r w:rsidR="00490510" w:rsidRPr="00F02601">
                              <w:rPr>
                                <w:rFonts w:hint="cs"/>
                                <w:color w:val="7030A0"/>
                                <w:sz w:val="24"/>
                                <w:szCs w:val="24"/>
                                <w:rtl/>
                              </w:rPr>
                              <w:t xml:space="preserve">----------- </w:t>
                            </w:r>
                            <w:r w:rsidR="00490510" w:rsidRPr="00F02601">
                              <w:rPr>
                                <w:rFonts w:hint="cs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rtl/>
                              </w:rPr>
                              <w:t>هو متوازي أضلاع جميع أضلاعه متطابقة وجميع زواياه قوائم.</w:t>
                            </w:r>
                          </w:p>
                        </w:tc>
                      </w:tr>
                      <w:tr w:rsidR="00490510" w:rsidRPr="00D1688E" w14:paraId="51E98745" w14:textId="77777777" w:rsidTr="004B641B">
                        <w:trPr>
                          <w:trHeight w:val="368"/>
                        </w:trPr>
                        <w:tc>
                          <w:tcPr>
                            <w:tcW w:w="2678" w:type="dxa"/>
                            <w:tcBorders>
                              <w:left w:val="nil"/>
                            </w:tcBorders>
                            <w:vAlign w:val="center"/>
                          </w:tcPr>
                          <w:p w14:paraId="508D4464" w14:textId="42D3BD84" w:rsidR="00490510" w:rsidRPr="00C509B5" w:rsidRDefault="00490510" w:rsidP="00490510">
                            <w:pPr>
                              <w:ind w:left="36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F02601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D) </w:t>
                            </w:r>
                            <w:r w:rsidRPr="00F02601">
                              <w:rPr>
                                <w:rFonts w:hint="cs"/>
                                <w:b/>
                                <w:bCs/>
                                <w:color w:val="0070C0"/>
                                <w:sz w:val="24"/>
                                <w:szCs w:val="24"/>
                                <w:rtl/>
                              </w:rPr>
                              <w:t>شبه المنحرف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56859063" w14:textId="501A458C" w:rsidR="00490510" w:rsidRPr="00C509B5" w:rsidRDefault="00490510" w:rsidP="00490510">
                            <w:pPr>
                              <w:ind w:left="360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</w:pPr>
                            <w:r w:rsidRPr="00DC417F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highlight w:val="yellow"/>
                              </w:rPr>
                              <w:t xml:space="preserve"> C) </w:t>
                            </w:r>
                            <w:r w:rsidRPr="00DC417F">
                              <w:rPr>
                                <w:rFonts w:hint="cs"/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highlight w:val="yellow"/>
                                <w:rtl/>
                              </w:rPr>
                              <w:t>المربع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5D00FA8F" w14:textId="1AEAE879" w:rsidR="00490510" w:rsidRPr="00DC417F" w:rsidRDefault="00490510" w:rsidP="00490510">
                            <w:pPr>
                              <w:ind w:left="360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F02601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B) </w:t>
                            </w:r>
                            <w:r w:rsidRPr="00F02601">
                              <w:rPr>
                                <w:rFonts w:hint="cs"/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rtl/>
                              </w:rPr>
                              <w:t>المعين</w:t>
                            </w:r>
                            <w:r w:rsidRPr="00F02601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681" w:type="dxa"/>
                            <w:tcBorders>
                              <w:right w:val="nil"/>
                            </w:tcBorders>
                            <w:vAlign w:val="center"/>
                          </w:tcPr>
                          <w:p w14:paraId="09991C90" w14:textId="40E530EA" w:rsidR="00490510" w:rsidRPr="00C509B5" w:rsidRDefault="00490510" w:rsidP="00490510">
                            <w:pPr>
                              <w:ind w:left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F02601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 xml:space="preserve">A) </w:t>
                            </w:r>
                            <w:r w:rsidRPr="00F02601">
                              <w:rPr>
                                <w:rFonts w:hint="cs"/>
                                <w:b/>
                                <w:bCs/>
                                <w:color w:val="00B050"/>
                                <w:sz w:val="24"/>
                                <w:szCs w:val="24"/>
                                <w:rtl/>
                              </w:rPr>
                              <w:t>المستطيل</w:t>
                            </w:r>
                          </w:p>
                        </w:tc>
                      </w:tr>
                      <w:tr w:rsidR="00490510" w:rsidRPr="00D1688E" w14:paraId="06E3DA11" w14:textId="77777777" w:rsidTr="00FD4DF6">
                        <w:trPr>
                          <w:trHeight w:val="368"/>
                        </w:trPr>
                        <w:tc>
                          <w:tcPr>
                            <w:tcW w:w="10717" w:type="dxa"/>
                            <w:gridSpan w:val="4"/>
                            <w:tcBorders>
                              <w:left w:val="nil"/>
                              <w:right w:val="nil"/>
                            </w:tcBorders>
                            <w:vAlign w:val="center"/>
                          </w:tcPr>
                          <w:p w14:paraId="3DAF3DD5" w14:textId="7D4CE2CD" w:rsidR="00490510" w:rsidRPr="00C509B5" w:rsidRDefault="003461FB" w:rsidP="00490510">
                            <w:pPr>
                              <w:bidi/>
                              <w:ind w:left="360" w:hanging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  <w:t>12</w:t>
                            </w:r>
                            <w:r w:rsidR="00490510" w:rsidRPr="00F02601">
                              <w:rPr>
                                <w:rFonts w:hint="cs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rtl/>
                              </w:rPr>
                              <w:t>/ إذا كان الشكل الرباعي مستطيلاً ومعينًا معًا فإنه:</w:t>
                            </w:r>
                          </w:p>
                        </w:tc>
                      </w:tr>
                      <w:tr w:rsidR="00490510" w:rsidRPr="00D1688E" w14:paraId="59B34D1D" w14:textId="77777777" w:rsidTr="004B641B">
                        <w:trPr>
                          <w:trHeight w:val="368"/>
                        </w:trPr>
                        <w:tc>
                          <w:tcPr>
                            <w:tcW w:w="2678" w:type="dxa"/>
                            <w:tcBorders>
                              <w:left w:val="nil"/>
                            </w:tcBorders>
                            <w:vAlign w:val="center"/>
                          </w:tcPr>
                          <w:p w14:paraId="2FEF30E3" w14:textId="47BF5DC9" w:rsidR="00490510" w:rsidRPr="00C509B5" w:rsidRDefault="00490510" w:rsidP="00490510">
                            <w:pPr>
                              <w:ind w:left="36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F02601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D) </w:t>
                            </w:r>
                            <w:r w:rsidRPr="00F02601">
                              <w:rPr>
                                <w:rFonts w:hint="cs"/>
                                <w:b/>
                                <w:bCs/>
                                <w:color w:val="0070C0"/>
                                <w:sz w:val="24"/>
                                <w:szCs w:val="24"/>
                                <w:rtl/>
                              </w:rPr>
                              <w:t>شكل الطائرة الورقية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06334C0F" w14:textId="137DBE0A" w:rsidR="00490510" w:rsidRPr="00C509B5" w:rsidRDefault="00490510" w:rsidP="00490510">
                            <w:pPr>
                              <w:ind w:left="360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</w:pPr>
                            <w:r w:rsidRPr="00F02601">
                              <w:rPr>
                                <w:b/>
                                <w:bCs/>
                                <w:color w:val="215868" w:themeColor="accent5" w:themeShade="80"/>
                              </w:rPr>
                              <w:t xml:space="preserve"> C) </w:t>
                            </w:r>
                            <w:r w:rsidRPr="00F02601">
                              <w:rPr>
                                <w:rFonts w:hint="cs"/>
                                <w:b/>
                                <w:bCs/>
                                <w:color w:val="215868" w:themeColor="accent5" w:themeShade="80"/>
                                <w:rtl/>
                              </w:rPr>
                              <w:t>شبه منحرف متطابق ساقين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78F99BE2" w14:textId="59F04D30" w:rsidR="00490510" w:rsidRPr="00DC417F" w:rsidRDefault="00490510" w:rsidP="00490510">
                            <w:pPr>
                              <w:ind w:left="360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F02601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B) </w:t>
                            </w:r>
                            <w:r w:rsidRPr="00F02601">
                              <w:rPr>
                                <w:rFonts w:hint="cs"/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rtl/>
                              </w:rPr>
                              <w:t>شبه منحرف</w:t>
                            </w:r>
                            <w:r w:rsidRPr="00F02601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681" w:type="dxa"/>
                            <w:tcBorders>
                              <w:right w:val="nil"/>
                            </w:tcBorders>
                            <w:vAlign w:val="center"/>
                          </w:tcPr>
                          <w:p w14:paraId="1ADE3566" w14:textId="72CE162E" w:rsidR="00490510" w:rsidRPr="00C509B5" w:rsidRDefault="00490510" w:rsidP="00490510">
                            <w:pPr>
                              <w:ind w:left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DC417F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  <w:highlight w:val="yellow"/>
                              </w:rPr>
                              <w:t xml:space="preserve">A) </w:t>
                            </w:r>
                            <w:r w:rsidRPr="00DC417F">
                              <w:rPr>
                                <w:rFonts w:hint="cs"/>
                                <w:b/>
                                <w:bCs/>
                                <w:color w:val="00B050"/>
                                <w:sz w:val="24"/>
                                <w:szCs w:val="24"/>
                                <w:highlight w:val="yellow"/>
                                <w:rtl/>
                              </w:rPr>
                              <w:t>مربع</w:t>
                            </w:r>
                          </w:p>
                        </w:tc>
                      </w:tr>
                      <w:tr w:rsidR="00490510" w:rsidRPr="00D1688E" w14:paraId="1C9A42F8" w14:textId="77777777" w:rsidTr="00FD4DF6">
                        <w:trPr>
                          <w:trHeight w:val="368"/>
                        </w:trPr>
                        <w:tc>
                          <w:tcPr>
                            <w:tcW w:w="10717" w:type="dxa"/>
                            <w:gridSpan w:val="4"/>
                            <w:tcBorders>
                              <w:left w:val="nil"/>
                              <w:right w:val="nil"/>
                            </w:tcBorders>
                            <w:vAlign w:val="center"/>
                          </w:tcPr>
                          <w:p w14:paraId="3B71ECE8" w14:textId="779B8007" w:rsidR="00490510" w:rsidRPr="00C509B5" w:rsidRDefault="003461FB" w:rsidP="00490510">
                            <w:pPr>
                              <w:bidi/>
                              <w:ind w:left="360" w:hanging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  <w:t>13</w:t>
                            </w:r>
                            <w:r w:rsidR="00490510" w:rsidRPr="00F02601">
                              <w:rPr>
                                <w:rFonts w:hint="cs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rtl/>
                              </w:rPr>
                              <w:t>/ أيّ العبارات الآتية صحيحة؟</w:t>
                            </w:r>
                          </w:p>
                        </w:tc>
                      </w:tr>
                      <w:tr w:rsidR="00490510" w:rsidRPr="00D1688E" w14:paraId="16F29BB6" w14:textId="77777777" w:rsidTr="004B641B">
                        <w:trPr>
                          <w:trHeight w:val="368"/>
                        </w:trPr>
                        <w:tc>
                          <w:tcPr>
                            <w:tcW w:w="2678" w:type="dxa"/>
                            <w:tcBorders>
                              <w:left w:val="nil"/>
                            </w:tcBorders>
                            <w:vAlign w:val="center"/>
                          </w:tcPr>
                          <w:p w14:paraId="6F16457B" w14:textId="636AE593" w:rsidR="00490510" w:rsidRPr="00C509B5" w:rsidRDefault="00490510" w:rsidP="00490510">
                            <w:pPr>
                              <w:ind w:left="360" w:hanging="36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F02601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D) </w:t>
                            </w:r>
                            <w:r w:rsidRPr="00F02601">
                              <w:rPr>
                                <w:rFonts w:hint="cs"/>
                                <w:b/>
                                <w:bCs/>
                                <w:color w:val="0070C0"/>
                                <w:sz w:val="24"/>
                                <w:szCs w:val="24"/>
                                <w:rtl/>
                              </w:rPr>
                              <w:t>كل متوازي أضلاع مستطيل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44747F70" w14:textId="16F6207B" w:rsidR="00490510" w:rsidRPr="00C509B5" w:rsidRDefault="00490510" w:rsidP="00490510">
                            <w:pPr>
                              <w:ind w:left="360" w:hanging="360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</w:pPr>
                            <w:r w:rsidRPr="00DC417F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highlight w:val="yellow"/>
                              </w:rPr>
                              <w:t xml:space="preserve"> C) </w:t>
                            </w:r>
                            <w:r w:rsidRPr="00DC417F">
                              <w:rPr>
                                <w:rFonts w:hint="cs"/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highlight w:val="yellow"/>
                                <w:rtl/>
                              </w:rPr>
                              <w:t>كل مستطيل متوازي أضلاع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4449B9FD" w14:textId="7B48CD9F" w:rsidR="00490510" w:rsidRPr="00DC417F" w:rsidRDefault="00490510" w:rsidP="00490510">
                            <w:pPr>
                              <w:ind w:left="360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F02601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B) </w:t>
                            </w:r>
                            <w:r w:rsidRPr="00F02601">
                              <w:rPr>
                                <w:rFonts w:hint="cs"/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rtl/>
                              </w:rPr>
                              <w:t>كل معين مربع</w:t>
                            </w:r>
                          </w:p>
                        </w:tc>
                        <w:tc>
                          <w:tcPr>
                            <w:tcW w:w="2681" w:type="dxa"/>
                            <w:tcBorders>
                              <w:right w:val="nil"/>
                            </w:tcBorders>
                            <w:vAlign w:val="center"/>
                          </w:tcPr>
                          <w:p w14:paraId="5B70F1A1" w14:textId="33053CC8" w:rsidR="00490510" w:rsidRPr="00C509B5" w:rsidRDefault="00490510" w:rsidP="00490510">
                            <w:pPr>
                              <w:ind w:left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F02601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 xml:space="preserve">A) </w:t>
                            </w:r>
                            <w:r w:rsidRPr="00F02601">
                              <w:rPr>
                                <w:rFonts w:hint="cs"/>
                                <w:b/>
                                <w:bCs/>
                                <w:color w:val="00B050"/>
                                <w:sz w:val="24"/>
                                <w:szCs w:val="24"/>
                                <w:rtl/>
                              </w:rPr>
                              <w:t>كل مستطيل مربع</w:t>
                            </w:r>
                          </w:p>
                        </w:tc>
                      </w:tr>
                      <w:tr w:rsidR="00490510" w:rsidRPr="00D1688E" w14:paraId="7E705A2C" w14:textId="77777777" w:rsidTr="00FD4DF6">
                        <w:trPr>
                          <w:trHeight w:val="368"/>
                        </w:trPr>
                        <w:tc>
                          <w:tcPr>
                            <w:tcW w:w="10717" w:type="dxa"/>
                            <w:gridSpan w:val="4"/>
                            <w:tcBorders>
                              <w:left w:val="nil"/>
                              <w:right w:val="nil"/>
                            </w:tcBorders>
                            <w:vAlign w:val="center"/>
                          </w:tcPr>
                          <w:p w14:paraId="50559635" w14:textId="24DBAE4B" w:rsidR="00490510" w:rsidRPr="00C509B5" w:rsidRDefault="003461FB" w:rsidP="00490510">
                            <w:pPr>
                              <w:bidi/>
                              <w:ind w:left="360" w:hanging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  <w:t>14</w:t>
                            </w:r>
                            <w:r w:rsidR="00490510" w:rsidRPr="00F02601">
                              <w:rPr>
                                <w:rFonts w:hint="cs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rtl/>
                              </w:rPr>
                              <w:t xml:space="preserve">/ أيّ العبارات الآتية </w:t>
                            </w:r>
                            <w:r w:rsidR="00490510" w:rsidRPr="00F02601">
                              <w:rPr>
                                <w:rFonts w:hint="cs"/>
                                <w:b/>
                                <w:bCs/>
                                <w:i/>
                                <w:iCs/>
                                <w:color w:val="7030A0"/>
                                <w:sz w:val="24"/>
                                <w:szCs w:val="24"/>
                                <w:u w:val="single"/>
                                <w:rtl/>
                              </w:rPr>
                              <w:t>غير</w:t>
                            </w:r>
                            <w:r w:rsidR="00490510" w:rsidRPr="00F02601">
                              <w:rPr>
                                <w:rFonts w:hint="cs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rtl/>
                              </w:rPr>
                              <w:t xml:space="preserve"> صحيحة؟</w:t>
                            </w:r>
                          </w:p>
                        </w:tc>
                      </w:tr>
                      <w:tr w:rsidR="00490510" w:rsidRPr="00D1688E" w14:paraId="6A41BBA2" w14:textId="77777777" w:rsidTr="004B641B">
                        <w:trPr>
                          <w:trHeight w:val="368"/>
                        </w:trPr>
                        <w:tc>
                          <w:tcPr>
                            <w:tcW w:w="2678" w:type="dxa"/>
                            <w:tcBorders>
                              <w:left w:val="nil"/>
                            </w:tcBorders>
                            <w:vAlign w:val="center"/>
                          </w:tcPr>
                          <w:p w14:paraId="28F9774D" w14:textId="43945AE3" w:rsidR="00490510" w:rsidRPr="00C509B5" w:rsidRDefault="00490510" w:rsidP="00490510">
                            <w:pPr>
                              <w:ind w:left="36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DC417F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  <w:highlight w:val="yellow"/>
                              </w:rPr>
                              <w:t xml:space="preserve"> D) </w:t>
                            </w:r>
                            <w:r w:rsidRPr="00DC417F">
                              <w:rPr>
                                <w:rFonts w:hint="cs"/>
                                <w:b/>
                                <w:bCs/>
                                <w:color w:val="0070C0"/>
                                <w:sz w:val="24"/>
                                <w:szCs w:val="24"/>
                                <w:highlight w:val="yellow"/>
                                <w:rtl/>
                              </w:rPr>
                              <w:t>كل مربع شبه منحرف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05627D8C" w14:textId="2D6F95C6" w:rsidR="00490510" w:rsidRPr="00C509B5" w:rsidRDefault="00490510" w:rsidP="00490510">
                            <w:pPr>
                              <w:ind w:left="360" w:hanging="314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</w:pPr>
                            <w:r w:rsidRPr="00F02601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  <w:t xml:space="preserve"> C) </w:t>
                            </w:r>
                            <w:r w:rsidRPr="00F02601">
                              <w:rPr>
                                <w:rFonts w:hint="cs"/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rtl/>
                              </w:rPr>
                              <w:t>كل مربع متوازي أضلاع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2E771CA8" w14:textId="2CD1A892" w:rsidR="00490510" w:rsidRPr="00DC417F" w:rsidRDefault="00490510" w:rsidP="00490510">
                            <w:pPr>
                              <w:ind w:left="360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F02601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B) </w:t>
                            </w:r>
                            <w:r w:rsidRPr="00F02601">
                              <w:rPr>
                                <w:rFonts w:hint="cs"/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rtl/>
                              </w:rPr>
                              <w:t xml:space="preserve">كل مربع معين </w:t>
                            </w:r>
                          </w:p>
                        </w:tc>
                        <w:tc>
                          <w:tcPr>
                            <w:tcW w:w="2681" w:type="dxa"/>
                            <w:tcBorders>
                              <w:right w:val="nil"/>
                            </w:tcBorders>
                            <w:vAlign w:val="center"/>
                          </w:tcPr>
                          <w:p w14:paraId="2A9326BC" w14:textId="023CA223" w:rsidR="00490510" w:rsidRPr="00C509B5" w:rsidRDefault="00490510" w:rsidP="00490510">
                            <w:pPr>
                              <w:ind w:left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F02601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 xml:space="preserve">A) </w:t>
                            </w:r>
                            <w:r w:rsidRPr="00F02601">
                              <w:rPr>
                                <w:rFonts w:hint="cs"/>
                                <w:b/>
                                <w:bCs/>
                                <w:color w:val="00B050"/>
                                <w:sz w:val="24"/>
                                <w:szCs w:val="24"/>
                                <w:rtl/>
                              </w:rPr>
                              <w:t xml:space="preserve">كل مربع مستطيل </w:t>
                            </w:r>
                          </w:p>
                        </w:tc>
                      </w:tr>
                      <w:tr w:rsidR="00490510" w:rsidRPr="00D1688E" w14:paraId="3909E2A2" w14:textId="77777777" w:rsidTr="00FD4DF6">
                        <w:trPr>
                          <w:trHeight w:val="368"/>
                        </w:trPr>
                        <w:tc>
                          <w:tcPr>
                            <w:tcW w:w="10717" w:type="dxa"/>
                            <w:gridSpan w:val="4"/>
                            <w:tcBorders>
                              <w:left w:val="nil"/>
                              <w:right w:val="nil"/>
                            </w:tcBorders>
                            <w:vAlign w:val="center"/>
                          </w:tcPr>
                          <w:p w14:paraId="34F513EB" w14:textId="29527B15" w:rsidR="00490510" w:rsidRPr="00F02601" w:rsidRDefault="003461FB" w:rsidP="00490510">
                            <w:pPr>
                              <w:bidi/>
                              <w:ind w:left="360" w:hanging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  <w:t>15</w:t>
                            </w:r>
                            <w:r w:rsidR="00490510" w:rsidRPr="00F02601">
                              <w:rPr>
                                <w:rFonts w:hint="cs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rtl/>
                              </w:rPr>
                              <w:t xml:space="preserve">/ </w:t>
                            </w:r>
                            <w:r w:rsidR="00490510" w:rsidRPr="00490510">
                              <w:rPr>
                                <w:b/>
                                <w:bCs/>
                                <w:i/>
                                <w:iCs/>
                                <w:color w:val="7030A0"/>
                                <w:sz w:val="24"/>
                                <w:szCs w:val="24"/>
                              </w:rPr>
                              <w:t>JKLM</w:t>
                            </w:r>
                            <w:r w:rsidR="00490510" w:rsidRPr="00F02601">
                              <w:rPr>
                                <w:rFonts w:ascii="Cambria Math" w:hAnsi="Cambria Math" w:cstheme="minorBidi" w:hint="cs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w:r w:rsidR="00490510" w:rsidRPr="00F02601">
                              <w:rPr>
                                <w:rFonts w:ascii="Cambria Math" w:hAnsi="Cambria Math" w:cs="Cambria Math" w:hint="cs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rtl/>
                              </w:rPr>
                              <w:t>▱</w:t>
                            </w:r>
                            <w:r w:rsidR="00490510" w:rsidRPr="00F02601">
                              <w:rPr>
                                <w:rFonts w:hint="cs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rtl/>
                              </w:rPr>
                              <w:t xml:space="preserve"> الذي إحداثيات رؤوسه: </w:t>
                            </w:r>
                            <w:r w:rsidR="00490510" w:rsidRPr="00490510">
                              <w:rPr>
                                <w:b/>
                                <w:bCs/>
                                <w:i/>
                                <w:iCs/>
                                <w:color w:val="7030A0"/>
                                <w:sz w:val="24"/>
                                <w:szCs w:val="24"/>
                              </w:rPr>
                              <w:t>J</w:t>
                            </w:r>
                            <w:r w:rsidR="00490510" w:rsidRPr="00F02601"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  <w:t xml:space="preserve"> (-</w:t>
                            </w:r>
                            <w:proofErr w:type="gramStart"/>
                            <w:r w:rsidR="00490510" w:rsidRPr="00F02601"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  <w:t>7,-</w:t>
                            </w:r>
                            <w:proofErr w:type="gramEnd"/>
                            <w:r w:rsidR="00490510" w:rsidRPr="00F02601"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  <w:t xml:space="preserve">2) , </w:t>
                            </w:r>
                            <w:r w:rsidR="00490510" w:rsidRPr="00490510">
                              <w:rPr>
                                <w:b/>
                                <w:bCs/>
                                <w:i/>
                                <w:iCs/>
                                <w:color w:val="7030A0"/>
                                <w:sz w:val="24"/>
                                <w:szCs w:val="24"/>
                              </w:rPr>
                              <w:t>K</w:t>
                            </w:r>
                            <w:r w:rsidR="00490510" w:rsidRPr="00F02601"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  <w:t xml:space="preserve"> (0,4) , </w:t>
                            </w:r>
                            <w:r w:rsidR="00490510" w:rsidRPr="00490510">
                              <w:rPr>
                                <w:b/>
                                <w:bCs/>
                                <w:i/>
                                <w:iCs/>
                                <w:color w:val="7030A0"/>
                                <w:sz w:val="24"/>
                                <w:szCs w:val="24"/>
                              </w:rPr>
                              <w:t>L</w:t>
                            </w:r>
                            <w:r w:rsidR="00490510" w:rsidRPr="00F02601"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  <w:t xml:space="preserve"> (9,2) , </w:t>
                            </w:r>
                            <w:r w:rsidR="00490510" w:rsidRPr="00490510">
                              <w:rPr>
                                <w:b/>
                                <w:bCs/>
                                <w:i/>
                                <w:iCs/>
                                <w:color w:val="7030A0"/>
                                <w:sz w:val="24"/>
                                <w:szCs w:val="24"/>
                              </w:rPr>
                              <w:t>M</w:t>
                            </w:r>
                            <w:r w:rsidR="00490510" w:rsidRPr="00F02601"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  <w:t xml:space="preserve"> (2,-4)</w:t>
                            </w:r>
                            <w:r w:rsidR="00490510" w:rsidRPr="00F02601">
                              <w:rPr>
                                <w:rFonts w:hint="cs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rtl/>
                              </w:rPr>
                              <w:t xml:space="preserve"> هي:</w:t>
                            </w:r>
                          </w:p>
                        </w:tc>
                      </w:tr>
                      <w:tr w:rsidR="00490510" w:rsidRPr="00D1688E" w14:paraId="69C7986B" w14:textId="77777777" w:rsidTr="004B641B">
                        <w:trPr>
                          <w:trHeight w:val="368"/>
                        </w:trPr>
                        <w:tc>
                          <w:tcPr>
                            <w:tcW w:w="2678" w:type="dxa"/>
                            <w:tcBorders>
                              <w:left w:val="nil"/>
                            </w:tcBorders>
                            <w:vAlign w:val="center"/>
                          </w:tcPr>
                          <w:p w14:paraId="758721F0" w14:textId="3D0FA798" w:rsidR="00490510" w:rsidRPr="00DC417F" w:rsidRDefault="00490510" w:rsidP="00490510">
                            <w:pPr>
                              <w:ind w:left="888" w:hanging="528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F02601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D) </w:t>
                            </w:r>
                            <w:r w:rsidRPr="00F02601">
                              <w:rPr>
                                <w:rFonts w:hint="cs"/>
                                <w:b/>
                                <w:bCs/>
                                <w:color w:val="0070C0"/>
                                <w:sz w:val="24"/>
                                <w:szCs w:val="24"/>
                                <w:rtl/>
                              </w:rPr>
                              <w:t>ليس مستطيل وليس معين وليس مربع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5C2DF92F" w14:textId="1C9D4E75" w:rsidR="00490510" w:rsidRPr="00F02601" w:rsidRDefault="00490510" w:rsidP="00490510">
                            <w:pPr>
                              <w:ind w:left="360" w:hanging="314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</w:pPr>
                            <w:r w:rsidRPr="00F02601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  <w:t xml:space="preserve"> C) </w:t>
                            </w:r>
                            <w:r w:rsidRPr="00F02601">
                              <w:rPr>
                                <w:rFonts w:hint="cs"/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rtl/>
                              </w:rPr>
                              <w:t>مستطيلاً ومعينًا ومربعًا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6ABD69CC" w14:textId="59D7A8FB" w:rsidR="00490510" w:rsidRPr="00F02601" w:rsidRDefault="00490510" w:rsidP="00490510">
                            <w:pPr>
                              <w:ind w:left="360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</w:pPr>
                            <w:r w:rsidRPr="00DC417F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highlight w:val="yellow"/>
                              </w:rPr>
                              <w:t xml:space="preserve"> B) </w:t>
                            </w:r>
                            <w:r w:rsidRPr="00DC417F">
                              <w:rPr>
                                <w:rFonts w:hint="cs"/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highlight w:val="yellow"/>
                                <w:rtl/>
                              </w:rPr>
                              <w:t>معينًا فقط</w:t>
                            </w:r>
                            <w:r w:rsidRPr="00DC417F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highlight w:val="yellow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681" w:type="dxa"/>
                            <w:tcBorders>
                              <w:right w:val="nil"/>
                            </w:tcBorders>
                            <w:vAlign w:val="center"/>
                          </w:tcPr>
                          <w:p w14:paraId="7F909C42" w14:textId="417A9427" w:rsidR="00490510" w:rsidRPr="00F02601" w:rsidRDefault="00490510" w:rsidP="00490510">
                            <w:pPr>
                              <w:ind w:left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F02601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 xml:space="preserve">A) </w:t>
                            </w:r>
                            <w:r w:rsidRPr="00F02601">
                              <w:rPr>
                                <w:rFonts w:hint="cs"/>
                                <w:b/>
                                <w:bCs/>
                                <w:color w:val="00B050"/>
                                <w:sz w:val="24"/>
                                <w:szCs w:val="24"/>
                                <w:rtl/>
                              </w:rPr>
                              <w:t>مستطيلاً فقط</w:t>
                            </w:r>
                          </w:p>
                        </w:tc>
                      </w:tr>
                    </w:tbl>
                    <w:p w14:paraId="37832B3C" w14:textId="77777777" w:rsidR="00A8523B" w:rsidRPr="00D1688E" w:rsidRDefault="00A8523B" w:rsidP="000F77FD">
                      <w:pPr>
                        <w:jc w:val="center"/>
                        <w:rPr>
                          <w:b/>
                          <w:bCs/>
                          <w:color w:val="7030A0"/>
                          <w:sz w:val="24"/>
                          <w:szCs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490510">
        <w:rPr>
          <w:rFonts w:cs="Al-Mujahed Free"/>
          <w:i/>
          <w:iCs/>
          <w:noProof/>
          <w:color w:val="FF66CC"/>
          <w:sz w:val="28"/>
          <w:szCs w:val="28"/>
          <w:u w:val="single"/>
          <w:rtl/>
          <w:lang w:val="ar-SA" w:eastAsia="en-US"/>
        </w:rPr>
        <w:drawing>
          <wp:anchor distT="0" distB="0" distL="114300" distR="114300" simplePos="0" relativeHeight="252126208" behindDoc="0" locked="0" layoutInCell="1" allowOverlap="1" wp14:anchorId="22410747" wp14:editId="0F600701">
            <wp:simplePos x="0" y="0"/>
            <wp:positionH relativeFrom="column">
              <wp:posOffset>1741805</wp:posOffset>
            </wp:positionH>
            <wp:positionV relativeFrom="paragraph">
              <wp:posOffset>3542665</wp:posOffset>
            </wp:positionV>
            <wp:extent cx="874207" cy="634113"/>
            <wp:effectExtent l="0" t="0" r="2540" b="0"/>
            <wp:wrapNone/>
            <wp:docPr id="249" name="صورة 2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duotone>
                        <a:schemeClr val="accent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4207" cy="6341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90510">
        <w:rPr>
          <w:rFonts w:cs="Al-Mujahed Free"/>
          <w:i/>
          <w:iCs/>
          <w:noProof/>
          <w:color w:val="FF66CC"/>
          <w:sz w:val="28"/>
          <w:szCs w:val="28"/>
          <w:u w:val="single"/>
          <w:rtl/>
          <w:lang w:val="ar-SA" w:eastAsia="en-US"/>
        </w:rPr>
        <w:drawing>
          <wp:anchor distT="0" distB="0" distL="114300" distR="114300" simplePos="0" relativeHeight="252124160" behindDoc="0" locked="0" layoutInCell="1" allowOverlap="1" wp14:anchorId="0DBBC461" wp14:editId="33B649B5">
            <wp:simplePos x="0" y="0"/>
            <wp:positionH relativeFrom="column">
              <wp:posOffset>2174240</wp:posOffset>
            </wp:positionH>
            <wp:positionV relativeFrom="paragraph">
              <wp:posOffset>1688465</wp:posOffset>
            </wp:positionV>
            <wp:extent cx="876430" cy="619125"/>
            <wp:effectExtent l="0" t="0" r="0" b="0"/>
            <wp:wrapNone/>
            <wp:docPr id="247" name="صورة 2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430" cy="61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5708EF" w:rsidRPr="00490510" w:rsidSect="00923815">
      <w:footerReference w:type="default" r:id="rId20"/>
      <w:pgSz w:w="11906" w:h="16838"/>
      <w:pgMar w:top="993" w:right="849" w:bottom="1440" w:left="709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47EB2C" w14:textId="77777777" w:rsidR="0065242C" w:rsidRDefault="0065242C" w:rsidP="00C80BC1">
      <w:r>
        <w:separator/>
      </w:r>
    </w:p>
  </w:endnote>
  <w:endnote w:type="continuationSeparator" w:id="0">
    <w:p w14:paraId="35F03534" w14:textId="77777777" w:rsidR="0065242C" w:rsidRDefault="0065242C" w:rsidP="00C80B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coType Naskh Special">
    <w:panose1 w:val="02010000000000000000"/>
    <w:charset w:val="B2"/>
    <w:family w:val="auto"/>
    <w:pitch w:val="variable"/>
    <w:sig w:usb0="00002001" w:usb1="80000000" w:usb2="00000008" w:usb3="00000000" w:csb0="00000040" w:csb1="00000000"/>
  </w:font>
  <w:font w:name="Al-Mujahed Free">
    <w:altName w:val="Arial"/>
    <w:charset w:val="B2"/>
    <w:family w:val="auto"/>
    <w:pitch w:val="variable"/>
    <w:sig w:usb0="00002001" w:usb1="00000000" w:usb2="00000000" w:usb3="00000000" w:csb0="00000040" w:csb1="00000000"/>
  </w:font>
  <w:font w:name="Yu Gothic UI Semilight"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7F5F05" w14:textId="77777777" w:rsidR="00A8523B" w:rsidRDefault="00A8523B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D062B5" w14:textId="77777777" w:rsidR="0065242C" w:rsidRDefault="0065242C" w:rsidP="00C80BC1">
      <w:r>
        <w:separator/>
      </w:r>
    </w:p>
  </w:footnote>
  <w:footnote w:type="continuationSeparator" w:id="0">
    <w:p w14:paraId="53E5CE3B" w14:textId="77777777" w:rsidR="0065242C" w:rsidRDefault="0065242C" w:rsidP="00C80B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w14:anchorId="6CC717C5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2002" type="#_x0000_t75" style="width:150pt;height:213.85pt" o:bullet="t">
        <v:imagedata r:id="rId1" o:title="ورود وردية"/>
      </v:shape>
    </w:pict>
  </w:numPicBullet>
  <w:numPicBullet w:numPicBulletId="1">
    <w:pict>
      <v:shape w14:anchorId="53429E5E" id="_x0000_i2003" type="#_x0000_t75" style="width:83.25pt;height:63pt" o:bullet="t">
        <v:imagedata r:id="rId2" o:title="فراشة"/>
      </v:shape>
    </w:pict>
  </w:numPicBullet>
  <w:abstractNum w:abstractNumId="0" w15:restartNumberingAfterBreak="0">
    <w:nsid w:val="0B957807"/>
    <w:multiLevelType w:val="hybridMultilevel"/>
    <w:tmpl w:val="F0465382"/>
    <w:lvl w:ilvl="0" w:tplc="AB5A138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595938"/>
    <w:multiLevelType w:val="hybridMultilevel"/>
    <w:tmpl w:val="DE84F436"/>
    <w:lvl w:ilvl="0" w:tplc="682CF4F0">
      <w:start w:val="1"/>
      <w:numFmt w:val="bullet"/>
      <w:lvlText w:val=""/>
      <w:lvlPicBulletId w:val="1"/>
      <w:lvlJc w:val="left"/>
      <w:pPr>
        <w:ind w:left="3195" w:hanging="360"/>
      </w:pPr>
      <w:rPr>
        <w:rFonts w:ascii="Symbol" w:hAnsi="Symbol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3C393B"/>
    <w:multiLevelType w:val="hybridMultilevel"/>
    <w:tmpl w:val="CE3C4E7C"/>
    <w:lvl w:ilvl="0" w:tplc="AB5A138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D8505D"/>
    <w:multiLevelType w:val="hybridMultilevel"/>
    <w:tmpl w:val="3DA08386"/>
    <w:lvl w:ilvl="0" w:tplc="5554CF5A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881E06"/>
    <w:multiLevelType w:val="hybridMultilevel"/>
    <w:tmpl w:val="FBCC8894"/>
    <w:lvl w:ilvl="0" w:tplc="AB5A1386">
      <w:start w:val="1"/>
      <w:numFmt w:val="bullet"/>
      <w:lvlText w:val=""/>
      <w:lvlPicBulletId w:val="0"/>
      <w:lvlJc w:val="left"/>
      <w:pPr>
        <w:ind w:left="785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5" w15:restartNumberingAfterBreak="0">
    <w:nsid w:val="234E2CDB"/>
    <w:multiLevelType w:val="hybridMultilevel"/>
    <w:tmpl w:val="2EC45D84"/>
    <w:lvl w:ilvl="0" w:tplc="990ABB6C">
      <w:start w:val="1"/>
      <w:numFmt w:val="bullet"/>
      <w:lvlText w:val=""/>
      <w:lvlPicBulletId w:val="1"/>
      <w:lvlJc w:val="left"/>
      <w:pPr>
        <w:ind w:left="3195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AD6E12"/>
    <w:multiLevelType w:val="hybridMultilevel"/>
    <w:tmpl w:val="F898737C"/>
    <w:lvl w:ilvl="0" w:tplc="AB5A138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EA13CA"/>
    <w:multiLevelType w:val="hybridMultilevel"/>
    <w:tmpl w:val="DAFC8C70"/>
    <w:lvl w:ilvl="0" w:tplc="37B8FC0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684A71"/>
    <w:multiLevelType w:val="hybridMultilevel"/>
    <w:tmpl w:val="4058DFDE"/>
    <w:lvl w:ilvl="0" w:tplc="AB5A138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A900A0"/>
    <w:multiLevelType w:val="hybridMultilevel"/>
    <w:tmpl w:val="392E009C"/>
    <w:lvl w:ilvl="0" w:tplc="DE1C567C">
      <w:start w:val="1"/>
      <w:numFmt w:val="bullet"/>
      <w:lvlText w:val=""/>
      <w:lvlPicBulletId w:val="1"/>
      <w:lvlJc w:val="left"/>
      <w:pPr>
        <w:ind w:left="3195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947C40"/>
    <w:multiLevelType w:val="hybridMultilevel"/>
    <w:tmpl w:val="F8E61DB6"/>
    <w:lvl w:ilvl="0" w:tplc="AB5A138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AB7C2F"/>
    <w:multiLevelType w:val="hybridMultilevel"/>
    <w:tmpl w:val="CDD86E22"/>
    <w:lvl w:ilvl="0" w:tplc="AB5A138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AF1FDE"/>
    <w:multiLevelType w:val="hybridMultilevel"/>
    <w:tmpl w:val="9492149E"/>
    <w:lvl w:ilvl="0" w:tplc="AB5A138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E1054D"/>
    <w:multiLevelType w:val="hybridMultilevel"/>
    <w:tmpl w:val="0D607C1C"/>
    <w:lvl w:ilvl="0" w:tplc="990ABB6C">
      <w:start w:val="1"/>
      <w:numFmt w:val="bullet"/>
      <w:lvlText w:val=""/>
      <w:lvlPicBulletId w:val="1"/>
      <w:lvlJc w:val="left"/>
      <w:pPr>
        <w:ind w:left="757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7" w:hanging="360"/>
      </w:pPr>
      <w:rPr>
        <w:rFonts w:ascii="Wingdings" w:hAnsi="Wingdings" w:hint="default"/>
      </w:rPr>
    </w:lvl>
  </w:abstractNum>
  <w:abstractNum w:abstractNumId="14" w15:restartNumberingAfterBreak="0">
    <w:nsid w:val="4D57450F"/>
    <w:multiLevelType w:val="hybridMultilevel"/>
    <w:tmpl w:val="777C40EC"/>
    <w:lvl w:ilvl="0" w:tplc="37B8FC0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56656B"/>
    <w:multiLevelType w:val="hybridMultilevel"/>
    <w:tmpl w:val="79C62E50"/>
    <w:lvl w:ilvl="0" w:tplc="37B8FC0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1F2DD9"/>
    <w:multiLevelType w:val="hybridMultilevel"/>
    <w:tmpl w:val="AFB42292"/>
    <w:lvl w:ilvl="0" w:tplc="BB8C64E6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0C0A23"/>
    <w:multiLevelType w:val="hybridMultilevel"/>
    <w:tmpl w:val="9FF63F3C"/>
    <w:lvl w:ilvl="0" w:tplc="AB5A1386">
      <w:start w:val="1"/>
      <w:numFmt w:val="bullet"/>
      <w:lvlText w:val=""/>
      <w:lvlPicBulletId w:val="0"/>
      <w:lvlJc w:val="left"/>
      <w:pPr>
        <w:ind w:left="3195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DE76BB"/>
    <w:multiLevelType w:val="hybridMultilevel"/>
    <w:tmpl w:val="901AD4B4"/>
    <w:lvl w:ilvl="0" w:tplc="AB5A138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565101"/>
    <w:multiLevelType w:val="hybridMultilevel"/>
    <w:tmpl w:val="D88AE126"/>
    <w:lvl w:ilvl="0" w:tplc="990ABB6C">
      <w:start w:val="1"/>
      <w:numFmt w:val="bullet"/>
      <w:lvlText w:val=""/>
      <w:lvlPicBulletId w:val="1"/>
      <w:lvlJc w:val="left"/>
      <w:pPr>
        <w:ind w:left="1287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6A8709CB"/>
    <w:multiLevelType w:val="hybridMultilevel"/>
    <w:tmpl w:val="DCB8FF4E"/>
    <w:lvl w:ilvl="0" w:tplc="AB5A138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A30FFB"/>
    <w:multiLevelType w:val="hybridMultilevel"/>
    <w:tmpl w:val="A3FC656A"/>
    <w:lvl w:ilvl="0" w:tplc="AB5A138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1220D5"/>
    <w:multiLevelType w:val="hybridMultilevel"/>
    <w:tmpl w:val="999EAB6E"/>
    <w:lvl w:ilvl="0" w:tplc="AB5A138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9631BF3"/>
    <w:multiLevelType w:val="hybridMultilevel"/>
    <w:tmpl w:val="2384D40E"/>
    <w:lvl w:ilvl="0" w:tplc="AA24C92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2A2593"/>
    <w:multiLevelType w:val="hybridMultilevel"/>
    <w:tmpl w:val="7D76B3E6"/>
    <w:lvl w:ilvl="0" w:tplc="990ABB6C">
      <w:start w:val="1"/>
      <w:numFmt w:val="bullet"/>
      <w:lvlText w:val=""/>
      <w:lvlPicBulletId w:val="1"/>
      <w:lvlJc w:val="left"/>
      <w:pPr>
        <w:ind w:left="837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55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7" w:hanging="360"/>
      </w:pPr>
      <w:rPr>
        <w:rFonts w:ascii="Wingdings" w:hAnsi="Wingdings" w:hint="default"/>
      </w:rPr>
    </w:lvl>
  </w:abstractNum>
  <w:abstractNum w:abstractNumId="25" w15:restartNumberingAfterBreak="0">
    <w:nsid w:val="7CC60E6E"/>
    <w:multiLevelType w:val="hybridMultilevel"/>
    <w:tmpl w:val="AC68B812"/>
    <w:lvl w:ilvl="0" w:tplc="990ABB6C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2"/>
  </w:num>
  <w:num w:numId="3">
    <w:abstractNumId w:val="10"/>
  </w:num>
  <w:num w:numId="4">
    <w:abstractNumId w:val="20"/>
  </w:num>
  <w:num w:numId="5">
    <w:abstractNumId w:val="0"/>
  </w:num>
  <w:num w:numId="6">
    <w:abstractNumId w:val="12"/>
  </w:num>
  <w:num w:numId="7">
    <w:abstractNumId w:val="2"/>
  </w:num>
  <w:num w:numId="8">
    <w:abstractNumId w:val="8"/>
  </w:num>
  <w:num w:numId="9">
    <w:abstractNumId w:val="11"/>
  </w:num>
  <w:num w:numId="10">
    <w:abstractNumId w:val="18"/>
  </w:num>
  <w:num w:numId="11">
    <w:abstractNumId w:val="6"/>
  </w:num>
  <w:num w:numId="12">
    <w:abstractNumId w:val="3"/>
  </w:num>
  <w:num w:numId="13">
    <w:abstractNumId w:val="23"/>
  </w:num>
  <w:num w:numId="14">
    <w:abstractNumId w:val="19"/>
  </w:num>
  <w:num w:numId="15">
    <w:abstractNumId w:val="24"/>
  </w:num>
  <w:num w:numId="16">
    <w:abstractNumId w:val="4"/>
  </w:num>
  <w:num w:numId="17">
    <w:abstractNumId w:val="21"/>
  </w:num>
  <w:num w:numId="18">
    <w:abstractNumId w:val="16"/>
  </w:num>
  <w:num w:numId="19">
    <w:abstractNumId w:val="5"/>
  </w:num>
  <w:num w:numId="20">
    <w:abstractNumId w:val="25"/>
  </w:num>
  <w:num w:numId="21">
    <w:abstractNumId w:val="1"/>
  </w:num>
  <w:num w:numId="22">
    <w:abstractNumId w:val="9"/>
  </w:num>
  <w:num w:numId="23">
    <w:abstractNumId w:val="13"/>
  </w:num>
  <w:num w:numId="24">
    <w:abstractNumId w:val="14"/>
  </w:num>
  <w:num w:numId="25">
    <w:abstractNumId w:val="7"/>
  </w:num>
  <w:num w:numId="2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xsjAwsjA3NDQyMDNU0lEKTi0uzszPAykwNKoFAJ4DD94tAAAA"/>
  </w:docVars>
  <w:rsids>
    <w:rsidRoot w:val="003C31C5"/>
    <w:rsid w:val="00000662"/>
    <w:rsid w:val="00004010"/>
    <w:rsid w:val="00005A69"/>
    <w:rsid w:val="0000656E"/>
    <w:rsid w:val="00011EC9"/>
    <w:rsid w:val="00012AB4"/>
    <w:rsid w:val="000133EB"/>
    <w:rsid w:val="0001347F"/>
    <w:rsid w:val="000155D2"/>
    <w:rsid w:val="000159F8"/>
    <w:rsid w:val="00016038"/>
    <w:rsid w:val="00020D18"/>
    <w:rsid w:val="000214C0"/>
    <w:rsid w:val="0002194D"/>
    <w:rsid w:val="00022738"/>
    <w:rsid w:val="00026603"/>
    <w:rsid w:val="000272EA"/>
    <w:rsid w:val="00027594"/>
    <w:rsid w:val="00031729"/>
    <w:rsid w:val="00035261"/>
    <w:rsid w:val="0004122D"/>
    <w:rsid w:val="00042AF4"/>
    <w:rsid w:val="0004598F"/>
    <w:rsid w:val="0004757B"/>
    <w:rsid w:val="00051BAD"/>
    <w:rsid w:val="00052A00"/>
    <w:rsid w:val="00052F0F"/>
    <w:rsid w:val="000550DA"/>
    <w:rsid w:val="000612B4"/>
    <w:rsid w:val="0006279E"/>
    <w:rsid w:val="00063D6F"/>
    <w:rsid w:val="00070B2B"/>
    <w:rsid w:val="00075113"/>
    <w:rsid w:val="00076B97"/>
    <w:rsid w:val="00077202"/>
    <w:rsid w:val="00083E98"/>
    <w:rsid w:val="000906DE"/>
    <w:rsid w:val="00091052"/>
    <w:rsid w:val="00094485"/>
    <w:rsid w:val="000949FC"/>
    <w:rsid w:val="000962B2"/>
    <w:rsid w:val="00096D73"/>
    <w:rsid w:val="000A1676"/>
    <w:rsid w:val="000A2432"/>
    <w:rsid w:val="000A24CF"/>
    <w:rsid w:val="000A561B"/>
    <w:rsid w:val="000B5C02"/>
    <w:rsid w:val="000C2136"/>
    <w:rsid w:val="000C4E85"/>
    <w:rsid w:val="000C73A4"/>
    <w:rsid w:val="000C740D"/>
    <w:rsid w:val="000D0DB4"/>
    <w:rsid w:val="000D1B4E"/>
    <w:rsid w:val="000D2096"/>
    <w:rsid w:val="000D32DE"/>
    <w:rsid w:val="000D7220"/>
    <w:rsid w:val="000E5522"/>
    <w:rsid w:val="000F0D01"/>
    <w:rsid w:val="000F1D5A"/>
    <w:rsid w:val="000F2B0C"/>
    <w:rsid w:val="000F4361"/>
    <w:rsid w:val="000F4537"/>
    <w:rsid w:val="000F51F1"/>
    <w:rsid w:val="000F71F5"/>
    <w:rsid w:val="000F77FD"/>
    <w:rsid w:val="00101FFC"/>
    <w:rsid w:val="00102000"/>
    <w:rsid w:val="001047B6"/>
    <w:rsid w:val="00104C51"/>
    <w:rsid w:val="00110AFB"/>
    <w:rsid w:val="00111093"/>
    <w:rsid w:val="00112724"/>
    <w:rsid w:val="00115207"/>
    <w:rsid w:val="00115227"/>
    <w:rsid w:val="0011636A"/>
    <w:rsid w:val="00116B53"/>
    <w:rsid w:val="00116D5F"/>
    <w:rsid w:val="00122F28"/>
    <w:rsid w:val="00123AAA"/>
    <w:rsid w:val="00125045"/>
    <w:rsid w:val="00125C0B"/>
    <w:rsid w:val="001321CD"/>
    <w:rsid w:val="0013310C"/>
    <w:rsid w:val="00133A57"/>
    <w:rsid w:val="00137162"/>
    <w:rsid w:val="001374D7"/>
    <w:rsid w:val="0014603B"/>
    <w:rsid w:val="00146C75"/>
    <w:rsid w:val="00147D16"/>
    <w:rsid w:val="00152CC0"/>
    <w:rsid w:val="00156177"/>
    <w:rsid w:val="001561E7"/>
    <w:rsid w:val="00157722"/>
    <w:rsid w:val="00163CA6"/>
    <w:rsid w:val="00164001"/>
    <w:rsid w:val="00164DDB"/>
    <w:rsid w:val="00166A29"/>
    <w:rsid w:val="00170AD1"/>
    <w:rsid w:val="00170C86"/>
    <w:rsid w:val="00172C0E"/>
    <w:rsid w:val="00176648"/>
    <w:rsid w:val="00176BF3"/>
    <w:rsid w:val="0017784D"/>
    <w:rsid w:val="00180C11"/>
    <w:rsid w:val="001812A4"/>
    <w:rsid w:val="001839FE"/>
    <w:rsid w:val="00183E4B"/>
    <w:rsid w:val="00186F7A"/>
    <w:rsid w:val="00187D03"/>
    <w:rsid w:val="0019062B"/>
    <w:rsid w:val="001911C1"/>
    <w:rsid w:val="001930D4"/>
    <w:rsid w:val="001966B0"/>
    <w:rsid w:val="001A0391"/>
    <w:rsid w:val="001A4796"/>
    <w:rsid w:val="001A4814"/>
    <w:rsid w:val="001A75CF"/>
    <w:rsid w:val="001A782C"/>
    <w:rsid w:val="001B0AE2"/>
    <w:rsid w:val="001B1501"/>
    <w:rsid w:val="001B227A"/>
    <w:rsid w:val="001B254A"/>
    <w:rsid w:val="001C1456"/>
    <w:rsid w:val="001C1CC9"/>
    <w:rsid w:val="001C2CC8"/>
    <w:rsid w:val="001C3F2A"/>
    <w:rsid w:val="001C4690"/>
    <w:rsid w:val="001C502A"/>
    <w:rsid w:val="001C5732"/>
    <w:rsid w:val="001C64F6"/>
    <w:rsid w:val="001C6529"/>
    <w:rsid w:val="001C6CD2"/>
    <w:rsid w:val="001D276E"/>
    <w:rsid w:val="001D6424"/>
    <w:rsid w:val="001D6A59"/>
    <w:rsid w:val="001E1271"/>
    <w:rsid w:val="001E239D"/>
    <w:rsid w:val="001E274F"/>
    <w:rsid w:val="001E5F08"/>
    <w:rsid w:val="001E7A6A"/>
    <w:rsid w:val="001F0DCD"/>
    <w:rsid w:val="001F1AB7"/>
    <w:rsid w:val="001F1E03"/>
    <w:rsid w:val="001F2E83"/>
    <w:rsid w:val="001F33A5"/>
    <w:rsid w:val="001F3585"/>
    <w:rsid w:val="001F7675"/>
    <w:rsid w:val="002012C9"/>
    <w:rsid w:val="00201F08"/>
    <w:rsid w:val="0020387C"/>
    <w:rsid w:val="00203EE6"/>
    <w:rsid w:val="00205D31"/>
    <w:rsid w:val="0021494F"/>
    <w:rsid w:val="0021607E"/>
    <w:rsid w:val="00216AF5"/>
    <w:rsid w:val="00216FE2"/>
    <w:rsid w:val="00220E4D"/>
    <w:rsid w:val="00221439"/>
    <w:rsid w:val="0022177A"/>
    <w:rsid w:val="00221CD7"/>
    <w:rsid w:val="00222C30"/>
    <w:rsid w:val="00224F70"/>
    <w:rsid w:val="00227A14"/>
    <w:rsid w:val="002300F9"/>
    <w:rsid w:val="00230884"/>
    <w:rsid w:val="002346AC"/>
    <w:rsid w:val="00234A67"/>
    <w:rsid w:val="0023563A"/>
    <w:rsid w:val="00236B8B"/>
    <w:rsid w:val="002406C0"/>
    <w:rsid w:val="00244738"/>
    <w:rsid w:val="00250C9C"/>
    <w:rsid w:val="002523A4"/>
    <w:rsid w:val="00254E5D"/>
    <w:rsid w:val="00255A7C"/>
    <w:rsid w:val="00256EF4"/>
    <w:rsid w:val="0025743E"/>
    <w:rsid w:val="00263FB3"/>
    <w:rsid w:val="00264A82"/>
    <w:rsid w:val="0027129A"/>
    <w:rsid w:val="00271942"/>
    <w:rsid w:val="002732B9"/>
    <w:rsid w:val="00274A20"/>
    <w:rsid w:val="0027628A"/>
    <w:rsid w:val="0027673F"/>
    <w:rsid w:val="00276C40"/>
    <w:rsid w:val="00281993"/>
    <w:rsid w:val="002824B4"/>
    <w:rsid w:val="002832A5"/>
    <w:rsid w:val="00285DBA"/>
    <w:rsid w:val="00287217"/>
    <w:rsid w:val="0029357F"/>
    <w:rsid w:val="00293A7D"/>
    <w:rsid w:val="00294AA6"/>
    <w:rsid w:val="002A03A8"/>
    <w:rsid w:val="002A352E"/>
    <w:rsid w:val="002A3DE4"/>
    <w:rsid w:val="002A4ECB"/>
    <w:rsid w:val="002A6301"/>
    <w:rsid w:val="002A7D3E"/>
    <w:rsid w:val="002B4B3F"/>
    <w:rsid w:val="002B5E3A"/>
    <w:rsid w:val="002B60EC"/>
    <w:rsid w:val="002B660B"/>
    <w:rsid w:val="002B796E"/>
    <w:rsid w:val="002B7BFA"/>
    <w:rsid w:val="002C1A6C"/>
    <w:rsid w:val="002C3C94"/>
    <w:rsid w:val="002C68D2"/>
    <w:rsid w:val="002D14BA"/>
    <w:rsid w:val="002D1663"/>
    <w:rsid w:val="002D25DF"/>
    <w:rsid w:val="002D572C"/>
    <w:rsid w:val="002D6E81"/>
    <w:rsid w:val="002E6DE8"/>
    <w:rsid w:val="002F3B72"/>
    <w:rsid w:val="00301B3D"/>
    <w:rsid w:val="00307A6C"/>
    <w:rsid w:val="00307BD8"/>
    <w:rsid w:val="003108C2"/>
    <w:rsid w:val="003134A2"/>
    <w:rsid w:val="003135AD"/>
    <w:rsid w:val="003171FD"/>
    <w:rsid w:val="00320C6E"/>
    <w:rsid w:val="003234F8"/>
    <w:rsid w:val="003238F6"/>
    <w:rsid w:val="00324B2A"/>
    <w:rsid w:val="0033213A"/>
    <w:rsid w:val="003327A2"/>
    <w:rsid w:val="0033770C"/>
    <w:rsid w:val="003422B8"/>
    <w:rsid w:val="00342FCA"/>
    <w:rsid w:val="00343D30"/>
    <w:rsid w:val="003461FB"/>
    <w:rsid w:val="00350050"/>
    <w:rsid w:val="00351092"/>
    <w:rsid w:val="00351098"/>
    <w:rsid w:val="003518C8"/>
    <w:rsid w:val="0035507C"/>
    <w:rsid w:val="003600BD"/>
    <w:rsid w:val="00360452"/>
    <w:rsid w:val="003614B5"/>
    <w:rsid w:val="003625C4"/>
    <w:rsid w:val="00363BF6"/>
    <w:rsid w:val="00364FF1"/>
    <w:rsid w:val="00366538"/>
    <w:rsid w:val="00367D75"/>
    <w:rsid w:val="0037072A"/>
    <w:rsid w:val="003716E3"/>
    <w:rsid w:val="00377518"/>
    <w:rsid w:val="00380630"/>
    <w:rsid w:val="003817F3"/>
    <w:rsid w:val="003818BE"/>
    <w:rsid w:val="00381A07"/>
    <w:rsid w:val="003820CD"/>
    <w:rsid w:val="003829BE"/>
    <w:rsid w:val="00385057"/>
    <w:rsid w:val="00385F3C"/>
    <w:rsid w:val="00386192"/>
    <w:rsid w:val="00392E45"/>
    <w:rsid w:val="00393B78"/>
    <w:rsid w:val="00395E0C"/>
    <w:rsid w:val="00397A75"/>
    <w:rsid w:val="003A4C50"/>
    <w:rsid w:val="003A4CE8"/>
    <w:rsid w:val="003B00A9"/>
    <w:rsid w:val="003B0E62"/>
    <w:rsid w:val="003B5CD8"/>
    <w:rsid w:val="003B6B78"/>
    <w:rsid w:val="003B7343"/>
    <w:rsid w:val="003C0DFE"/>
    <w:rsid w:val="003C1C17"/>
    <w:rsid w:val="003C302A"/>
    <w:rsid w:val="003C31C5"/>
    <w:rsid w:val="003C3E0D"/>
    <w:rsid w:val="003C459F"/>
    <w:rsid w:val="003D38AB"/>
    <w:rsid w:val="003D4619"/>
    <w:rsid w:val="003D47AE"/>
    <w:rsid w:val="003D535D"/>
    <w:rsid w:val="003D6689"/>
    <w:rsid w:val="003D781A"/>
    <w:rsid w:val="003D798B"/>
    <w:rsid w:val="003E0DD4"/>
    <w:rsid w:val="003E1F22"/>
    <w:rsid w:val="003E788B"/>
    <w:rsid w:val="003F02AA"/>
    <w:rsid w:val="003F763C"/>
    <w:rsid w:val="00400E39"/>
    <w:rsid w:val="00400F9A"/>
    <w:rsid w:val="004031A3"/>
    <w:rsid w:val="00404033"/>
    <w:rsid w:val="00406830"/>
    <w:rsid w:val="00410D3B"/>
    <w:rsid w:val="00412BA2"/>
    <w:rsid w:val="0041307E"/>
    <w:rsid w:val="00417DE5"/>
    <w:rsid w:val="00421E32"/>
    <w:rsid w:val="00425768"/>
    <w:rsid w:val="0042647A"/>
    <w:rsid w:val="004311C3"/>
    <w:rsid w:val="0043297D"/>
    <w:rsid w:val="00432AC7"/>
    <w:rsid w:val="00434A26"/>
    <w:rsid w:val="004411BA"/>
    <w:rsid w:val="004415B5"/>
    <w:rsid w:val="00444095"/>
    <w:rsid w:val="00447AEC"/>
    <w:rsid w:val="00450A63"/>
    <w:rsid w:val="00452A40"/>
    <w:rsid w:val="00464303"/>
    <w:rsid w:val="00465E33"/>
    <w:rsid w:val="00470591"/>
    <w:rsid w:val="00471AE3"/>
    <w:rsid w:val="00473B60"/>
    <w:rsid w:val="00475C58"/>
    <w:rsid w:val="00480A30"/>
    <w:rsid w:val="00482678"/>
    <w:rsid w:val="00486AA6"/>
    <w:rsid w:val="00490008"/>
    <w:rsid w:val="00490510"/>
    <w:rsid w:val="004924F8"/>
    <w:rsid w:val="004927D4"/>
    <w:rsid w:val="00494568"/>
    <w:rsid w:val="0049634F"/>
    <w:rsid w:val="0049675E"/>
    <w:rsid w:val="00497193"/>
    <w:rsid w:val="004A136D"/>
    <w:rsid w:val="004A15E3"/>
    <w:rsid w:val="004A1DF9"/>
    <w:rsid w:val="004A4448"/>
    <w:rsid w:val="004A4E38"/>
    <w:rsid w:val="004A602A"/>
    <w:rsid w:val="004A626A"/>
    <w:rsid w:val="004B4B97"/>
    <w:rsid w:val="004B641B"/>
    <w:rsid w:val="004B78C4"/>
    <w:rsid w:val="004C0140"/>
    <w:rsid w:val="004C055E"/>
    <w:rsid w:val="004C0B2D"/>
    <w:rsid w:val="004C44B3"/>
    <w:rsid w:val="004C57E7"/>
    <w:rsid w:val="004C68CA"/>
    <w:rsid w:val="004C7A50"/>
    <w:rsid w:val="004D168D"/>
    <w:rsid w:val="004D22C2"/>
    <w:rsid w:val="004D30E3"/>
    <w:rsid w:val="004D4536"/>
    <w:rsid w:val="004D4915"/>
    <w:rsid w:val="004D5516"/>
    <w:rsid w:val="004D579A"/>
    <w:rsid w:val="004E16D7"/>
    <w:rsid w:val="004E444D"/>
    <w:rsid w:val="004E4D51"/>
    <w:rsid w:val="004E50C9"/>
    <w:rsid w:val="004E54BE"/>
    <w:rsid w:val="004E74E5"/>
    <w:rsid w:val="004F1F29"/>
    <w:rsid w:val="004F21D7"/>
    <w:rsid w:val="004F2982"/>
    <w:rsid w:val="004F2E2C"/>
    <w:rsid w:val="004F677F"/>
    <w:rsid w:val="004F70A0"/>
    <w:rsid w:val="004F77B7"/>
    <w:rsid w:val="004F79EB"/>
    <w:rsid w:val="005005F7"/>
    <w:rsid w:val="005077E4"/>
    <w:rsid w:val="00510A8D"/>
    <w:rsid w:val="00513287"/>
    <w:rsid w:val="005134C8"/>
    <w:rsid w:val="00514468"/>
    <w:rsid w:val="0051661E"/>
    <w:rsid w:val="00523413"/>
    <w:rsid w:val="0052367F"/>
    <w:rsid w:val="00527043"/>
    <w:rsid w:val="00531081"/>
    <w:rsid w:val="00534AC5"/>
    <w:rsid w:val="00534EA5"/>
    <w:rsid w:val="0053693D"/>
    <w:rsid w:val="0054266A"/>
    <w:rsid w:val="00542DBC"/>
    <w:rsid w:val="00544DD7"/>
    <w:rsid w:val="00545FD1"/>
    <w:rsid w:val="00547900"/>
    <w:rsid w:val="00551DC3"/>
    <w:rsid w:val="0055246A"/>
    <w:rsid w:val="005556D7"/>
    <w:rsid w:val="00556140"/>
    <w:rsid w:val="00556150"/>
    <w:rsid w:val="005611A3"/>
    <w:rsid w:val="00561ED6"/>
    <w:rsid w:val="00567D76"/>
    <w:rsid w:val="005708EF"/>
    <w:rsid w:val="005715E4"/>
    <w:rsid w:val="00574A10"/>
    <w:rsid w:val="00580307"/>
    <w:rsid w:val="00580F8F"/>
    <w:rsid w:val="00583AFE"/>
    <w:rsid w:val="005870E3"/>
    <w:rsid w:val="00587700"/>
    <w:rsid w:val="00590CC2"/>
    <w:rsid w:val="005914CD"/>
    <w:rsid w:val="00594149"/>
    <w:rsid w:val="00596AE9"/>
    <w:rsid w:val="00596E15"/>
    <w:rsid w:val="005973B6"/>
    <w:rsid w:val="00597647"/>
    <w:rsid w:val="005978FB"/>
    <w:rsid w:val="005A0437"/>
    <w:rsid w:val="005A0588"/>
    <w:rsid w:val="005A49B8"/>
    <w:rsid w:val="005A60BE"/>
    <w:rsid w:val="005A6C96"/>
    <w:rsid w:val="005A7068"/>
    <w:rsid w:val="005B1501"/>
    <w:rsid w:val="005B196D"/>
    <w:rsid w:val="005B4D48"/>
    <w:rsid w:val="005B5A0E"/>
    <w:rsid w:val="005B7844"/>
    <w:rsid w:val="005B7FC4"/>
    <w:rsid w:val="005C0786"/>
    <w:rsid w:val="005C2524"/>
    <w:rsid w:val="005C349B"/>
    <w:rsid w:val="005D409E"/>
    <w:rsid w:val="005D587B"/>
    <w:rsid w:val="005D69C4"/>
    <w:rsid w:val="005E2C59"/>
    <w:rsid w:val="005E3E7B"/>
    <w:rsid w:val="005E453F"/>
    <w:rsid w:val="005E6AAC"/>
    <w:rsid w:val="005F2018"/>
    <w:rsid w:val="005F29D4"/>
    <w:rsid w:val="005F3BAD"/>
    <w:rsid w:val="005F6554"/>
    <w:rsid w:val="00600FC8"/>
    <w:rsid w:val="00601126"/>
    <w:rsid w:val="006012D6"/>
    <w:rsid w:val="00610016"/>
    <w:rsid w:val="006117B5"/>
    <w:rsid w:val="00611DE4"/>
    <w:rsid w:val="00614E53"/>
    <w:rsid w:val="00615227"/>
    <w:rsid w:val="00615E35"/>
    <w:rsid w:val="00615EC0"/>
    <w:rsid w:val="00620C9A"/>
    <w:rsid w:val="00622C79"/>
    <w:rsid w:val="00624D24"/>
    <w:rsid w:val="00625212"/>
    <w:rsid w:val="00637DBE"/>
    <w:rsid w:val="00641A8B"/>
    <w:rsid w:val="00641E4F"/>
    <w:rsid w:val="00643058"/>
    <w:rsid w:val="006435E1"/>
    <w:rsid w:val="0064486A"/>
    <w:rsid w:val="00646773"/>
    <w:rsid w:val="00646E59"/>
    <w:rsid w:val="00647563"/>
    <w:rsid w:val="006502B7"/>
    <w:rsid w:val="006512A7"/>
    <w:rsid w:val="0065242C"/>
    <w:rsid w:val="006539AD"/>
    <w:rsid w:val="00653A57"/>
    <w:rsid w:val="00660B49"/>
    <w:rsid w:val="00660B9E"/>
    <w:rsid w:val="00661ECD"/>
    <w:rsid w:val="00663567"/>
    <w:rsid w:val="0066510C"/>
    <w:rsid w:val="006701A3"/>
    <w:rsid w:val="00670BF5"/>
    <w:rsid w:val="00675065"/>
    <w:rsid w:val="00690F3B"/>
    <w:rsid w:val="0069121E"/>
    <w:rsid w:val="00693711"/>
    <w:rsid w:val="006A1FCC"/>
    <w:rsid w:val="006A4F4F"/>
    <w:rsid w:val="006B46AD"/>
    <w:rsid w:val="006B6786"/>
    <w:rsid w:val="006B6C2F"/>
    <w:rsid w:val="006C24C4"/>
    <w:rsid w:val="006C4E7E"/>
    <w:rsid w:val="006C5D2F"/>
    <w:rsid w:val="006D158C"/>
    <w:rsid w:val="006D1843"/>
    <w:rsid w:val="006D498D"/>
    <w:rsid w:val="006E00B6"/>
    <w:rsid w:val="006E18E9"/>
    <w:rsid w:val="006E2FFE"/>
    <w:rsid w:val="006E4ADA"/>
    <w:rsid w:val="006E6954"/>
    <w:rsid w:val="006E7B59"/>
    <w:rsid w:val="006F2758"/>
    <w:rsid w:val="006F52CF"/>
    <w:rsid w:val="006F7922"/>
    <w:rsid w:val="00701A95"/>
    <w:rsid w:val="00703A44"/>
    <w:rsid w:val="0070420D"/>
    <w:rsid w:val="00704C43"/>
    <w:rsid w:val="00710B55"/>
    <w:rsid w:val="00711558"/>
    <w:rsid w:val="007123EF"/>
    <w:rsid w:val="00714807"/>
    <w:rsid w:val="00714B01"/>
    <w:rsid w:val="00714B5E"/>
    <w:rsid w:val="00715790"/>
    <w:rsid w:val="00715B27"/>
    <w:rsid w:val="007167AF"/>
    <w:rsid w:val="00716C50"/>
    <w:rsid w:val="00720806"/>
    <w:rsid w:val="00720860"/>
    <w:rsid w:val="007217B3"/>
    <w:rsid w:val="00731CA5"/>
    <w:rsid w:val="007362AE"/>
    <w:rsid w:val="007376CB"/>
    <w:rsid w:val="0073793E"/>
    <w:rsid w:val="007404E5"/>
    <w:rsid w:val="007418F5"/>
    <w:rsid w:val="007435F3"/>
    <w:rsid w:val="007471D5"/>
    <w:rsid w:val="007474A9"/>
    <w:rsid w:val="007519DB"/>
    <w:rsid w:val="007525C4"/>
    <w:rsid w:val="00755A0D"/>
    <w:rsid w:val="007611D6"/>
    <w:rsid w:val="0076534C"/>
    <w:rsid w:val="00770BEB"/>
    <w:rsid w:val="00772441"/>
    <w:rsid w:val="007732EF"/>
    <w:rsid w:val="0078002B"/>
    <w:rsid w:val="0078159D"/>
    <w:rsid w:val="00782C3E"/>
    <w:rsid w:val="00785499"/>
    <w:rsid w:val="00785520"/>
    <w:rsid w:val="00785C94"/>
    <w:rsid w:val="00787907"/>
    <w:rsid w:val="00793877"/>
    <w:rsid w:val="007A2A1B"/>
    <w:rsid w:val="007A3594"/>
    <w:rsid w:val="007A3ABD"/>
    <w:rsid w:val="007A598F"/>
    <w:rsid w:val="007A6E9F"/>
    <w:rsid w:val="007B012E"/>
    <w:rsid w:val="007B07AC"/>
    <w:rsid w:val="007B07EF"/>
    <w:rsid w:val="007B0FDB"/>
    <w:rsid w:val="007B2001"/>
    <w:rsid w:val="007B21D5"/>
    <w:rsid w:val="007B3C0E"/>
    <w:rsid w:val="007B4DFA"/>
    <w:rsid w:val="007B6F64"/>
    <w:rsid w:val="007B7C54"/>
    <w:rsid w:val="007C1955"/>
    <w:rsid w:val="007C3554"/>
    <w:rsid w:val="007C7D21"/>
    <w:rsid w:val="007D256F"/>
    <w:rsid w:val="007D2644"/>
    <w:rsid w:val="007E0DBE"/>
    <w:rsid w:val="007E5264"/>
    <w:rsid w:val="007E61BF"/>
    <w:rsid w:val="007F133B"/>
    <w:rsid w:val="007F250A"/>
    <w:rsid w:val="00800A95"/>
    <w:rsid w:val="00800D2F"/>
    <w:rsid w:val="008045E5"/>
    <w:rsid w:val="00804860"/>
    <w:rsid w:val="00804EEF"/>
    <w:rsid w:val="00806ED1"/>
    <w:rsid w:val="00807790"/>
    <w:rsid w:val="00811017"/>
    <w:rsid w:val="00814D4E"/>
    <w:rsid w:val="00815159"/>
    <w:rsid w:val="0082241F"/>
    <w:rsid w:val="00824286"/>
    <w:rsid w:val="0083128C"/>
    <w:rsid w:val="00831B93"/>
    <w:rsid w:val="008328C0"/>
    <w:rsid w:val="00832DA8"/>
    <w:rsid w:val="00834575"/>
    <w:rsid w:val="00835296"/>
    <w:rsid w:val="00836AC0"/>
    <w:rsid w:val="00842146"/>
    <w:rsid w:val="0084234F"/>
    <w:rsid w:val="008424A5"/>
    <w:rsid w:val="008448CB"/>
    <w:rsid w:val="00853210"/>
    <w:rsid w:val="008544C8"/>
    <w:rsid w:val="00855677"/>
    <w:rsid w:val="008614BA"/>
    <w:rsid w:val="00861C13"/>
    <w:rsid w:val="008715E8"/>
    <w:rsid w:val="0087437D"/>
    <w:rsid w:val="0087451E"/>
    <w:rsid w:val="00883BB7"/>
    <w:rsid w:val="00884070"/>
    <w:rsid w:val="0088616A"/>
    <w:rsid w:val="0089030E"/>
    <w:rsid w:val="00893123"/>
    <w:rsid w:val="00894097"/>
    <w:rsid w:val="00895055"/>
    <w:rsid w:val="00896D1A"/>
    <w:rsid w:val="00897BE0"/>
    <w:rsid w:val="008A1240"/>
    <w:rsid w:val="008A160E"/>
    <w:rsid w:val="008A4C31"/>
    <w:rsid w:val="008A7EFA"/>
    <w:rsid w:val="008B0CF5"/>
    <w:rsid w:val="008B0F93"/>
    <w:rsid w:val="008B1D58"/>
    <w:rsid w:val="008B2428"/>
    <w:rsid w:val="008B2C37"/>
    <w:rsid w:val="008B3B07"/>
    <w:rsid w:val="008B46F4"/>
    <w:rsid w:val="008B4C17"/>
    <w:rsid w:val="008B5F27"/>
    <w:rsid w:val="008B6AD1"/>
    <w:rsid w:val="008C11DC"/>
    <w:rsid w:val="008C7F36"/>
    <w:rsid w:val="008D064E"/>
    <w:rsid w:val="008D0B58"/>
    <w:rsid w:val="008D396C"/>
    <w:rsid w:val="008D4D4D"/>
    <w:rsid w:val="008D5310"/>
    <w:rsid w:val="008D5D47"/>
    <w:rsid w:val="008D5FF1"/>
    <w:rsid w:val="008D7001"/>
    <w:rsid w:val="008E270B"/>
    <w:rsid w:val="008E2A99"/>
    <w:rsid w:val="008E514F"/>
    <w:rsid w:val="008E52CF"/>
    <w:rsid w:val="008F10FF"/>
    <w:rsid w:val="008F3D00"/>
    <w:rsid w:val="008F5AF6"/>
    <w:rsid w:val="0090111E"/>
    <w:rsid w:val="009011F9"/>
    <w:rsid w:val="0090193B"/>
    <w:rsid w:val="0090707C"/>
    <w:rsid w:val="00907CB4"/>
    <w:rsid w:val="009110F7"/>
    <w:rsid w:val="009176F7"/>
    <w:rsid w:val="0092367A"/>
    <w:rsid w:val="00923815"/>
    <w:rsid w:val="00923AAC"/>
    <w:rsid w:val="00923CD6"/>
    <w:rsid w:val="009243D9"/>
    <w:rsid w:val="00926D77"/>
    <w:rsid w:val="00927827"/>
    <w:rsid w:val="0093340F"/>
    <w:rsid w:val="009431DB"/>
    <w:rsid w:val="00944BB2"/>
    <w:rsid w:val="00944DBC"/>
    <w:rsid w:val="0095357D"/>
    <w:rsid w:val="00955704"/>
    <w:rsid w:val="009560BF"/>
    <w:rsid w:val="00956F03"/>
    <w:rsid w:val="00960270"/>
    <w:rsid w:val="00960BFE"/>
    <w:rsid w:val="00967289"/>
    <w:rsid w:val="00970487"/>
    <w:rsid w:val="00970C2C"/>
    <w:rsid w:val="0097195F"/>
    <w:rsid w:val="00971CE6"/>
    <w:rsid w:val="00982339"/>
    <w:rsid w:val="0098314F"/>
    <w:rsid w:val="00985283"/>
    <w:rsid w:val="00987717"/>
    <w:rsid w:val="00990502"/>
    <w:rsid w:val="0099127B"/>
    <w:rsid w:val="00994071"/>
    <w:rsid w:val="00995525"/>
    <w:rsid w:val="009A0584"/>
    <w:rsid w:val="009A1D2B"/>
    <w:rsid w:val="009A2677"/>
    <w:rsid w:val="009A4032"/>
    <w:rsid w:val="009A632C"/>
    <w:rsid w:val="009A66D6"/>
    <w:rsid w:val="009B6267"/>
    <w:rsid w:val="009C624C"/>
    <w:rsid w:val="009C6E8F"/>
    <w:rsid w:val="009D055E"/>
    <w:rsid w:val="009D0F97"/>
    <w:rsid w:val="009D63F6"/>
    <w:rsid w:val="009D6F4D"/>
    <w:rsid w:val="009E1171"/>
    <w:rsid w:val="009E2413"/>
    <w:rsid w:val="009E2D33"/>
    <w:rsid w:val="009E3D47"/>
    <w:rsid w:val="009F0DAE"/>
    <w:rsid w:val="009F47D1"/>
    <w:rsid w:val="009F5EC8"/>
    <w:rsid w:val="009F6BBA"/>
    <w:rsid w:val="00A00EDE"/>
    <w:rsid w:val="00A048F8"/>
    <w:rsid w:val="00A10F4E"/>
    <w:rsid w:val="00A1122B"/>
    <w:rsid w:val="00A11B1A"/>
    <w:rsid w:val="00A1317C"/>
    <w:rsid w:val="00A136EB"/>
    <w:rsid w:val="00A176F8"/>
    <w:rsid w:val="00A20FB9"/>
    <w:rsid w:val="00A2386C"/>
    <w:rsid w:val="00A24E70"/>
    <w:rsid w:val="00A34A6B"/>
    <w:rsid w:val="00A35C87"/>
    <w:rsid w:val="00A35E3D"/>
    <w:rsid w:val="00A367B5"/>
    <w:rsid w:val="00A37D31"/>
    <w:rsid w:val="00A411BF"/>
    <w:rsid w:val="00A43521"/>
    <w:rsid w:val="00A47AEF"/>
    <w:rsid w:val="00A51CDF"/>
    <w:rsid w:val="00A61B45"/>
    <w:rsid w:val="00A62936"/>
    <w:rsid w:val="00A64344"/>
    <w:rsid w:val="00A64DBB"/>
    <w:rsid w:val="00A70D5A"/>
    <w:rsid w:val="00A71206"/>
    <w:rsid w:val="00A71962"/>
    <w:rsid w:val="00A72091"/>
    <w:rsid w:val="00A72782"/>
    <w:rsid w:val="00A729F6"/>
    <w:rsid w:val="00A81C84"/>
    <w:rsid w:val="00A836B4"/>
    <w:rsid w:val="00A847ED"/>
    <w:rsid w:val="00A8523B"/>
    <w:rsid w:val="00A867E0"/>
    <w:rsid w:val="00A94A36"/>
    <w:rsid w:val="00A95415"/>
    <w:rsid w:val="00A96F95"/>
    <w:rsid w:val="00AA29D3"/>
    <w:rsid w:val="00AA2BA0"/>
    <w:rsid w:val="00AA5CAA"/>
    <w:rsid w:val="00AA60C8"/>
    <w:rsid w:val="00AA66FB"/>
    <w:rsid w:val="00AA6977"/>
    <w:rsid w:val="00AA7F49"/>
    <w:rsid w:val="00AB12F1"/>
    <w:rsid w:val="00AB47BC"/>
    <w:rsid w:val="00AC3253"/>
    <w:rsid w:val="00AC38BA"/>
    <w:rsid w:val="00AC690C"/>
    <w:rsid w:val="00AD0D55"/>
    <w:rsid w:val="00AD3C3E"/>
    <w:rsid w:val="00AD4E94"/>
    <w:rsid w:val="00AD6554"/>
    <w:rsid w:val="00AD6A66"/>
    <w:rsid w:val="00AD6DDB"/>
    <w:rsid w:val="00AE2DC0"/>
    <w:rsid w:val="00AE485B"/>
    <w:rsid w:val="00AE6BDA"/>
    <w:rsid w:val="00AF093B"/>
    <w:rsid w:val="00AF0ECB"/>
    <w:rsid w:val="00AF2E14"/>
    <w:rsid w:val="00AF6914"/>
    <w:rsid w:val="00B12CE3"/>
    <w:rsid w:val="00B13357"/>
    <w:rsid w:val="00B13EF0"/>
    <w:rsid w:val="00B14F49"/>
    <w:rsid w:val="00B17327"/>
    <w:rsid w:val="00B17539"/>
    <w:rsid w:val="00B22098"/>
    <w:rsid w:val="00B230D1"/>
    <w:rsid w:val="00B232A4"/>
    <w:rsid w:val="00B27130"/>
    <w:rsid w:val="00B30C13"/>
    <w:rsid w:val="00B31E2C"/>
    <w:rsid w:val="00B330C1"/>
    <w:rsid w:val="00B34DA2"/>
    <w:rsid w:val="00B35248"/>
    <w:rsid w:val="00B41124"/>
    <w:rsid w:val="00B52959"/>
    <w:rsid w:val="00B53134"/>
    <w:rsid w:val="00B56020"/>
    <w:rsid w:val="00B5770C"/>
    <w:rsid w:val="00B57C5C"/>
    <w:rsid w:val="00B60F9B"/>
    <w:rsid w:val="00B66DCA"/>
    <w:rsid w:val="00B71723"/>
    <w:rsid w:val="00B73154"/>
    <w:rsid w:val="00B76A23"/>
    <w:rsid w:val="00B80015"/>
    <w:rsid w:val="00B934ED"/>
    <w:rsid w:val="00B964B5"/>
    <w:rsid w:val="00BA4D15"/>
    <w:rsid w:val="00BA4DDC"/>
    <w:rsid w:val="00BA511F"/>
    <w:rsid w:val="00BA66C3"/>
    <w:rsid w:val="00BA7670"/>
    <w:rsid w:val="00BB0B95"/>
    <w:rsid w:val="00BB0CF2"/>
    <w:rsid w:val="00BB2AB3"/>
    <w:rsid w:val="00BB59AE"/>
    <w:rsid w:val="00BB788A"/>
    <w:rsid w:val="00BC13D6"/>
    <w:rsid w:val="00BC3A78"/>
    <w:rsid w:val="00BC3B04"/>
    <w:rsid w:val="00BC4FEF"/>
    <w:rsid w:val="00BC5AF2"/>
    <w:rsid w:val="00BD1B15"/>
    <w:rsid w:val="00BD6E23"/>
    <w:rsid w:val="00BF2D7F"/>
    <w:rsid w:val="00BF2D8F"/>
    <w:rsid w:val="00BF4A73"/>
    <w:rsid w:val="00BF4F30"/>
    <w:rsid w:val="00BF714E"/>
    <w:rsid w:val="00C03673"/>
    <w:rsid w:val="00C04CBC"/>
    <w:rsid w:val="00C06F20"/>
    <w:rsid w:val="00C11943"/>
    <w:rsid w:val="00C1210A"/>
    <w:rsid w:val="00C1320E"/>
    <w:rsid w:val="00C166A2"/>
    <w:rsid w:val="00C20CCA"/>
    <w:rsid w:val="00C2257B"/>
    <w:rsid w:val="00C22691"/>
    <w:rsid w:val="00C23D3E"/>
    <w:rsid w:val="00C24942"/>
    <w:rsid w:val="00C250C1"/>
    <w:rsid w:val="00C25129"/>
    <w:rsid w:val="00C253A8"/>
    <w:rsid w:val="00C30831"/>
    <w:rsid w:val="00C34FA4"/>
    <w:rsid w:val="00C35CB2"/>
    <w:rsid w:val="00C364BD"/>
    <w:rsid w:val="00C36D8E"/>
    <w:rsid w:val="00C376C8"/>
    <w:rsid w:val="00C37B61"/>
    <w:rsid w:val="00C40184"/>
    <w:rsid w:val="00C42919"/>
    <w:rsid w:val="00C43623"/>
    <w:rsid w:val="00C43F27"/>
    <w:rsid w:val="00C448DB"/>
    <w:rsid w:val="00C45210"/>
    <w:rsid w:val="00C509B5"/>
    <w:rsid w:val="00C52B07"/>
    <w:rsid w:val="00C52E93"/>
    <w:rsid w:val="00C53E8A"/>
    <w:rsid w:val="00C57F97"/>
    <w:rsid w:val="00C611D1"/>
    <w:rsid w:val="00C65233"/>
    <w:rsid w:val="00C73EA6"/>
    <w:rsid w:val="00C75022"/>
    <w:rsid w:val="00C80BC1"/>
    <w:rsid w:val="00C81EEC"/>
    <w:rsid w:val="00C82841"/>
    <w:rsid w:val="00C874A1"/>
    <w:rsid w:val="00C9043F"/>
    <w:rsid w:val="00C90D6E"/>
    <w:rsid w:val="00C91812"/>
    <w:rsid w:val="00C92F40"/>
    <w:rsid w:val="00C93830"/>
    <w:rsid w:val="00CA2D21"/>
    <w:rsid w:val="00CB1AC6"/>
    <w:rsid w:val="00CB2A23"/>
    <w:rsid w:val="00CB4ACE"/>
    <w:rsid w:val="00CB61F5"/>
    <w:rsid w:val="00CB7920"/>
    <w:rsid w:val="00CC2BA2"/>
    <w:rsid w:val="00CC3D1E"/>
    <w:rsid w:val="00CC5ECF"/>
    <w:rsid w:val="00CC6137"/>
    <w:rsid w:val="00CC61E7"/>
    <w:rsid w:val="00CC692C"/>
    <w:rsid w:val="00CC6A35"/>
    <w:rsid w:val="00CC6A63"/>
    <w:rsid w:val="00CD1FEE"/>
    <w:rsid w:val="00CD7830"/>
    <w:rsid w:val="00CE06BD"/>
    <w:rsid w:val="00CE24CA"/>
    <w:rsid w:val="00CE2D08"/>
    <w:rsid w:val="00CE35E7"/>
    <w:rsid w:val="00CE603F"/>
    <w:rsid w:val="00CF0360"/>
    <w:rsid w:val="00CF5E78"/>
    <w:rsid w:val="00D0027B"/>
    <w:rsid w:val="00D01E3E"/>
    <w:rsid w:val="00D04194"/>
    <w:rsid w:val="00D0625E"/>
    <w:rsid w:val="00D07313"/>
    <w:rsid w:val="00D078DC"/>
    <w:rsid w:val="00D11DDF"/>
    <w:rsid w:val="00D13182"/>
    <w:rsid w:val="00D1597A"/>
    <w:rsid w:val="00D1688E"/>
    <w:rsid w:val="00D17FCF"/>
    <w:rsid w:val="00D22181"/>
    <w:rsid w:val="00D23456"/>
    <w:rsid w:val="00D24BBF"/>
    <w:rsid w:val="00D31A0C"/>
    <w:rsid w:val="00D32CE7"/>
    <w:rsid w:val="00D34CC2"/>
    <w:rsid w:val="00D37DE5"/>
    <w:rsid w:val="00D44A86"/>
    <w:rsid w:val="00D44F24"/>
    <w:rsid w:val="00D509B9"/>
    <w:rsid w:val="00D50FF0"/>
    <w:rsid w:val="00D53F0A"/>
    <w:rsid w:val="00D55AB0"/>
    <w:rsid w:val="00D55E3F"/>
    <w:rsid w:val="00D63C37"/>
    <w:rsid w:val="00D67999"/>
    <w:rsid w:val="00D703A5"/>
    <w:rsid w:val="00D706A0"/>
    <w:rsid w:val="00D70837"/>
    <w:rsid w:val="00D718C3"/>
    <w:rsid w:val="00D72821"/>
    <w:rsid w:val="00D7420E"/>
    <w:rsid w:val="00D76BDE"/>
    <w:rsid w:val="00D77E72"/>
    <w:rsid w:val="00D86EB7"/>
    <w:rsid w:val="00D91BF2"/>
    <w:rsid w:val="00D926F0"/>
    <w:rsid w:val="00D945FC"/>
    <w:rsid w:val="00D95E97"/>
    <w:rsid w:val="00D966A1"/>
    <w:rsid w:val="00DA323F"/>
    <w:rsid w:val="00DA46A0"/>
    <w:rsid w:val="00DA4C9B"/>
    <w:rsid w:val="00DA4FBD"/>
    <w:rsid w:val="00DA6208"/>
    <w:rsid w:val="00DA638C"/>
    <w:rsid w:val="00DB08FB"/>
    <w:rsid w:val="00DB0A67"/>
    <w:rsid w:val="00DB3F80"/>
    <w:rsid w:val="00DB4136"/>
    <w:rsid w:val="00DB64A1"/>
    <w:rsid w:val="00DB6A51"/>
    <w:rsid w:val="00DC2632"/>
    <w:rsid w:val="00DC417F"/>
    <w:rsid w:val="00DD1924"/>
    <w:rsid w:val="00DD1BB9"/>
    <w:rsid w:val="00DD7416"/>
    <w:rsid w:val="00DE06BC"/>
    <w:rsid w:val="00DE4DFC"/>
    <w:rsid w:val="00DE602A"/>
    <w:rsid w:val="00DE73E0"/>
    <w:rsid w:val="00DE74F0"/>
    <w:rsid w:val="00DF0FA1"/>
    <w:rsid w:val="00DF5531"/>
    <w:rsid w:val="00E005E6"/>
    <w:rsid w:val="00E05F20"/>
    <w:rsid w:val="00E11EC3"/>
    <w:rsid w:val="00E11FC9"/>
    <w:rsid w:val="00E1332F"/>
    <w:rsid w:val="00E14EE9"/>
    <w:rsid w:val="00E168CC"/>
    <w:rsid w:val="00E202E2"/>
    <w:rsid w:val="00E2058D"/>
    <w:rsid w:val="00E217B0"/>
    <w:rsid w:val="00E235BD"/>
    <w:rsid w:val="00E2363A"/>
    <w:rsid w:val="00E24516"/>
    <w:rsid w:val="00E24DE8"/>
    <w:rsid w:val="00E26D8D"/>
    <w:rsid w:val="00E27DB0"/>
    <w:rsid w:val="00E31D03"/>
    <w:rsid w:val="00E3200D"/>
    <w:rsid w:val="00E34E52"/>
    <w:rsid w:val="00E35432"/>
    <w:rsid w:val="00E37742"/>
    <w:rsid w:val="00E40FB1"/>
    <w:rsid w:val="00E416ED"/>
    <w:rsid w:val="00E419FB"/>
    <w:rsid w:val="00E41A03"/>
    <w:rsid w:val="00E41EF9"/>
    <w:rsid w:val="00E52F01"/>
    <w:rsid w:val="00E544A5"/>
    <w:rsid w:val="00E573CD"/>
    <w:rsid w:val="00E61AD6"/>
    <w:rsid w:val="00E633C0"/>
    <w:rsid w:val="00E63655"/>
    <w:rsid w:val="00E63825"/>
    <w:rsid w:val="00E6513B"/>
    <w:rsid w:val="00E7220A"/>
    <w:rsid w:val="00E72966"/>
    <w:rsid w:val="00E75507"/>
    <w:rsid w:val="00E75B44"/>
    <w:rsid w:val="00E75BAF"/>
    <w:rsid w:val="00E773DD"/>
    <w:rsid w:val="00E77888"/>
    <w:rsid w:val="00E8312B"/>
    <w:rsid w:val="00E854D8"/>
    <w:rsid w:val="00E86195"/>
    <w:rsid w:val="00E8627C"/>
    <w:rsid w:val="00E87659"/>
    <w:rsid w:val="00E9054E"/>
    <w:rsid w:val="00E90B69"/>
    <w:rsid w:val="00E93C3D"/>
    <w:rsid w:val="00E968CD"/>
    <w:rsid w:val="00EA10DA"/>
    <w:rsid w:val="00EA336F"/>
    <w:rsid w:val="00EA70AF"/>
    <w:rsid w:val="00EB29B9"/>
    <w:rsid w:val="00EB2DA4"/>
    <w:rsid w:val="00EB43E4"/>
    <w:rsid w:val="00EB531E"/>
    <w:rsid w:val="00EC0B6A"/>
    <w:rsid w:val="00EC604A"/>
    <w:rsid w:val="00EC66F4"/>
    <w:rsid w:val="00ED1357"/>
    <w:rsid w:val="00ED282D"/>
    <w:rsid w:val="00ED3390"/>
    <w:rsid w:val="00EE214B"/>
    <w:rsid w:val="00EE539D"/>
    <w:rsid w:val="00EE54D5"/>
    <w:rsid w:val="00EF3E64"/>
    <w:rsid w:val="00EF4518"/>
    <w:rsid w:val="00F02601"/>
    <w:rsid w:val="00F101FC"/>
    <w:rsid w:val="00F10663"/>
    <w:rsid w:val="00F10E4F"/>
    <w:rsid w:val="00F12403"/>
    <w:rsid w:val="00F14CBB"/>
    <w:rsid w:val="00F16BBA"/>
    <w:rsid w:val="00F17563"/>
    <w:rsid w:val="00F213CA"/>
    <w:rsid w:val="00F21472"/>
    <w:rsid w:val="00F238AB"/>
    <w:rsid w:val="00F244B1"/>
    <w:rsid w:val="00F24C0F"/>
    <w:rsid w:val="00F24DA1"/>
    <w:rsid w:val="00F25CDB"/>
    <w:rsid w:val="00F27D55"/>
    <w:rsid w:val="00F31683"/>
    <w:rsid w:val="00F33B13"/>
    <w:rsid w:val="00F36742"/>
    <w:rsid w:val="00F40638"/>
    <w:rsid w:val="00F4079E"/>
    <w:rsid w:val="00F40DA3"/>
    <w:rsid w:val="00F42DC6"/>
    <w:rsid w:val="00F43004"/>
    <w:rsid w:val="00F50636"/>
    <w:rsid w:val="00F51F17"/>
    <w:rsid w:val="00F57482"/>
    <w:rsid w:val="00F61B18"/>
    <w:rsid w:val="00F65385"/>
    <w:rsid w:val="00F67FDF"/>
    <w:rsid w:val="00F74AAD"/>
    <w:rsid w:val="00F7708A"/>
    <w:rsid w:val="00F7746E"/>
    <w:rsid w:val="00F774CD"/>
    <w:rsid w:val="00F77EED"/>
    <w:rsid w:val="00F839B4"/>
    <w:rsid w:val="00F84266"/>
    <w:rsid w:val="00F8643B"/>
    <w:rsid w:val="00F919FC"/>
    <w:rsid w:val="00F93488"/>
    <w:rsid w:val="00F935A0"/>
    <w:rsid w:val="00F95EC7"/>
    <w:rsid w:val="00FA06FD"/>
    <w:rsid w:val="00FA14E4"/>
    <w:rsid w:val="00FA2AB5"/>
    <w:rsid w:val="00FA2F09"/>
    <w:rsid w:val="00FA361A"/>
    <w:rsid w:val="00FA5182"/>
    <w:rsid w:val="00FA5ECF"/>
    <w:rsid w:val="00FB5D2F"/>
    <w:rsid w:val="00FB6773"/>
    <w:rsid w:val="00FB6B51"/>
    <w:rsid w:val="00FC2FE8"/>
    <w:rsid w:val="00FC3BF6"/>
    <w:rsid w:val="00FC43E0"/>
    <w:rsid w:val="00FC4BD4"/>
    <w:rsid w:val="00FC515F"/>
    <w:rsid w:val="00FC5A57"/>
    <w:rsid w:val="00FC7EC5"/>
    <w:rsid w:val="00FD1502"/>
    <w:rsid w:val="00FD17B6"/>
    <w:rsid w:val="00FD435B"/>
    <w:rsid w:val="00FD4DF6"/>
    <w:rsid w:val="00FD577C"/>
    <w:rsid w:val="00FD77CE"/>
    <w:rsid w:val="00FE5786"/>
    <w:rsid w:val="00FE677B"/>
    <w:rsid w:val="00FE75CD"/>
    <w:rsid w:val="00FF1117"/>
    <w:rsid w:val="00FF11F3"/>
    <w:rsid w:val="00FF2000"/>
    <w:rsid w:val="00FF255F"/>
    <w:rsid w:val="00FF3601"/>
    <w:rsid w:val="00FF68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836D21D"/>
  <w15:docId w15:val="{5CC84C21-037D-473A-AAF7-1F75BEEFEE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C31C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1">
    <w:name w:val="heading 1"/>
    <w:basedOn w:val="a"/>
    <w:next w:val="a"/>
    <w:link w:val="1Char"/>
    <w:qFormat/>
    <w:rsid w:val="003C31C5"/>
    <w:pPr>
      <w:keepNext/>
      <w:tabs>
        <w:tab w:val="left" w:pos="142"/>
        <w:tab w:val="left" w:pos="8505"/>
      </w:tabs>
      <w:bidi/>
      <w:outlineLvl w:val="0"/>
    </w:pPr>
    <w:rPr>
      <w:rFonts w:ascii="Arial" w:hAnsi="Arial" w:cs="Arial"/>
      <w:b/>
      <w:bCs/>
      <w:sz w:val="28"/>
      <w:szCs w:val="28"/>
    </w:rPr>
  </w:style>
  <w:style w:type="paragraph" w:styleId="8">
    <w:name w:val="heading 8"/>
    <w:basedOn w:val="a"/>
    <w:next w:val="a"/>
    <w:link w:val="8Char"/>
    <w:qFormat/>
    <w:rsid w:val="003C31C5"/>
    <w:pPr>
      <w:keepNext/>
      <w:tabs>
        <w:tab w:val="left" w:pos="142"/>
        <w:tab w:val="left" w:pos="7371"/>
        <w:tab w:val="left" w:pos="8505"/>
      </w:tabs>
      <w:bidi/>
      <w:ind w:hanging="283"/>
      <w:outlineLvl w:val="7"/>
    </w:pPr>
    <w:rPr>
      <w:rFonts w:ascii="Arial" w:hAnsi="Arial" w:cs="Arial"/>
      <w:b/>
      <w:bCs/>
      <w:sz w:val="28"/>
      <w:szCs w:val="28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العنوان 1 Char"/>
    <w:basedOn w:val="a0"/>
    <w:link w:val="1"/>
    <w:rsid w:val="003C31C5"/>
    <w:rPr>
      <w:rFonts w:ascii="Arial" w:eastAsia="Times New Roman" w:hAnsi="Arial" w:cs="Arial"/>
      <w:b/>
      <w:bCs/>
      <w:sz w:val="28"/>
      <w:szCs w:val="28"/>
      <w:lang w:eastAsia="ar-SA"/>
    </w:rPr>
  </w:style>
  <w:style w:type="character" w:customStyle="1" w:styleId="8Char">
    <w:name w:val="عنوان 8 Char"/>
    <w:basedOn w:val="a0"/>
    <w:link w:val="8"/>
    <w:rsid w:val="003C31C5"/>
    <w:rPr>
      <w:rFonts w:ascii="Arial" w:eastAsia="Times New Roman" w:hAnsi="Arial" w:cs="Arial"/>
      <w:b/>
      <w:bCs/>
      <w:sz w:val="28"/>
      <w:szCs w:val="28"/>
    </w:rPr>
  </w:style>
  <w:style w:type="paragraph" w:styleId="a3">
    <w:name w:val="Balloon Text"/>
    <w:basedOn w:val="a"/>
    <w:link w:val="Char"/>
    <w:uiPriority w:val="99"/>
    <w:semiHidden/>
    <w:unhideWhenUsed/>
    <w:rsid w:val="003C31C5"/>
    <w:rPr>
      <w:rFonts w:ascii="Tahoma" w:hAnsi="Tahoma" w:cs="Tahoma"/>
      <w:sz w:val="16"/>
      <w:szCs w:val="16"/>
    </w:rPr>
  </w:style>
  <w:style w:type="character" w:customStyle="1" w:styleId="Char">
    <w:name w:val="نص في بالون Char"/>
    <w:basedOn w:val="a0"/>
    <w:link w:val="a3"/>
    <w:uiPriority w:val="99"/>
    <w:semiHidden/>
    <w:rsid w:val="003C31C5"/>
    <w:rPr>
      <w:rFonts w:ascii="Tahoma" w:eastAsia="Times New Roman" w:hAnsi="Tahoma" w:cs="Tahoma"/>
      <w:sz w:val="16"/>
      <w:szCs w:val="16"/>
      <w:lang w:eastAsia="ar-SA"/>
    </w:rPr>
  </w:style>
  <w:style w:type="paragraph" w:styleId="a4">
    <w:name w:val="Intense Quote"/>
    <w:basedOn w:val="a"/>
    <w:next w:val="a"/>
    <w:link w:val="Char0"/>
    <w:uiPriority w:val="30"/>
    <w:qFormat/>
    <w:rsid w:val="00A176F8"/>
    <w:pPr>
      <w:pBdr>
        <w:bottom w:val="single" w:sz="4" w:space="4" w:color="4F81BD" w:themeColor="accent1"/>
      </w:pBdr>
      <w:bidi/>
      <w:spacing w:before="200" w:after="280" w:line="276" w:lineRule="auto"/>
      <w:ind w:left="936" w:right="936"/>
    </w:pPr>
    <w:rPr>
      <w:rFonts w:asciiTheme="minorHAnsi" w:eastAsiaTheme="minorEastAsia" w:hAnsiTheme="minorHAnsi" w:cstheme="minorBidi"/>
      <w:b/>
      <w:bCs/>
      <w:i/>
      <w:iCs/>
      <w:color w:val="4F81BD" w:themeColor="accent1"/>
      <w:sz w:val="22"/>
      <w:szCs w:val="22"/>
      <w:rtl/>
      <w:lang w:eastAsia="en-US"/>
    </w:rPr>
  </w:style>
  <w:style w:type="character" w:customStyle="1" w:styleId="Char0">
    <w:name w:val="اقتباس مكثف Char"/>
    <w:basedOn w:val="a0"/>
    <w:link w:val="a4"/>
    <w:uiPriority w:val="30"/>
    <w:rsid w:val="00A176F8"/>
    <w:rPr>
      <w:rFonts w:eastAsiaTheme="minorEastAsia"/>
      <w:b/>
      <w:bCs/>
      <w:i/>
      <w:iCs/>
      <w:color w:val="4F81BD" w:themeColor="accent1"/>
    </w:rPr>
  </w:style>
  <w:style w:type="table" w:styleId="a5">
    <w:name w:val="Table Grid"/>
    <w:basedOn w:val="a1"/>
    <w:uiPriority w:val="59"/>
    <w:rsid w:val="00A176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Char1"/>
    <w:uiPriority w:val="99"/>
    <w:unhideWhenUsed/>
    <w:rsid w:val="00C80BC1"/>
    <w:pPr>
      <w:tabs>
        <w:tab w:val="center" w:pos="4153"/>
        <w:tab w:val="right" w:pos="8306"/>
      </w:tabs>
    </w:pPr>
  </w:style>
  <w:style w:type="character" w:customStyle="1" w:styleId="Char1">
    <w:name w:val="رأس الصفحة Char"/>
    <w:basedOn w:val="a0"/>
    <w:link w:val="a6"/>
    <w:uiPriority w:val="99"/>
    <w:rsid w:val="00C80BC1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a7">
    <w:name w:val="footer"/>
    <w:basedOn w:val="a"/>
    <w:link w:val="Char2"/>
    <w:uiPriority w:val="99"/>
    <w:unhideWhenUsed/>
    <w:rsid w:val="00C80BC1"/>
    <w:pPr>
      <w:tabs>
        <w:tab w:val="center" w:pos="4153"/>
        <w:tab w:val="right" w:pos="8306"/>
      </w:tabs>
    </w:pPr>
  </w:style>
  <w:style w:type="character" w:customStyle="1" w:styleId="Char2">
    <w:name w:val="تذييل الصفحة Char"/>
    <w:basedOn w:val="a0"/>
    <w:link w:val="a7"/>
    <w:uiPriority w:val="99"/>
    <w:rsid w:val="00C80BC1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a8">
    <w:name w:val="Body Text"/>
    <w:basedOn w:val="a"/>
    <w:link w:val="Char3"/>
    <w:rsid w:val="00B13EF0"/>
    <w:pPr>
      <w:tabs>
        <w:tab w:val="left" w:pos="567"/>
        <w:tab w:val="left" w:pos="3969"/>
        <w:tab w:val="left" w:pos="7796"/>
      </w:tabs>
      <w:bidi/>
    </w:pPr>
    <w:rPr>
      <w:rFonts w:ascii="Arial" w:hAnsi="Arial" w:cs="Arial"/>
      <w:b/>
      <w:bCs/>
      <w:color w:val="008000"/>
      <w:sz w:val="32"/>
      <w:szCs w:val="32"/>
    </w:rPr>
  </w:style>
  <w:style w:type="character" w:customStyle="1" w:styleId="Char3">
    <w:name w:val="نص أساسي Char"/>
    <w:basedOn w:val="a0"/>
    <w:link w:val="a8"/>
    <w:rsid w:val="00B13EF0"/>
    <w:rPr>
      <w:rFonts w:ascii="Arial" w:eastAsia="Times New Roman" w:hAnsi="Arial" w:cs="Arial"/>
      <w:b/>
      <w:bCs/>
      <w:color w:val="008000"/>
      <w:sz w:val="32"/>
      <w:szCs w:val="32"/>
      <w:lang w:eastAsia="ar-SA"/>
    </w:rPr>
  </w:style>
  <w:style w:type="paragraph" w:styleId="a9">
    <w:name w:val="List Paragraph"/>
    <w:basedOn w:val="a"/>
    <w:uiPriority w:val="34"/>
    <w:qFormat/>
    <w:rsid w:val="00CB7920"/>
    <w:pPr>
      <w:ind w:left="720"/>
      <w:contextualSpacing/>
    </w:pPr>
  </w:style>
  <w:style w:type="paragraph" w:styleId="aa">
    <w:name w:val="No Spacing"/>
    <w:uiPriority w:val="1"/>
    <w:qFormat/>
    <w:rsid w:val="00AD6A66"/>
    <w:pPr>
      <w:bidi/>
      <w:spacing w:after="0" w:line="240" w:lineRule="auto"/>
    </w:pPr>
  </w:style>
  <w:style w:type="character" w:styleId="ab">
    <w:name w:val="Placeholder Text"/>
    <w:basedOn w:val="a0"/>
    <w:uiPriority w:val="99"/>
    <w:semiHidden/>
    <w:rsid w:val="00BA66C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8.gif"/><Relationship Id="rId18" Type="http://schemas.openxmlformats.org/officeDocument/2006/relationships/image" Target="media/image10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7.gif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11.gif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6.gif"/><Relationship Id="rId5" Type="http://schemas.openxmlformats.org/officeDocument/2006/relationships/footnotes" Target="footnotes.xml"/><Relationship Id="rId15" Type="http://schemas.openxmlformats.org/officeDocument/2006/relationships/image" Target="media/image10.gif"/><Relationship Id="rId10" Type="http://schemas.openxmlformats.org/officeDocument/2006/relationships/image" Target="media/image5.jpe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image" Target="media/image5.jpg"/><Relationship Id="rId14" Type="http://schemas.openxmlformats.org/officeDocument/2006/relationships/image" Target="media/image9.gif"/><Relationship Id="rId22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</Words>
  <Characters>14</Characters>
  <Application>Microsoft Office Word</Application>
  <DocSecurity>0</DocSecurity>
  <Lines>1</Lines>
  <Paragraphs>1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msung</dc:creator>
  <cp:lastModifiedBy>wal alu</cp:lastModifiedBy>
  <cp:revision>6</cp:revision>
  <cp:lastPrinted>2019-12-09T19:08:00Z</cp:lastPrinted>
  <dcterms:created xsi:type="dcterms:W3CDTF">2021-04-10T03:05:00Z</dcterms:created>
  <dcterms:modified xsi:type="dcterms:W3CDTF">2021-04-10T04:12:00Z</dcterms:modified>
</cp:coreProperties>
</file>